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88A7B7" w14:textId="77777777" w:rsidR="00D6408C" w:rsidRDefault="00D6408C" w:rsidP="00197E6B">
      <w:pPr>
        <w:pStyle w:val="Heading1"/>
        <w:spacing w:after="240"/>
        <w:rPr>
          <w:lang w:val="hr-BA"/>
        </w:rPr>
      </w:pPr>
    </w:p>
    <w:p w14:paraId="2596EE8D" w14:textId="77777777" w:rsidR="00D6408C" w:rsidRDefault="00D6408C" w:rsidP="00197E6B">
      <w:pPr>
        <w:pStyle w:val="Heading1"/>
        <w:spacing w:after="240"/>
        <w:rPr>
          <w:lang w:val="hr-BA"/>
        </w:rPr>
      </w:pPr>
    </w:p>
    <w:p w14:paraId="2A4A4D3F" w14:textId="77777777" w:rsidR="00D6408C" w:rsidRDefault="00D6408C" w:rsidP="00197E6B">
      <w:pPr>
        <w:pStyle w:val="Heading1"/>
        <w:spacing w:after="240"/>
        <w:rPr>
          <w:lang w:val="hr-BA"/>
        </w:rPr>
      </w:pPr>
    </w:p>
    <w:p w14:paraId="7F82424C" w14:textId="77777777" w:rsidR="00D6408C" w:rsidRDefault="00D6408C" w:rsidP="00197E6B">
      <w:pPr>
        <w:pStyle w:val="Heading1"/>
        <w:spacing w:after="240"/>
        <w:rPr>
          <w:lang w:val="hr-BA"/>
        </w:rPr>
      </w:pPr>
    </w:p>
    <w:p w14:paraId="43366AB3" w14:textId="77777777" w:rsidR="00D6408C" w:rsidRDefault="00D6408C" w:rsidP="00197E6B">
      <w:pPr>
        <w:pStyle w:val="Heading1"/>
        <w:spacing w:after="240"/>
        <w:rPr>
          <w:lang w:val="hr-BA"/>
        </w:rPr>
      </w:pPr>
    </w:p>
    <w:p w14:paraId="19A83011" w14:textId="77777777" w:rsidR="00D6408C" w:rsidRDefault="00D6408C" w:rsidP="00197E6B">
      <w:pPr>
        <w:pStyle w:val="Heading1"/>
        <w:spacing w:after="240"/>
        <w:rPr>
          <w:lang w:val="hr-BA"/>
        </w:rPr>
      </w:pPr>
    </w:p>
    <w:p w14:paraId="6448CA40" w14:textId="77777777" w:rsidR="00D6408C" w:rsidRDefault="00D6408C" w:rsidP="00197E6B">
      <w:pPr>
        <w:pStyle w:val="Heading1"/>
        <w:spacing w:after="240"/>
        <w:rPr>
          <w:lang w:val="hr-BA"/>
        </w:rPr>
      </w:pPr>
    </w:p>
    <w:p w14:paraId="5783DD6E" w14:textId="77777777" w:rsidR="00D6408C" w:rsidRDefault="00D6408C" w:rsidP="00197E6B">
      <w:pPr>
        <w:pStyle w:val="Heading1"/>
        <w:spacing w:after="240"/>
        <w:rPr>
          <w:lang w:val="hr-BA"/>
        </w:rPr>
      </w:pPr>
    </w:p>
    <w:p w14:paraId="78D2992D" w14:textId="77777777" w:rsidR="00D6408C" w:rsidRDefault="00D6408C" w:rsidP="00197E6B">
      <w:pPr>
        <w:pStyle w:val="Heading1"/>
        <w:spacing w:after="240"/>
        <w:rPr>
          <w:lang w:val="hr-BA"/>
        </w:rPr>
      </w:pPr>
    </w:p>
    <w:p w14:paraId="424B59D8" w14:textId="47BF9AF6" w:rsidR="00D6408C" w:rsidRPr="002818EF" w:rsidRDefault="00D6408C" w:rsidP="00D6408C">
      <w:pPr>
        <w:pStyle w:val="Title"/>
        <w:rPr>
          <w:lang w:val="hr-BA"/>
        </w:rPr>
      </w:pPr>
      <w:r w:rsidRPr="002818EF">
        <w:rPr>
          <w:lang w:val="hr-BA"/>
        </w:rPr>
        <w:t xml:space="preserve">PRILOG </w:t>
      </w:r>
      <w:r w:rsidR="00B50BF7">
        <w:rPr>
          <w:lang w:val="hr-BA"/>
        </w:rPr>
        <w:t>4</w:t>
      </w:r>
      <w:r w:rsidRPr="002818EF">
        <w:rPr>
          <w:lang w:val="hr-BA"/>
        </w:rPr>
        <w:t xml:space="preserve"> – ANALIZA REZULTATA ANKETE – STAMBENI SEKTOR</w:t>
      </w:r>
    </w:p>
    <w:p w14:paraId="5FC28F1B" w14:textId="77777777" w:rsidR="00D6408C" w:rsidRPr="003F372B" w:rsidRDefault="00D6408C" w:rsidP="00197E6B">
      <w:pPr>
        <w:pStyle w:val="Heading1"/>
        <w:spacing w:after="240"/>
        <w:rPr>
          <w:highlight w:val="yellow"/>
          <w:lang w:val="hr-BA"/>
        </w:rPr>
      </w:pPr>
    </w:p>
    <w:p w14:paraId="45F8DE44" w14:textId="77777777" w:rsidR="00D6408C" w:rsidRPr="003F372B" w:rsidRDefault="00D6408C" w:rsidP="00D6408C">
      <w:pPr>
        <w:rPr>
          <w:highlight w:val="yellow"/>
          <w:lang w:val="hr-BA"/>
        </w:rPr>
      </w:pPr>
    </w:p>
    <w:p w14:paraId="7773C046" w14:textId="77777777" w:rsidR="00D6408C" w:rsidRPr="003F372B" w:rsidRDefault="00D6408C" w:rsidP="00D6408C">
      <w:pPr>
        <w:rPr>
          <w:highlight w:val="yellow"/>
          <w:lang w:val="hr-BA"/>
        </w:rPr>
      </w:pPr>
    </w:p>
    <w:p w14:paraId="2EA43B03" w14:textId="77777777" w:rsidR="00D6408C" w:rsidRPr="003F372B" w:rsidRDefault="00D6408C" w:rsidP="00D6408C">
      <w:pPr>
        <w:rPr>
          <w:highlight w:val="yellow"/>
          <w:lang w:val="hr-BA"/>
        </w:rPr>
      </w:pPr>
    </w:p>
    <w:p w14:paraId="6D78A60C" w14:textId="77777777" w:rsidR="00D6408C" w:rsidRPr="003F372B" w:rsidRDefault="00D6408C" w:rsidP="00D6408C">
      <w:pPr>
        <w:rPr>
          <w:highlight w:val="yellow"/>
          <w:lang w:val="hr-BA"/>
        </w:rPr>
      </w:pPr>
    </w:p>
    <w:p w14:paraId="488710E5" w14:textId="77777777" w:rsidR="00D6408C" w:rsidRPr="003F372B" w:rsidRDefault="00D6408C" w:rsidP="00D6408C">
      <w:pPr>
        <w:rPr>
          <w:highlight w:val="yellow"/>
          <w:lang w:val="hr-BA"/>
        </w:rPr>
      </w:pPr>
    </w:p>
    <w:p w14:paraId="00A008D2" w14:textId="77777777" w:rsidR="00D6408C" w:rsidRPr="003F372B" w:rsidRDefault="00D6408C" w:rsidP="00D6408C">
      <w:pPr>
        <w:rPr>
          <w:highlight w:val="yellow"/>
          <w:lang w:val="hr-BA"/>
        </w:rPr>
      </w:pPr>
    </w:p>
    <w:p w14:paraId="167F1BC9" w14:textId="77777777" w:rsidR="00D6408C" w:rsidRPr="003F372B" w:rsidRDefault="00D6408C" w:rsidP="00D6408C">
      <w:pPr>
        <w:rPr>
          <w:highlight w:val="yellow"/>
          <w:lang w:val="hr-BA"/>
        </w:rPr>
      </w:pPr>
    </w:p>
    <w:p w14:paraId="2559AA0A" w14:textId="77777777" w:rsidR="00D6408C" w:rsidRPr="003F372B" w:rsidRDefault="00D6408C" w:rsidP="00D6408C">
      <w:pPr>
        <w:rPr>
          <w:highlight w:val="yellow"/>
          <w:lang w:val="hr-BA"/>
        </w:rPr>
      </w:pPr>
    </w:p>
    <w:p w14:paraId="7BDD1390" w14:textId="77777777" w:rsidR="00D6408C" w:rsidRPr="003F372B" w:rsidRDefault="00D6408C" w:rsidP="00D6408C">
      <w:pPr>
        <w:rPr>
          <w:highlight w:val="yellow"/>
          <w:lang w:val="hr-BA"/>
        </w:rPr>
      </w:pPr>
    </w:p>
    <w:p w14:paraId="6B448045" w14:textId="77777777" w:rsidR="00197E6B" w:rsidRPr="002818EF" w:rsidRDefault="00C51CF2" w:rsidP="00197E6B">
      <w:pPr>
        <w:pStyle w:val="Heading1"/>
        <w:spacing w:after="240"/>
        <w:rPr>
          <w:lang w:val="hr-BA"/>
        </w:rPr>
      </w:pPr>
      <w:r w:rsidRPr="002818EF">
        <w:rPr>
          <w:lang w:val="hr-BA"/>
        </w:rPr>
        <w:lastRenderedPageBreak/>
        <w:t>Analiza rezultata ankete – stambeni sektor</w:t>
      </w:r>
    </w:p>
    <w:p w14:paraId="3DF9D087" w14:textId="77777777" w:rsidR="00F555E0" w:rsidRPr="004F6B60" w:rsidRDefault="00B66095" w:rsidP="00FF2A71">
      <w:pPr>
        <w:jc w:val="both"/>
        <w:rPr>
          <w:lang w:val="hr-BA"/>
        </w:rPr>
      </w:pPr>
      <w:r w:rsidRPr="004F6B60">
        <w:rPr>
          <w:lang w:val="hr-BA"/>
        </w:rPr>
        <w:t>Kako bi se izračunala potrošnja energije, a samim tim i emisije CO</w:t>
      </w:r>
      <w:r w:rsidRPr="004F6B60">
        <w:rPr>
          <w:vertAlign w:val="subscript"/>
          <w:lang w:val="hr-BA"/>
        </w:rPr>
        <w:t>2</w:t>
      </w:r>
      <w:r w:rsidR="00C6550A" w:rsidRPr="004F6B60">
        <w:rPr>
          <w:lang w:val="hr-BA"/>
        </w:rPr>
        <w:t xml:space="preserve"> u stambenim zgradama u sektoru zgradarstva</w:t>
      </w:r>
      <w:r w:rsidR="00F43200" w:rsidRPr="004F6B60">
        <w:rPr>
          <w:lang w:val="hr-BA"/>
        </w:rPr>
        <w:t>, provedeno je is</w:t>
      </w:r>
      <w:r w:rsidR="00C6550A" w:rsidRPr="004F6B60">
        <w:rPr>
          <w:lang w:val="hr-BA"/>
        </w:rPr>
        <w:t xml:space="preserve">traživanje putem </w:t>
      </w:r>
      <w:r w:rsidR="003D4D4C" w:rsidRPr="004F6B60">
        <w:rPr>
          <w:lang w:val="hr-BA"/>
        </w:rPr>
        <w:t xml:space="preserve">telefonske </w:t>
      </w:r>
      <w:r w:rsidR="00C6550A" w:rsidRPr="004F6B60">
        <w:rPr>
          <w:lang w:val="hr-BA"/>
        </w:rPr>
        <w:t>anke</w:t>
      </w:r>
      <w:r w:rsidR="005E18A9" w:rsidRPr="004F6B60">
        <w:rPr>
          <w:lang w:val="hr-BA"/>
        </w:rPr>
        <w:t>te.</w:t>
      </w:r>
      <w:r w:rsidR="00F555E0" w:rsidRPr="004F6B60">
        <w:rPr>
          <w:lang w:val="hr-BA"/>
        </w:rPr>
        <w:t xml:space="preserve"> </w:t>
      </w:r>
      <w:r w:rsidRPr="004F6B60">
        <w:rPr>
          <w:lang w:val="hr-BA"/>
        </w:rPr>
        <w:t>Dodatni cilj istraživanja b</w:t>
      </w:r>
      <w:r w:rsidR="00F555E0" w:rsidRPr="004F6B60">
        <w:rPr>
          <w:lang w:val="hr-BA"/>
        </w:rPr>
        <w:t>i</w:t>
      </w:r>
      <w:r w:rsidRPr="004F6B60">
        <w:rPr>
          <w:lang w:val="hr-BA"/>
        </w:rPr>
        <w:t>o je i</w:t>
      </w:r>
      <w:r w:rsidR="00F555E0" w:rsidRPr="004F6B60">
        <w:rPr>
          <w:lang w:val="hr-BA"/>
        </w:rPr>
        <w:t xml:space="preserve"> </w:t>
      </w:r>
      <w:r w:rsidR="00EC1F8E" w:rsidRPr="004F6B60">
        <w:rPr>
          <w:lang w:val="hr-BA"/>
        </w:rPr>
        <w:t>pri</w:t>
      </w:r>
      <w:r w:rsidR="00F555E0" w:rsidRPr="004F6B60">
        <w:rPr>
          <w:lang w:val="hr-BA"/>
        </w:rPr>
        <w:t xml:space="preserve">kupiti </w:t>
      </w:r>
      <w:r w:rsidR="00EC1F8E" w:rsidRPr="004F6B60">
        <w:rPr>
          <w:lang w:val="hr-BA"/>
        </w:rPr>
        <w:t>podatke o provedenim</w:t>
      </w:r>
      <w:r w:rsidR="00F555E0" w:rsidRPr="004F6B60">
        <w:rPr>
          <w:lang w:val="hr-BA"/>
        </w:rPr>
        <w:t xml:space="preserve"> mjera</w:t>
      </w:r>
      <w:r w:rsidR="00EC1F8E" w:rsidRPr="004F6B60">
        <w:rPr>
          <w:lang w:val="hr-BA"/>
        </w:rPr>
        <w:t>ma</w:t>
      </w:r>
      <w:r w:rsidR="00F555E0" w:rsidRPr="004F6B60">
        <w:rPr>
          <w:lang w:val="hr-BA"/>
        </w:rPr>
        <w:t xml:space="preserve"> energetske efikasnosti u stambenim zgradama u periodu 20</w:t>
      </w:r>
      <w:r w:rsidR="00CD69F5" w:rsidRPr="004F6B60">
        <w:rPr>
          <w:lang w:val="hr-BA"/>
        </w:rPr>
        <w:t>10</w:t>
      </w:r>
      <w:r w:rsidR="00F555E0" w:rsidRPr="004F6B60">
        <w:rPr>
          <w:lang w:val="hr-BA"/>
        </w:rPr>
        <w:t>.-2020. godina</w:t>
      </w:r>
      <w:r w:rsidR="0022419F" w:rsidRPr="004F6B60">
        <w:rPr>
          <w:lang w:val="hr-BA"/>
        </w:rPr>
        <w:t xml:space="preserve"> na području </w:t>
      </w:r>
      <w:r w:rsidR="00CD69F5" w:rsidRPr="004F6B60">
        <w:rPr>
          <w:lang w:val="hr-BA"/>
        </w:rPr>
        <w:t xml:space="preserve">općine </w:t>
      </w:r>
      <w:r w:rsidR="00A43531" w:rsidRPr="004F6B60">
        <w:rPr>
          <w:lang w:val="hr-BA"/>
        </w:rPr>
        <w:t>Doboj Istok</w:t>
      </w:r>
      <w:r w:rsidR="00B734FA" w:rsidRPr="004F6B60">
        <w:rPr>
          <w:lang w:val="hr-BA"/>
        </w:rPr>
        <w:t>.</w:t>
      </w:r>
      <w:r w:rsidR="00001BD9" w:rsidRPr="004F6B60">
        <w:rPr>
          <w:rFonts w:ascii="Calibri" w:eastAsia="Calibri" w:hAnsi="Calibri" w:cs="Times New Roman"/>
          <w:bCs/>
          <w:sz w:val="20"/>
          <w:lang w:val="hr-BA" w:eastAsia="x-none"/>
        </w:rPr>
        <w:t xml:space="preserve"> </w:t>
      </w:r>
      <w:r w:rsidR="00B734FA" w:rsidRPr="004F6B60">
        <w:rPr>
          <w:bCs/>
          <w:lang w:val="hr-BA"/>
        </w:rPr>
        <w:t xml:space="preserve">Anketom su obuhvaćene naredne mjere energetske efikasnosti: </w:t>
      </w:r>
      <w:r w:rsidR="00001BD9" w:rsidRPr="004F6B60">
        <w:rPr>
          <w:bCs/>
          <w:lang w:val="hr-BA"/>
        </w:rPr>
        <w:t>utopljavanje ovojnice objekta (fasade, krova/stropa i zamjena vanjskih otvora) i zamjena sistema grijanja novim ekološki prihvatljivim sistemom grijanja, te pr</w:t>
      </w:r>
      <w:r w:rsidRPr="004F6B60">
        <w:rPr>
          <w:bCs/>
          <w:lang w:val="hr-BA"/>
        </w:rPr>
        <w:t>omjena energenta za dobijanje toplotne enrgije (zamjena fosilnih goriva ekološki prihvatljivijim energentima)</w:t>
      </w:r>
      <w:r w:rsidR="00001BD9" w:rsidRPr="004F6B60">
        <w:rPr>
          <w:bCs/>
          <w:lang w:val="hr-BA"/>
        </w:rPr>
        <w:t>.</w:t>
      </w:r>
      <w:r w:rsidR="00F555E0" w:rsidRPr="004F6B60">
        <w:rPr>
          <w:lang w:val="hr-BA"/>
        </w:rPr>
        <w:t xml:space="preserve">  </w:t>
      </w:r>
      <w:r w:rsidR="00F43200" w:rsidRPr="004F6B60">
        <w:rPr>
          <w:lang w:val="hr-BA"/>
        </w:rPr>
        <w:t xml:space="preserve"> </w:t>
      </w:r>
    </w:p>
    <w:p w14:paraId="33C18F74" w14:textId="77777777" w:rsidR="00FF2A71" w:rsidRPr="004F6B60" w:rsidRDefault="00C6550A" w:rsidP="00FF2A71">
      <w:pPr>
        <w:jc w:val="both"/>
        <w:rPr>
          <w:lang w:val="hr-BA"/>
        </w:rPr>
      </w:pPr>
      <w:r w:rsidRPr="004F6B60">
        <w:rPr>
          <w:lang w:val="hr-BA"/>
        </w:rPr>
        <w:t xml:space="preserve">Za potrebe anketiranja </w:t>
      </w:r>
      <w:r w:rsidR="00FF2A71" w:rsidRPr="004F6B60">
        <w:rPr>
          <w:lang w:val="hr-BA"/>
        </w:rPr>
        <w:t xml:space="preserve">definisan je uzorak domaćinstava na osnovu kojeg se donose zaključci o cjelokupnoj populaciji posmatranog područja. Uzorak je definisan na osnovu liste </w:t>
      </w:r>
      <w:r w:rsidR="00F61675" w:rsidRPr="004F6B60">
        <w:rPr>
          <w:lang w:val="hr-BA"/>
        </w:rPr>
        <w:t xml:space="preserve">od </w:t>
      </w:r>
      <w:r w:rsidR="002818EF" w:rsidRPr="004F6B60">
        <w:rPr>
          <w:lang w:val="hr-BA"/>
        </w:rPr>
        <w:t>1.</w:t>
      </w:r>
      <w:r w:rsidR="006C4CC8" w:rsidRPr="004F6B60">
        <w:rPr>
          <w:lang w:val="hr-BA"/>
        </w:rPr>
        <w:t>584</w:t>
      </w:r>
      <w:r w:rsidR="00F61675" w:rsidRPr="004F6B60">
        <w:rPr>
          <w:lang w:val="hr-BA"/>
        </w:rPr>
        <w:t xml:space="preserve"> </w:t>
      </w:r>
      <w:r w:rsidRPr="004F6B60">
        <w:rPr>
          <w:lang w:val="hr-BA"/>
        </w:rPr>
        <w:t xml:space="preserve">dostupnih fiksnih telefonskih brojava sa područja </w:t>
      </w:r>
      <w:r w:rsidR="00CD69F5" w:rsidRPr="004F6B60">
        <w:rPr>
          <w:lang w:val="hr-BA"/>
        </w:rPr>
        <w:t>općine Lukavac</w:t>
      </w:r>
      <w:r w:rsidRPr="004F6B60">
        <w:rPr>
          <w:lang w:val="hr-BA"/>
        </w:rPr>
        <w:t>.</w:t>
      </w:r>
      <w:r w:rsidR="00F61675" w:rsidRPr="004F6B60">
        <w:rPr>
          <w:lang w:val="hr-BA"/>
        </w:rPr>
        <w:t xml:space="preserve"> Određen je</w:t>
      </w:r>
      <w:r w:rsidR="00C23806" w:rsidRPr="004F6B60">
        <w:rPr>
          <w:lang w:val="hr-BA"/>
        </w:rPr>
        <w:t xml:space="preserve"> statistički</w:t>
      </w:r>
      <w:r w:rsidR="00F61675" w:rsidRPr="004F6B60">
        <w:rPr>
          <w:lang w:val="hr-BA"/>
        </w:rPr>
        <w:t xml:space="preserve"> uzorak od </w:t>
      </w:r>
      <w:r w:rsidR="002F602F" w:rsidRPr="004F6B60">
        <w:rPr>
          <w:lang w:val="hr-BA"/>
        </w:rPr>
        <w:t>234</w:t>
      </w:r>
      <w:r w:rsidR="00F61675" w:rsidRPr="004F6B60">
        <w:rPr>
          <w:lang w:val="hr-BA"/>
        </w:rPr>
        <w:t xml:space="preserve"> nasumično odabranih ispitanika</w:t>
      </w:r>
      <w:r w:rsidR="003D4D4C" w:rsidRPr="004F6B60">
        <w:rPr>
          <w:lang w:val="hr-BA"/>
        </w:rPr>
        <w:t>, čiji je stepen pouzdanosti 95%</w:t>
      </w:r>
      <w:r w:rsidR="002F602F" w:rsidRPr="004F6B60">
        <w:rPr>
          <w:lang w:val="hr-BA"/>
        </w:rPr>
        <w:t>,</w:t>
      </w:r>
      <w:r w:rsidR="003D4D4C" w:rsidRPr="004F6B60">
        <w:rPr>
          <w:lang w:val="hr-BA"/>
        </w:rPr>
        <w:t xml:space="preserve"> </w:t>
      </w:r>
      <w:r w:rsidR="00C23806" w:rsidRPr="004F6B60">
        <w:rPr>
          <w:rFonts w:ascii="Calibri" w:eastAsia="Calibri" w:hAnsi="Calibri" w:cs="Times New Roman"/>
          <w:sz w:val="20"/>
          <w:szCs w:val="20"/>
          <w:lang w:val="hr-BA"/>
        </w:rPr>
        <w:t xml:space="preserve">i intervalom odstupanja </w:t>
      </w:r>
      <w:r w:rsidR="002F602F" w:rsidRPr="004F6B60">
        <w:rPr>
          <w:rFonts w:ascii="Calibri" w:eastAsia="Calibri" w:hAnsi="Calibri" w:cs="Times New Roman"/>
          <w:sz w:val="20"/>
          <w:szCs w:val="20"/>
          <w:lang w:val="hr-BA"/>
        </w:rPr>
        <w:t>6,2</w:t>
      </w:r>
      <w:r w:rsidR="00C23806" w:rsidRPr="004F6B60">
        <w:rPr>
          <w:rFonts w:ascii="Calibri" w:eastAsia="Calibri" w:hAnsi="Calibri" w:cs="Times New Roman"/>
          <w:sz w:val="20"/>
          <w:szCs w:val="20"/>
          <w:lang w:val="hr-BA"/>
        </w:rPr>
        <w:t>%</w:t>
      </w:r>
      <w:r w:rsidR="002F602F" w:rsidRPr="004F6B60">
        <w:rPr>
          <w:rFonts w:ascii="Calibri" w:eastAsia="Calibri" w:hAnsi="Calibri" w:cs="Times New Roman"/>
          <w:sz w:val="20"/>
          <w:szCs w:val="20"/>
          <w:lang w:val="hr-BA"/>
        </w:rPr>
        <w:t>.</w:t>
      </w:r>
      <w:r w:rsidR="00C23806" w:rsidRPr="004F6B60">
        <w:rPr>
          <w:lang w:val="hr-BA"/>
        </w:rPr>
        <w:t xml:space="preserve"> </w:t>
      </w:r>
      <w:r w:rsidR="00AC41F0" w:rsidRPr="004F6B60">
        <w:rPr>
          <w:lang w:val="hr-BA"/>
        </w:rPr>
        <w:t>Uzorkom su obuhvaćene stamebene zgrade izgrađene prije 20</w:t>
      </w:r>
      <w:r w:rsidR="00CD69F5" w:rsidRPr="004F6B60">
        <w:rPr>
          <w:lang w:val="hr-BA"/>
        </w:rPr>
        <w:t>10</w:t>
      </w:r>
      <w:r w:rsidR="00AC41F0" w:rsidRPr="004F6B60">
        <w:rPr>
          <w:lang w:val="hr-BA"/>
        </w:rPr>
        <w:t xml:space="preserve">. godine. </w:t>
      </w:r>
      <w:r w:rsidR="007B5BB1" w:rsidRPr="004F6B60">
        <w:rPr>
          <w:lang w:val="hr-BA"/>
        </w:rPr>
        <w:t xml:space="preserve">Tokom </w:t>
      </w:r>
      <w:r w:rsidR="003D4D4C" w:rsidRPr="004F6B60">
        <w:rPr>
          <w:lang w:val="hr-BA"/>
        </w:rPr>
        <w:t>decembr</w:t>
      </w:r>
      <w:r w:rsidR="007B5BB1" w:rsidRPr="004F6B60">
        <w:rPr>
          <w:lang w:val="hr-BA"/>
        </w:rPr>
        <w:t>a</w:t>
      </w:r>
      <w:r w:rsidR="003D4D4C" w:rsidRPr="004F6B60">
        <w:rPr>
          <w:lang w:val="hr-BA"/>
        </w:rPr>
        <w:t xml:space="preserve"> 2019. </w:t>
      </w:r>
      <w:r w:rsidR="0022419F" w:rsidRPr="004F6B60">
        <w:rPr>
          <w:lang w:val="hr-BA"/>
        </w:rPr>
        <w:t>g</w:t>
      </w:r>
      <w:r w:rsidR="003D4D4C" w:rsidRPr="004F6B60">
        <w:rPr>
          <w:lang w:val="hr-BA"/>
        </w:rPr>
        <w:t>odine prove</w:t>
      </w:r>
      <w:r w:rsidR="007B5BB1" w:rsidRPr="004F6B60">
        <w:rPr>
          <w:lang w:val="hr-BA"/>
        </w:rPr>
        <w:t>dena je telefonska</w:t>
      </w:r>
      <w:r w:rsidR="003D4D4C" w:rsidRPr="004F6B60">
        <w:rPr>
          <w:lang w:val="hr-BA"/>
        </w:rPr>
        <w:t xml:space="preserve"> </w:t>
      </w:r>
      <w:r w:rsidR="007B5BB1" w:rsidRPr="004F6B60">
        <w:rPr>
          <w:lang w:val="hr-BA"/>
        </w:rPr>
        <w:t>anketa</w:t>
      </w:r>
      <w:r w:rsidR="003D4D4C" w:rsidRPr="004F6B60">
        <w:rPr>
          <w:lang w:val="hr-BA"/>
        </w:rPr>
        <w:t xml:space="preserve"> prema unaprijed </w:t>
      </w:r>
      <w:r w:rsidR="00F555E0" w:rsidRPr="004F6B60">
        <w:rPr>
          <w:lang w:val="hr-BA"/>
        </w:rPr>
        <w:t>pripremljenom upitniku</w:t>
      </w:r>
      <w:r w:rsidR="00D43359" w:rsidRPr="004F6B60">
        <w:rPr>
          <w:lang w:val="hr-BA"/>
        </w:rPr>
        <w:t>, pri čemu je uvažen princip anonimnosti ispitanika</w:t>
      </w:r>
      <w:r w:rsidR="00F555E0" w:rsidRPr="004F6B60">
        <w:rPr>
          <w:lang w:val="hr-BA"/>
        </w:rPr>
        <w:t>.</w:t>
      </w:r>
      <w:r w:rsidR="00D43359" w:rsidRPr="004F6B60">
        <w:rPr>
          <w:lang w:val="hr-BA"/>
        </w:rPr>
        <w:t xml:space="preserve"> </w:t>
      </w:r>
    </w:p>
    <w:p w14:paraId="23A928C3" w14:textId="77777777" w:rsidR="003D4D4C" w:rsidRPr="004F6B60" w:rsidRDefault="003D4D4C" w:rsidP="003D4D4C">
      <w:pPr>
        <w:jc w:val="both"/>
        <w:rPr>
          <w:lang w:val="hr-BA"/>
        </w:rPr>
      </w:pPr>
      <w:r w:rsidRPr="004F6B60">
        <w:rPr>
          <w:lang w:val="hr-BA"/>
        </w:rPr>
        <w:t xml:space="preserve">Anketnim upitnikom detaljno su posmatrane </w:t>
      </w:r>
      <w:r w:rsidR="00F555E0" w:rsidRPr="004F6B60">
        <w:rPr>
          <w:lang w:val="hr-BA"/>
        </w:rPr>
        <w:t xml:space="preserve">energetske </w:t>
      </w:r>
      <w:r w:rsidRPr="004F6B60">
        <w:rPr>
          <w:lang w:val="hr-BA"/>
        </w:rPr>
        <w:t xml:space="preserve">karakteristike </w:t>
      </w:r>
      <w:r w:rsidR="00F555E0" w:rsidRPr="004F6B60">
        <w:rPr>
          <w:lang w:val="hr-BA"/>
        </w:rPr>
        <w:t xml:space="preserve">stambenih </w:t>
      </w:r>
      <w:r w:rsidR="006C4CC8" w:rsidRPr="004F6B60">
        <w:rPr>
          <w:lang w:val="hr-BA"/>
        </w:rPr>
        <w:t>zgrada</w:t>
      </w:r>
      <w:r w:rsidR="00F555E0" w:rsidRPr="004F6B60">
        <w:rPr>
          <w:lang w:val="hr-BA"/>
        </w:rPr>
        <w:t>, kao i provedene mjere energetske efikasnosti u period 20</w:t>
      </w:r>
      <w:r w:rsidR="00CD69F5" w:rsidRPr="004F6B60">
        <w:rPr>
          <w:lang w:val="hr-BA"/>
        </w:rPr>
        <w:t>10</w:t>
      </w:r>
      <w:r w:rsidR="00F555E0" w:rsidRPr="004F6B60">
        <w:rPr>
          <w:lang w:val="hr-BA"/>
        </w:rPr>
        <w:t xml:space="preserve">.-2020. godina. </w:t>
      </w:r>
    </w:p>
    <w:p w14:paraId="2B8D8F97" w14:textId="77777777" w:rsidR="003D4D4C" w:rsidRPr="004F6B60" w:rsidRDefault="003D4D4C" w:rsidP="0022419F">
      <w:pPr>
        <w:spacing w:after="0"/>
        <w:jc w:val="both"/>
        <w:rPr>
          <w:lang w:val="hr-BA"/>
        </w:rPr>
      </w:pPr>
      <w:r w:rsidRPr="004F6B60">
        <w:rPr>
          <w:lang w:val="hr-BA"/>
        </w:rPr>
        <w:t>Anketni upitnik se sastoji iz nekoliko cjelina i to:</w:t>
      </w:r>
    </w:p>
    <w:p w14:paraId="70CA6A05" w14:textId="77777777" w:rsidR="003D4D4C" w:rsidRPr="004F6B60" w:rsidRDefault="003D4D4C" w:rsidP="0022419F">
      <w:pPr>
        <w:pStyle w:val="ListParagraph"/>
        <w:numPr>
          <w:ilvl w:val="0"/>
          <w:numId w:val="3"/>
        </w:numPr>
        <w:spacing w:after="0"/>
        <w:jc w:val="both"/>
        <w:rPr>
          <w:lang w:val="hr-BA"/>
        </w:rPr>
      </w:pPr>
      <w:r w:rsidRPr="004F6B60">
        <w:rPr>
          <w:b/>
          <w:i/>
          <w:lang w:val="hr-BA"/>
        </w:rPr>
        <w:t>Opšti podaci:</w:t>
      </w:r>
      <w:r w:rsidRPr="004F6B60">
        <w:rPr>
          <w:lang w:val="hr-BA"/>
        </w:rPr>
        <w:t xml:space="preserve"> informacije o vrsti stambe</w:t>
      </w:r>
      <w:r w:rsidR="006C4CC8" w:rsidRPr="004F6B60">
        <w:rPr>
          <w:lang w:val="hr-BA"/>
        </w:rPr>
        <w:t xml:space="preserve">ne zgrade </w:t>
      </w:r>
      <w:r w:rsidR="00F555E0" w:rsidRPr="004F6B60">
        <w:rPr>
          <w:lang w:val="hr-BA"/>
        </w:rPr>
        <w:t xml:space="preserve">i </w:t>
      </w:r>
      <w:r w:rsidRPr="004F6B60">
        <w:rPr>
          <w:lang w:val="hr-BA"/>
        </w:rPr>
        <w:t>godina</w:t>
      </w:r>
      <w:r w:rsidR="00F555E0" w:rsidRPr="004F6B60">
        <w:rPr>
          <w:lang w:val="hr-BA"/>
        </w:rPr>
        <w:t>/period</w:t>
      </w:r>
      <w:r w:rsidRPr="004F6B60">
        <w:rPr>
          <w:lang w:val="hr-BA"/>
        </w:rPr>
        <w:t xml:space="preserve"> </w:t>
      </w:r>
      <w:r w:rsidR="00F555E0" w:rsidRPr="004F6B60">
        <w:rPr>
          <w:lang w:val="hr-BA"/>
        </w:rPr>
        <w:t>izgradnje;</w:t>
      </w:r>
    </w:p>
    <w:p w14:paraId="20523DAD" w14:textId="77777777" w:rsidR="0022419F" w:rsidRPr="004F6B60" w:rsidRDefault="0022419F" w:rsidP="0022419F">
      <w:pPr>
        <w:pStyle w:val="ListParagraph"/>
        <w:numPr>
          <w:ilvl w:val="0"/>
          <w:numId w:val="3"/>
        </w:numPr>
        <w:spacing w:after="0"/>
        <w:jc w:val="both"/>
        <w:rPr>
          <w:lang w:val="hr-BA"/>
        </w:rPr>
      </w:pPr>
      <w:r w:rsidRPr="004F6B60">
        <w:rPr>
          <w:b/>
          <w:i/>
          <w:lang w:val="hr-BA"/>
        </w:rPr>
        <w:t xml:space="preserve">Podaci </w:t>
      </w:r>
      <w:r w:rsidR="003E3C70" w:rsidRPr="004F6B60">
        <w:rPr>
          <w:b/>
          <w:i/>
          <w:lang w:val="hr-BA"/>
        </w:rPr>
        <w:t>o potrošnji električne energije</w:t>
      </w:r>
      <w:r w:rsidRPr="004F6B60">
        <w:rPr>
          <w:b/>
          <w:i/>
          <w:lang w:val="hr-BA"/>
        </w:rPr>
        <w:t xml:space="preserve">: </w:t>
      </w:r>
      <w:r w:rsidRPr="004F6B60">
        <w:rPr>
          <w:lang w:val="hr-BA"/>
        </w:rPr>
        <w:t>informacije o potrošačima električne energije,</w:t>
      </w:r>
      <w:r w:rsidR="00EC1F8E" w:rsidRPr="004F6B60">
        <w:rPr>
          <w:lang w:val="hr-BA"/>
        </w:rPr>
        <w:t xml:space="preserve"> te</w:t>
      </w:r>
      <w:r w:rsidRPr="004F6B60">
        <w:rPr>
          <w:lang w:val="hr-BA"/>
        </w:rPr>
        <w:t xml:space="preserve"> informacija o potrošnji električne energije na mjesečnom nivou;</w:t>
      </w:r>
    </w:p>
    <w:p w14:paraId="0E14D311" w14:textId="77777777" w:rsidR="003D4D4C" w:rsidRPr="004F6B60" w:rsidRDefault="003D4D4C" w:rsidP="0022419F">
      <w:pPr>
        <w:pStyle w:val="ListParagraph"/>
        <w:numPr>
          <w:ilvl w:val="0"/>
          <w:numId w:val="3"/>
        </w:numPr>
        <w:spacing w:after="0"/>
        <w:jc w:val="both"/>
        <w:rPr>
          <w:lang w:val="hr-BA"/>
        </w:rPr>
      </w:pPr>
      <w:r w:rsidRPr="004F6B60">
        <w:rPr>
          <w:b/>
          <w:i/>
          <w:lang w:val="hr-BA"/>
        </w:rPr>
        <w:t xml:space="preserve">Podaci o </w:t>
      </w:r>
      <w:r w:rsidR="0022419F" w:rsidRPr="004F6B60">
        <w:rPr>
          <w:b/>
          <w:i/>
          <w:lang w:val="hr-BA"/>
        </w:rPr>
        <w:t xml:space="preserve">građevinskim karakteristikama </w:t>
      </w:r>
      <w:r w:rsidR="006C4CC8" w:rsidRPr="004F6B60">
        <w:rPr>
          <w:b/>
          <w:i/>
          <w:lang w:val="hr-BA"/>
        </w:rPr>
        <w:t>stambene zgrade</w:t>
      </w:r>
      <w:r w:rsidRPr="004F6B60">
        <w:rPr>
          <w:b/>
          <w:i/>
          <w:lang w:val="hr-BA"/>
        </w:rPr>
        <w:t xml:space="preserve">: </w:t>
      </w:r>
      <w:r w:rsidR="00F555E0" w:rsidRPr="004F6B60">
        <w:rPr>
          <w:lang w:val="hr-BA"/>
        </w:rPr>
        <w:t xml:space="preserve">informacije o </w:t>
      </w:r>
      <w:r w:rsidR="0022419F" w:rsidRPr="004F6B60">
        <w:rPr>
          <w:lang w:val="hr-BA"/>
        </w:rPr>
        <w:t xml:space="preserve">dimenzijama, grijanoj površini, </w:t>
      </w:r>
      <w:r w:rsidR="00EC1F8E" w:rsidRPr="004F6B60">
        <w:rPr>
          <w:lang w:val="hr-BA"/>
        </w:rPr>
        <w:t xml:space="preserve">te </w:t>
      </w:r>
      <w:r w:rsidR="0022419F" w:rsidRPr="004F6B60">
        <w:rPr>
          <w:lang w:val="hr-BA"/>
        </w:rPr>
        <w:t>informacije o provedenim mjerama energetske efikasnosti u periodu 20</w:t>
      </w:r>
      <w:r w:rsidR="00CD69F5" w:rsidRPr="004F6B60">
        <w:rPr>
          <w:lang w:val="hr-BA"/>
        </w:rPr>
        <w:t>10</w:t>
      </w:r>
      <w:r w:rsidR="0022419F" w:rsidRPr="004F6B60">
        <w:rPr>
          <w:lang w:val="hr-BA"/>
        </w:rPr>
        <w:t>.-2020. – termoizolacija vanjskog zida</w:t>
      </w:r>
      <w:r w:rsidR="00EC1F8E" w:rsidRPr="004F6B60">
        <w:rPr>
          <w:lang w:val="hr-BA"/>
        </w:rPr>
        <w:t xml:space="preserve"> i stropa/krova, kao i</w:t>
      </w:r>
      <w:r w:rsidR="0022419F" w:rsidRPr="004F6B60">
        <w:rPr>
          <w:lang w:val="hr-BA"/>
        </w:rPr>
        <w:t xml:space="preserve"> zamjena</w:t>
      </w:r>
      <w:r w:rsidR="00EC1F8E" w:rsidRPr="004F6B60">
        <w:rPr>
          <w:lang w:val="hr-BA"/>
        </w:rPr>
        <w:t xml:space="preserve"> vanjske stolarije</w:t>
      </w:r>
      <w:r w:rsidRPr="004F6B60">
        <w:rPr>
          <w:lang w:val="hr-BA"/>
        </w:rPr>
        <w:t>;</w:t>
      </w:r>
    </w:p>
    <w:p w14:paraId="4FF1F603" w14:textId="77777777" w:rsidR="003D4D4C" w:rsidRPr="004F6B60" w:rsidRDefault="003D4D4C" w:rsidP="0022419F">
      <w:pPr>
        <w:pStyle w:val="ListParagraph"/>
        <w:numPr>
          <w:ilvl w:val="0"/>
          <w:numId w:val="3"/>
        </w:numPr>
        <w:jc w:val="both"/>
        <w:rPr>
          <w:lang w:val="hr-BA"/>
        </w:rPr>
      </w:pPr>
      <w:r w:rsidRPr="004F6B60">
        <w:rPr>
          <w:b/>
          <w:i/>
          <w:lang w:val="hr-BA"/>
        </w:rPr>
        <w:t xml:space="preserve">Podaci o grijanju: </w:t>
      </w:r>
      <w:r w:rsidRPr="004F6B60">
        <w:rPr>
          <w:lang w:val="hr-BA"/>
        </w:rPr>
        <w:t>informacije o načinu grijanja</w:t>
      </w:r>
      <w:r w:rsidR="00EC1F8E" w:rsidRPr="004F6B60">
        <w:rPr>
          <w:lang w:val="hr-BA"/>
        </w:rPr>
        <w:t xml:space="preserve"> i vrsti energenta koji se koristi</w:t>
      </w:r>
      <w:r w:rsidRPr="004F6B60">
        <w:rPr>
          <w:lang w:val="hr-BA"/>
        </w:rPr>
        <w:t xml:space="preserve"> za </w:t>
      </w:r>
      <w:r w:rsidR="00EC1F8E" w:rsidRPr="004F6B60">
        <w:rPr>
          <w:lang w:val="hr-BA"/>
        </w:rPr>
        <w:t>za</w:t>
      </w:r>
      <w:r w:rsidRPr="004F6B60">
        <w:rPr>
          <w:lang w:val="hr-BA"/>
        </w:rPr>
        <w:t>grija</w:t>
      </w:r>
      <w:r w:rsidR="00EC1F8E" w:rsidRPr="004F6B60">
        <w:rPr>
          <w:lang w:val="hr-BA"/>
        </w:rPr>
        <w:t>va</w:t>
      </w:r>
      <w:r w:rsidRPr="004F6B60">
        <w:rPr>
          <w:lang w:val="hr-BA"/>
        </w:rPr>
        <w:t xml:space="preserve">nje </w:t>
      </w:r>
      <w:r w:rsidR="006C4CC8" w:rsidRPr="004F6B60">
        <w:rPr>
          <w:lang w:val="hr-BA"/>
        </w:rPr>
        <w:t>stambene zgrade</w:t>
      </w:r>
      <w:r w:rsidR="0022419F" w:rsidRPr="004F6B60">
        <w:rPr>
          <w:lang w:val="hr-BA"/>
        </w:rPr>
        <w:t>,</w:t>
      </w:r>
      <w:r w:rsidR="00EC1F8E" w:rsidRPr="004F6B60">
        <w:rPr>
          <w:lang w:val="hr-BA"/>
        </w:rPr>
        <w:t xml:space="preserve"> te</w:t>
      </w:r>
      <w:r w:rsidR="0022419F" w:rsidRPr="004F6B60">
        <w:rPr>
          <w:lang w:val="hr-BA"/>
        </w:rPr>
        <w:t xml:space="preserve"> podaci o provedenim mjerama energetske efikasnosti po</w:t>
      </w:r>
      <w:r w:rsidR="00EC1F8E" w:rsidRPr="004F6B60">
        <w:rPr>
          <w:lang w:val="hr-BA"/>
        </w:rPr>
        <w:t>ve</w:t>
      </w:r>
      <w:r w:rsidR="0022419F" w:rsidRPr="004F6B60">
        <w:rPr>
          <w:lang w:val="hr-BA"/>
        </w:rPr>
        <w:t xml:space="preserve">zanim </w:t>
      </w:r>
      <w:r w:rsidR="00EC1F8E" w:rsidRPr="004F6B60">
        <w:rPr>
          <w:lang w:val="hr-BA"/>
        </w:rPr>
        <w:t>s</w:t>
      </w:r>
      <w:r w:rsidR="0022419F" w:rsidRPr="004F6B60">
        <w:rPr>
          <w:lang w:val="hr-BA"/>
        </w:rPr>
        <w:t>a načinom grijanja i energentom za grijanje</w:t>
      </w:r>
      <w:r w:rsidRPr="004F6B60">
        <w:rPr>
          <w:lang w:val="hr-BA"/>
        </w:rPr>
        <w:t>;</w:t>
      </w:r>
    </w:p>
    <w:p w14:paraId="1077ABD5" w14:textId="77777777" w:rsidR="003D4D4C" w:rsidRPr="004F6B60" w:rsidRDefault="003D4D4C" w:rsidP="003D4D4C">
      <w:pPr>
        <w:jc w:val="both"/>
        <w:rPr>
          <w:lang w:val="hr-BA"/>
        </w:rPr>
      </w:pPr>
      <w:r w:rsidRPr="004F6B60">
        <w:rPr>
          <w:lang w:val="hr-BA"/>
        </w:rPr>
        <w:t>Prilikom telefonskog anketiranja odgovori su se unosili u upitnik, a nakon toga podaci iz upitnika su se prenosili u ranije pripremljenu bazu podataka. Nakon završene ankete izvršena je analiza dobijenih podataka.</w:t>
      </w:r>
    </w:p>
    <w:p w14:paraId="5A07BC94" w14:textId="77777777" w:rsidR="00B477D9" w:rsidRPr="004F6B60" w:rsidRDefault="00D55086" w:rsidP="00B477D9">
      <w:pPr>
        <w:jc w:val="both"/>
        <w:rPr>
          <w:bCs/>
          <w:lang w:val="hr-BA"/>
        </w:rPr>
      </w:pPr>
      <w:r w:rsidRPr="004F6B60">
        <w:rPr>
          <w:bCs/>
          <w:lang w:val="hr-BA"/>
        </w:rPr>
        <w:t>Za određivanje tipa stambenih zgrada na p</w:t>
      </w:r>
      <w:r w:rsidR="00AC151F" w:rsidRPr="004F6B60">
        <w:rPr>
          <w:bCs/>
          <w:lang w:val="hr-BA"/>
        </w:rPr>
        <w:t>o</w:t>
      </w:r>
      <w:r w:rsidRPr="004F6B60">
        <w:rPr>
          <w:bCs/>
          <w:lang w:val="hr-BA"/>
        </w:rPr>
        <w:t xml:space="preserve">dručju </w:t>
      </w:r>
      <w:r w:rsidR="00CD69F5" w:rsidRPr="004F6B60">
        <w:rPr>
          <w:lang w:val="hr-BA"/>
        </w:rPr>
        <w:t xml:space="preserve">općine </w:t>
      </w:r>
      <w:r w:rsidR="006C4CC8" w:rsidRPr="004F6B60">
        <w:rPr>
          <w:lang w:val="hr-BA"/>
        </w:rPr>
        <w:t>Doboj Istok</w:t>
      </w:r>
      <w:r w:rsidRPr="004F6B60">
        <w:rPr>
          <w:bCs/>
          <w:lang w:val="hr-BA"/>
        </w:rPr>
        <w:t xml:space="preserve"> korišteni su podaci </w:t>
      </w:r>
      <w:r w:rsidR="00B477D9" w:rsidRPr="004F6B60">
        <w:rPr>
          <w:bCs/>
          <w:lang w:val="hr-BA"/>
        </w:rPr>
        <w:t xml:space="preserve">iz </w:t>
      </w:r>
      <w:r w:rsidR="00B477D9" w:rsidRPr="004F6B60">
        <w:rPr>
          <w:bCs/>
          <w:i/>
          <w:iCs/>
          <w:lang w:val="hr-BA"/>
        </w:rPr>
        <w:t xml:space="preserve">Popisa stanovništva, domaćinstava i stanova u Bosni i Hercegovini, </w:t>
      </w:r>
      <w:r w:rsidR="00B477D9" w:rsidRPr="004F6B60">
        <w:rPr>
          <w:bCs/>
          <w:iCs/>
          <w:lang w:val="hr-BA"/>
        </w:rPr>
        <w:t>te</w:t>
      </w:r>
      <w:r w:rsidR="00B477D9" w:rsidRPr="004F6B60">
        <w:rPr>
          <w:bCs/>
          <w:i/>
          <w:iCs/>
          <w:lang w:val="hr-BA"/>
        </w:rPr>
        <w:t xml:space="preserve"> Tipologije stambenih zgrada Bosne i Hercegovine</w:t>
      </w:r>
      <w:r w:rsidR="00B477D9" w:rsidRPr="004F6B60">
        <w:rPr>
          <w:bCs/>
          <w:lang w:val="hr-BA"/>
        </w:rPr>
        <w:t xml:space="preserve">. S obzirom da je u Tipologiji stambenih zgrada urađena opširna i detaljna raspodjela stambenih zgrada prema vrstama zgrada, ta podjela je prilagođena Popisu stanovništva i na osnovu toga </w:t>
      </w:r>
      <w:r w:rsidR="00B734FA" w:rsidRPr="004F6B60">
        <w:rPr>
          <w:bCs/>
          <w:lang w:val="hr-BA"/>
        </w:rPr>
        <w:t>određene su</w:t>
      </w:r>
      <w:r w:rsidR="00B477D9" w:rsidRPr="004F6B60">
        <w:rPr>
          <w:bCs/>
          <w:lang w:val="hr-BA"/>
        </w:rPr>
        <w:t xml:space="preserve"> tri osnovne vrste stambenih </w:t>
      </w:r>
      <w:r w:rsidR="00D6408C" w:rsidRPr="004F6B60">
        <w:rPr>
          <w:bCs/>
          <w:lang w:val="hr-BA"/>
        </w:rPr>
        <w:t>zgrada</w:t>
      </w:r>
      <w:r w:rsidR="00B477D9" w:rsidRPr="004F6B60">
        <w:rPr>
          <w:bCs/>
          <w:lang w:val="hr-BA"/>
        </w:rPr>
        <w:t xml:space="preserve"> </w:t>
      </w:r>
      <w:r w:rsidR="00B734FA" w:rsidRPr="004F6B60">
        <w:rPr>
          <w:bCs/>
          <w:lang w:val="hr-BA"/>
        </w:rPr>
        <w:t xml:space="preserve">na području </w:t>
      </w:r>
      <w:r w:rsidR="008B556E" w:rsidRPr="004F6B60">
        <w:rPr>
          <w:bCs/>
          <w:lang w:val="hr-BA"/>
        </w:rPr>
        <w:t>g</w:t>
      </w:r>
      <w:r w:rsidR="00B734FA" w:rsidRPr="004F6B60">
        <w:rPr>
          <w:bCs/>
          <w:lang w:val="hr-BA"/>
        </w:rPr>
        <w:t>rada Tuzla</w:t>
      </w:r>
      <w:r w:rsidR="00B477D9" w:rsidRPr="004F6B60">
        <w:rPr>
          <w:bCs/>
          <w:lang w:val="hr-BA"/>
        </w:rPr>
        <w:t>:</w:t>
      </w:r>
    </w:p>
    <w:p w14:paraId="75DA6E6D" w14:textId="77777777" w:rsidR="00B477D9" w:rsidRPr="004F6B60" w:rsidRDefault="00B477D9" w:rsidP="00B477D9">
      <w:pPr>
        <w:numPr>
          <w:ilvl w:val="0"/>
          <w:numId w:val="4"/>
        </w:numPr>
        <w:spacing w:after="0"/>
        <w:jc w:val="both"/>
        <w:rPr>
          <w:bCs/>
          <w:lang w:val="hr-BA"/>
        </w:rPr>
      </w:pPr>
      <w:r w:rsidRPr="004F6B60">
        <w:rPr>
          <w:bCs/>
          <w:lang w:val="hr-BA"/>
        </w:rPr>
        <w:t>slobodnostojeće kuće,</w:t>
      </w:r>
    </w:p>
    <w:p w14:paraId="57CB44AE" w14:textId="77777777" w:rsidR="00B477D9" w:rsidRPr="004F6B60" w:rsidRDefault="00B477D9" w:rsidP="00B477D9">
      <w:pPr>
        <w:numPr>
          <w:ilvl w:val="0"/>
          <w:numId w:val="4"/>
        </w:numPr>
        <w:spacing w:after="0"/>
        <w:jc w:val="both"/>
        <w:rPr>
          <w:bCs/>
          <w:lang w:val="hr-BA"/>
        </w:rPr>
      </w:pPr>
      <w:r w:rsidRPr="004F6B60">
        <w:rPr>
          <w:bCs/>
          <w:lang w:val="hr-BA"/>
        </w:rPr>
        <w:t>kuće u nizu i</w:t>
      </w:r>
    </w:p>
    <w:p w14:paraId="2C16B56F" w14:textId="77777777" w:rsidR="00B477D9" w:rsidRPr="004F6B60" w:rsidRDefault="00B477D9" w:rsidP="00B477D9">
      <w:pPr>
        <w:numPr>
          <w:ilvl w:val="0"/>
          <w:numId w:val="4"/>
        </w:numPr>
        <w:spacing w:after="0"/>
        <w:jc w:val="both"/>
        <w:rPr>
          <w:bCs/>
          <w:lang w:val="hr-BA"/>
        </w:rPr>
      </w:pPr>
      <w:r w:rsidRPr="004F6B60">
        <w:rPr>
          <w:bCs/>
          <w:lang w:val="hr-BA"/>
        </w:rPr>
        <w:t>sambene zgrade sa tri i više stanova.</w:t>
      </w:r>
    </w:p>
    <w:p w14:paraId="7E3B1E37" w14:textId="77777777" w:rsidR="00C67BE2" w:rsidRPr="004F6B60" w:rsidRDefault="00C67BE2" w:rsidP="00C67BE2">
      <w:pPr>
        <w:spacing w:before="240"/>
        <w:rPr>
          <w:lang w:val="hr-BA"/>
        </w:rPr>
      </w:pPr>
      <w:r w:rsidRPr="004F6B60">
        <w:rPr>
          <w:lang w:val="hr-BA"/>
        </w:rPr>
        <w:lastRenderedPageBreak/>
        <w:t xml:space="preserve">Na osnovu podataka iz ankete </w:t>
      </w:r>
      <w:r w:rsidR="00BE4330" w:rsidRPr="004F6B60">
        <w:rPr>
          <w:lang w:val="hr-BA"/>
        </w:rPr>
        <w:t>na području općine Doboj Istok zastupljene su samo slobodnostojeće kuće čija prosječna grijana površina iznosi 101,13 m</w:t>
      </w:r>
      <w:r w:rsidR="00BE4330" w:rsidRPr="004F6B60">
        <w:rPr>
          <w:vertAlign w:val="superscript"/>
          <w:lang w:val="hr-BA"/>
        </w:rPr>
        <w:t>2</w:t>
      </w:r>
      <w:r w:rsidR="00BE4330" w:rsidRPr="004F6B60">
        <w:rPr>
          <w:lang w:val="hr-BA"/>
        </w:rPr>
        <w:t>.</w:t>
      </w:r>
    </w:p>
    <w:p w14:paraId="3D031B57" w14:textId="77777777" w:rsidR="0088152A" w:rsidRPr="004F6B60" w:rsidRDefault="0088152A" w:rsidP="00197E6B">
      <w:pPr>
        <w:spacing w:after="0"/>
        <w:jc w:val="both"/>
        <w:rPr>
          <w:bCs/>
          <w:lang w:val="hr-BA"/>
        </w:rPr>
      </w:pPr>
      <w:r w:rsidRPr="004F6B60">
        <w:rPr>
          <w:bCs/>
          <w:lang w:val="hr-BA"/>
        </w:rPr>
        <w:t xml:space="preserve">Vodeći se podacima iz </w:t>
      </w:r>
      <w:r w:rsidRPr="004F6B60">
        <w:rPr>
          <w:bCs/>
          <w:i/>
          <w:lang w:val="hr-BA"/>
        </w:rPr>
        <w:t>Popisa stanovništva</w:t>
      </w:r>
      <w:r w:rsidR="00645C39" w:rsidRPr="004F6B60">
        <w:rPr>
          <w:bCs/>
          <w:i/>
          <w:lang w:val="hr-BA"/>
        </w:rPr>
        <w:t>, domaćinstava i stanova 2013</w:t>
      </w:r>
      <w:r w:rsidR="008B556E" w:rsidRPr="004F6B60">
        <w:rPr>
          <w:bCs/>
          <w:i/>
          <w:lang w:val="hr-BA"/>
        </w:rPr>
        <w:t>.</w:t>
      </w:r>
      <w:r w:rsidR="00645C39" w:rsidRPr="004F6B60">
        <w:rPr>
          <w:bCs/>
          <w:i/>
          <w:lang w:val="hr-BA"/>
        </w:rPr>
        <w:t xml:space="preserve"> godine u Bosni i Hercegovini</w:t>
      </w:r>
      <w:r w:rsidRPr="004F6B60">
        <w:rPr>
          <w:bCs/>
          <w:lang w:val="hr-BA"/>
        </w:rPr>
        <w:t xml:space="preserve"> i </w:t>
      </w:r>
      <w:r w:rsidRPr="004F6B60">
        <w:rPr>
          <w:bCs/>
          <w:i/>
          <w:lang w:val="hr-BA"/>
        </w:rPr>
        <w:t>Tipologije stambenih zgrada</w:t>
      </w:r>
      <w:r w:rsidR="00645C39" w:rsidRPr="004F6B60">
        <w:rPr>
          <w:bCs/>
          <w:i/>
          <w:lang w:val="hr-BA"/>
        </w:rPr>
        <w:t xml:space="preserve"> u Bosni i Hercegvini</w:t>
      </w:r>
      <w:r w:rsidRPr="004F6B60">
        <w:rPr>
          <w:bCs/>
          <w:lang w:val="hr-BA"/>
        </w:rPr>
        <w:t xml:space="preserve">, na osnovu godine izgradnje </w:t>
      </w:r>
      <w:r w:rsidR="002C7747" w:rsidRPr="004F6B60">
        <w:rPr>
          <w:bCs/>
          <w:lang w:val="hr-BA"/>
        </w:rPr>
        <w:t xml:space="preserve">stambene zgrade su </w:t>
      </w:r>
      <w:r w:rsidRPr="004F6B60">
        <w:rPr>
          <w:bCs/>
          <w:lang w:val="hr-BA"/>
        </w:rPr>
        <w:t>podijeljene u osam vremenskih perioda izgradnje i to zgrade izgrađene: (I) do 1945. godine, (II) od 1946. do 1960. godine, (III) od 1961. do 1970. godine, (IV) od 197</w:t>
      </w:r>
      <w:r w:rsidR="00E6169C" w:rsidRPr="004F6B60">
        <w:rPr>
          <w:bCs/>
          <w:lang w:val="hr-BA"/>
        </w:rPr>
        <w:t>1</w:t>
      </w:r>
      <w:r w:rsidRPr="004F6B60">
        <w:rPr>
          <w:bCs/>
          <w:lang w:val="hr-BA"/>
        </w:rPr>
        <w:t>. do 1980. godine, (V) od 1981. do 1990. godine, (VI) od 1991. do 2000. godine, (VII) od 2001. do 2010.godine, (VIII) od 2011. godine i poslije.</w:t>
      </w:r>
    </w:p>
    <w:p w14:paraId="3B3CC015" w14:textId="77777777" w:rsidR="00A92673" w:rsidRPr="004F6B60" w:rsidRDefault="0088152A" w:rsidP="00A92673">
      <w:pPr>
        <w:jc w:val="both"/>
        <w:rPr>
          <w:lang w:val="hr-BA"/>
        </w:rPr>
      </w:pPr>
      <w:r w:rsidRPr="004F6B60">
        <w:rPr>
          <w:lang w:val="hr-BA"/>
        </w:rPr>
        <w:t>Prema podacima iz ankete najv</w:t>
      </w:r>
      <w:r w:rsidR="00645C39" w:rsidRPr="004F6B60">
        <w:rPr>
          <w:lang w:val="hr-BA"/>
        </w:rPr>
        <w:t>eći broj</w:t>
      </w:r>
      <w:r w:rsidRPr="004F6B60">
        <w:rPr>
          <w:lang w:val="hr-BA"/>
        </w:rPr>
        <w:t xml:space="preserve"> stambenih zgrada </w:t>
      </w:r>
      <w:r w:rsidR="00645C39" w:rsidRPr="004F6B60">
        <w:rPr>
          <w:lang w:val="hr-BA"/>
        </w:rPr>
        <w:t xml:space="preserve">na području </w:t>
      </w:r>
      <w:r w:rsidR="005A26D4" w:rsidRPr="004F6B60">
        <w:rPr>
          <w:lang w:val="hr-BA"/>
        </w:rPr>
        <w:t xml:space="preserve">općine </w:t>
      </w:r>
      <w:r w:rsidR="00BE4330" w:rsidRPr="004F6B60">
        <w:rPr>
          <w:lang w:val="hr-BA"/>
        </w:rPr>
        <w:t>Doboj Istok</w:t>
      </w:r>
      <w:r w:rsidR="00645C39" w:rsidRPr="004F6B60">
        <w:rPr>
          <w:lang w:val="hr-BA"/>
        </w:rPr>
        <w:t xml:space="preserve"> izgrađen je u period</w:t>
      </w:r>
      <w:r w:rsidR="005A26D4" w:rsidRPr="004F6B60">
        <w:rPr>
          <w:lang w:val="hr-BA"/>
        </w:rPr>
        <w:t xml:space="preserve">u </w:t>
      </w:r>
      <w:r w:rsidR="000E7965" w:rsidRPr="004F6B60">
        <w:rPr>
          <w:lang w:val="hr-BA"/>
        </w:rPr>
        <w:t>od 19</w:t>
      </w:r>
      <w:r w:rsidR="00BE4330" w:rsidRPr="004F6B60">
        <w:rPr>
          <w:lang w:val="hr-BA"/>
        </w:rPr>
        <w:t>7</w:t>
      </w:r>
      <w:r w:rsidR="000E7965" w:rsidRPr="004F6B60">
        <w:rPr>
          <w:lang w:val="hr-BA"/>
        </w:rPr>
        <w:t>1. do 19</w:t>
      </w:r>
      <w:r w:rsidR="00BE4330" w:rsidRPr="004F6B60">
        <w:rPr>
          <w:lang w:val="hr-BA"/>
        </w:rPr>
        <w:t>8</w:t>
      </w:r>
      <w:r w:rsidR="000E7965" w:rsidRPr="004F6B60">
        <w:rPr>
          <w:lang w:val="hr-BA"/>
        </w:rPr>
        <w:t>0. godine</w:t>
      </w:r>
      <w:r w:rsidR="00DF1419" w:rsidRPr="004F6B60">
        <w:rPr>
          <w:lang w:val="hr-BA"/>
        </w:rPr>
        <w:t xml:space="preserve"> i 1981. do 1990. godine</w:t>
      </w:r>
      <w:r w:rsidR="000E7965" w:rsidRPr="004F6B60">
        <w:rPr>
          <w:lang w:val="hr-BA"/>
        </w:rPr>
        <w:t xml:space="preserve">, </w:t>
      </w:r>
      <w:r w:rsidR="005A26D4" w:rsidRPr="004F6B60">
        <w:rPr>
          <w:lang w:val="hr-BA"/>
        </w:rPr>
        <w:t xml:space="preserve">i to </w:t>
      </w:r>
      <w:r w:rsidR="00DF1419" w:rsidRPr="004F6B60">
        <w:rPr>
          <w:lang w:val="hr-BA"/>
        </w:rPr>
        <w:t xml:space="preserve">po </w:t>
      </w:r>
      <w:r w:rsidR="00BE4330" w:rsidRPr="004F6B60">
        <w:rPr>
          <w:lang w:val="hr-BA"/>
        </w:rPr>
        <w:t>29</w:t>
      </w:r>
      <w:r w:rsidR="000E7965" w:rsidRPr="004F6B60">
        <w:rPr>
          <w:lang w:val="hr-BA"/>
        </w:rPr>
        <w:t>%</w:t>
      </w:r>
      <w:r w:rsidR="00E6169C" w:rsidRPr="004F6B60">
        <w:rPr>
          <w:lang w:val="hr-BA"/>
        </w:rPr>
        <w:t xml:space="preserve"> </w:t>
      </w:r>
      <w:r w:rsidR="000E7965" w:rsidRPr="004F6B60">
        <w:rPr>
          <w:lang w:val="hr-BA"/>
        </w:rPr>
        <w:t xml:space="preserve">od ukupnog broja stamebenih zgrada. </w:t>
      </w:r>
      <w:r w:rsidR="00C51CF2" w:rsidRPr="004F6B60">
        <w:rPr>
          <w:rFonts w:ascii="Calibri" w:hAnsi="Calibri"/>
          <w:lang w:val="hr-BA"/>
        </w:rPr>
        <w:t>Na</w:t>
      </w:r>
      <w:r w:rsidR="00C51CF2" w:rsidRPr="004F6B60">
        <w:rPr>
          <w:rFonts w:ascii="Calibri" w:hAnsi="Calibri"/>
          <w:spacing w:val="-4"/>
          <w:lang w:val="hr-BA"/>
        </w:rPr>
        <w:t xml:space="preserve"> </w:t>
      </w:r>
      <w:r w:rsidR="00C51CF2" w:rsidRPr="004F6B60">
        <w:rPr>
          <w:rFonts w:ascii="Calibri" w:hAnsi="Calibri"/>
          <w:spacing w:val="-1"/>
          <w:lang w:val="hr-BA"/>
        </w:rPr>
        <w:t>narednoj slici</w:t>
      </w:r>
      <w:r w:rsidR="00C51CF2" w:rsidRPr="004F6B60">
        <w:rPr>
          <w:rFonts w:ascii="Calibri" w:hAnsi="Calibri"/>
          <w:spacing w:val="-3"/>
          <w:lang w:val="hr-BA"/>
        </w:rPr>
        <w:t xml:space="preserve"> </w:t>
      </w:r>
      <w:r w:rsidR="005A26D4" w:rsidRPr="004F6B60">
        <w:rPr>
          <w:rFonts w:ascii="Calibri" w:hAnsi="Calibri"/>
          <w:spacing w:val="-1"/>
          <w:lang w:val="hr-BA"/>
        </w:rPr>
        <w:t>predstavljene</w:t>
      </w:r>
      <w:r w:rsidR="00C51CF2" w:rsidRPr="004F6B60">
        <w:rPr>
          <w:rFonts w:ascii="Calibri" w:hAnsi="Calibri"/>
          <w:spacing w:val="-6"/>
          <w:lang w:val="hr-BA"/>
        </w:rPr>
        <w:t xml:space="preserve"> </w:t>
      </w:r>
      <w:r w:rsidR="00C51CF2" w:rsidRPr="004F6B60">
        <w:rPr>
          <w:rFonts w:ascii="Calibri" w:hAnsi="Calibri"/>
          <w:spacing w:val="-1"/>
          <w:lang w:val="hr-BA"/>
        </w:rPr>
        <w:t>su</w:t>
      </w:r>
      <w:r w:rsidR="00C51CF2" w:rsidRPr="004F6B60">
        <w:rPr>
          <w:rFonts w:ascii="Calibri" w:hAnsi="Calibri"/>
          <w:spacing w:val="-5"/>
          <w:lang w:val="hr-BA"/>
        </w:rPr>
        <w:t xml:space="preserve"> </w:t>
      </w:r>
      <w:r w:rsidR="00B66095" w:rsidRPr="004F6B60">
        <w:rPr>
          <w:rFonts w:ascii="Calibri" w:hAnsi="Calibri"/>
          <w:spacing w:val="-1"/>
          <w:lang w:val="hr-BA"/>
        </w:rPr>
        <w:t>stamben</w:t>
      </w:r>
      <w:r w:rsidR="005A26D4" w:rsidRPr="004F6B60">
        <w:rPr>
          <w:rFonts w:ascii="Calibri" w:hAnsi="Calibri"/>
          <w:spacing w:val="-1"/>
          <w:lang w:val="hr-BA"/>
        </w:rPr>
        <w:t>e zgrade</w:t>
      </w:r>
      <w:r w:rsidR="00B66095" w:rsidRPr="004F6B60">
        <w:rPr>
          <w:rFonts w:ascii="Calibri" w:hAnsi="Calibri"/>
          <w:spacing w:val="-1"/>
          <w:lang w:val="hr-BA"/>
        </w:rPr>
        <w:t xml:space="preserve"> prema periodu </w:t>
      </w:r>
      <w:r w:rsidR="00C51CF2" w:rsidRPr="004F6B60">
        <w:rPr>
          <w:rFonts w:ascii="Calibri" w:hAnsi="Calibri"/>
          <w:spacing w:val="-1"/>
          <w:lang w:val="hr-BA"/>
        </w:rPr>
        <w:t>zgradnje</w:t>
      </w:r>
      <w:r w:rsidR="00C51CF2" w:rsidRPr="004F6B60">
        <w:rPr>
          <w:rFonts w:ascii="Calibri" w:hAnsi="Calibri"/>
          <w:spacing w:val="-3"/>
          <w:lang w:val="hr-BA"/>
        </w:rPr>
        <w:t xml:space="preserve"> </w:t>
      </w:r>
      <w:r w:rsidR="00C51CF2" w:rsidRPr="004F6B60">
        <w:rPr>
          <w:rFonts w:ascii="Calibri" w:hAnsi="Calibri"/>
          <w:spacing w:val="-1"/>
          <w:lang w:val="hr-BA"/>
        </w:rPr>
        <w:t xml:space="preserve">na području </w:t>
      </w:r>
      <w:r w:rsidR="005A26D4" w:rsidRPr="004F6B60">
        <w:rPr>
          <w:rFonts w:ascii="Calibri" w:hAnsi="Calibri"/>
          <w:lang w:val="hr-BA"/>
        </w:rPr>
        <w:t>općine</w:t>
      </w:r>
      <w:r w:rsidR="00C51CF2" w:rsidRPr="004F6B60">
        <w:rPr>
          <w:lang w:val="hr-BA"/>
        </w:rPr>
        <w:t>.</w:t>
      </w:r>
    </w:p>
    <w:p w14:paraId="24A1B98D" w14:textId="77777777" w:rsidR="00D90049" w:rsidRPr="004F6B60" w:rsidRDefault="00601F68" w:rsidP="000E7965">
      <w:pPr>
        <w:spacing w:after="0"/>
        <w:jc w:val="center"/>
        <w:rPr>
          <w:lang w:val="hr-BA"/>
        </w:rPr>
      </w:pPr>
      <w:r>
        <w:rPr>
          <w:noProof/>
        </w:rPr>
        <w:drawing>
          <wp:inline distT="0" distB="0" distL="0" distR="0" wp14:anchorId="6D35DC1D" wp14:editId="464A4437">
            <wp:extent cx="4561368" cy="2349795"/>
            <wp:effectExtent l="0" t="0" r="10795" b="1270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6B581A7B" w14:textId="77777777" w:rsidR="00A92673" w:rsidRPr="004F6B60" w:rsidRDefault="00A92673" w:rsidP="000E7965">
      <w:pPr>
        <w:jc w:val="center"/>
        <w:rPr>
          <w:i/>
          <w:sz w:val="20"/>
          <w:lang w:val="hr-BA"/>
        </w:rPr>
      </w:pPr>
      <w:r w:rsidRPr="004F6B60">
        <w:rPr>
          <w:i/>
          <w:sz w:val="20"/>
          <w:lang w:val="hr-BA"/>
        </w:rPr>
        <w:t xml:space="preserve">Slika 2: </w:t>
      </w:r>
      <w:r w:rsidR="006828BB" w:rsidRPr="004F6B60">
        <w:rPr>
          <w:i/>
          <w:sz w:val="20"/>
          <w:lang w:val="hr-BA"/>
        </w:rPr>
        <w:t>Procentualno učešće stambenih objekata prema periodu izgradnje</w:t>
      </w:r>
    </w:p>
    <w:p w14:paraId="2DFCCCBB" w14:textId="77777777" w:rsidR="00C51CF2" w:rsidRPr="004F6B60" w:rsidRDefault="00C51CF2" w:rsidP="00CB73BE">
      <w:pPr>
        <w:jc w:val="both"/>
        <w:rPr>
          <w:rFonts w:ascii="Calibri" w:eastAsia="Calibri" w:hAnsi="Calibri" w:cs="Times New Roman"/>
          <w:lang w:val="hr-BA"/>
        </w:rPr>
      </w:pPr>
      <w:r w:rsidRPr="004F6B60">
        <w:rPr>
          <w:rFonts w:ascii="Calibri" w:eastAsia="Calibri" w:hAnsi="Calibri" w:cs="Times New Roman"/>
          <w:lang w:val="hr-BA"/>
        </w:rPr>
        <w:t>Rezultati ankete pokaz</w:t>
      </w:r>
      <w:r w:rsidR="005A26D4" w:rsidRPr="004F6B60">
        <w:rPr>
          <w:rFonts w:ascii="Calibri" w:eastAsia="Calibri" w:hAnsi="Calibri" w:cs="Times New Roman"/>
          <w:lang w:val="hr-BA"/>
        </w:rPr>
        <w:t>uju da</w:t>
      </w:r>
      <w:r w:rsidRPr="004F6B60">
        <w:rPr>
          <w:rFonts w:ascii="Calibri" w:eastAsia="Calibri" w:hAnsi="Calibri" w:cs="Times New Roman"/>
          <w:lang w:val="hr-BA"/>
        </w:rPr>
        <w:t xml:space="preserve"> su u stambenim zgradama na području </w:t>
      </w:r>
      <w:r w:rsidR="005A26D4" w:rsidRPr="004F6B60">
        <w:rPr>
          <w:rFonts w:ascii="Calibri" w:eastAsia="Calibri" w:hAnsi="Calibri" w:cs="Times New Roman"/>
          <w:lang w:val="hr-BA"/>
        </w:rPr>
        <w:t xml:space="preserve">općine </w:t>
      </w:r>
      <w:r w:rsidR="00BE4330" w:rsidRPr="004F6B60">
        <w:rPr>
          <w:lang w:val="hr-BA"/>
        </w:rPr>
        <w:t xml:space="preserve">Doboj Istok </w:t>
      </w:r>
      <w:r w:rsidRPr="004F6B60">
        <w:rPr>
          <w:rFonts w:ascii="Calibri" w:eastAsia="Calibri" w:hAnsi="Calibri" w:cs="Times New Roman"/>
          <w:lang w:val="hr-BA"/>
        </w:rPr>
        <w:t>zastupljeni naredni načini grijanja:</w:t>
      </w:r>
    </w:p>
    <w:p w14:paraId="5646F913" w14:textId="77777777" w:rsidR="00C51CF2" w:rsidRPr="004F6B60" w:rsidRDefault="00FA387C" w:rsidP="00C51CF2">
      <w:pPr>
        <w:pStyle w:val="ListParagraph"/>
        <w:numPr>
          <w:ilvl w:val="0"/>
          <w:numId w:val="5"/>
        </w:numPr>
        <w:jc w:val="both"/>
        <w:rPr>
          <w:rFonts w:ascii="Calibri" w:eastAsia="Calibri" w:hAnsi="Calibri" w:cs="Times New Roman"/>
          <w:lang w:val="hr-BA"/>
        </w:rPr>
      </w:pPr>
      <w:r w:rsidRPr="004F6B60">
        <w:rPr>
          <w:rFonts w:ascii="Calibri" w:eastAsia="Calibri" w:hAnsi="Calibri" w:cs="Times New Roman"/>
          <w:lang w:val="hr-BA"/>
        </w:rPr>
        <w:t>c</w:t>
      </w:r>
      <w:r w:rsidR="00DB759C" w:rsidRPr="004F6B60">
        <w:rPr>
          <w:rFonts w:ascii="Calibri" w:eastAsia="Calibri" w:hAnsi="Calibri" w:cs="Times New Roman"/>
          <w:lang w:val="hr-BA"/>
        </w:rPr>
        <w:t>entralno</w:t>
      </w:r>
      <w:r w:rsidR="00C51CF2" w:rsidRPr="004F6B60">
        <w:rPr>
          <w:rFonts w:ascii="Calibri" w:eastAsia="Calibri" w:hAnsi="Calibri" w:cs="Times New Roman"/>
          <w:lang w:val="hr-BA"/>
        </w:rPr>
        <w:t xml:space="preserve"> grijanje;</w:t>
      </w:r>
    </w:p>
    <w:p w14:paraId="7BCE3141" w14:textId="77777777" w:rsidR="00C51CF2" w:rsidRPr="004F6B60" w:rsidRDefault="00FA387C" w:rsidP="00C51CF2">
      <w:pPr>
        <w:pStyle w:val="ListParagraph"/>
        <w:numPr>
          <w:ilvl w:val="0"/>
          <w:numId w:val="5"/>
        </w:numPr>
        <w:jc w:val="both"/>
        <w:rPr>
          <w:rFonts w:ascii="Calibri" w:eastAsia="Calibri" w:hAnsi="Calibri" w:cs="Times New Roman"/>
          <w:lang w:val="hr-BA"/>
        </w:rPr>
      </w:pPr>
      <w:r w:rsidRPr="004F6B60">
        <w:rPr>
          <w:rFonts w:ascii="Calibri" w:eastAsia="Calibri" w:hAnsi="Calibri" w:cs="Times New Roman"/>
          <w:lang w:val="hr-BA"/>
        </w:rPr>
        <w:t>i</w:t>
      </w:r>
      <w:r w:rsidR="00DB759C" w:rsidRPr="004F6B60">
        <w:rPr>
          <w:rFonts w:ascii="Calibri" w:eastAsia="Calibri" w:hAnsi="Calibri" w:cs="Times New Roman"/>
          <w:lang w:val="hr-BA"/>
        </w:rPr>
        <w:t>ndividualne</w:t>
      </w:r>
      <w:r w:rsidR="00C51CF2" w:rsidRPr="004F6B60">
        <w:rPr>
          <w:rFonts w:ascii="Calibri" w:eastAsia="Calibri" w:hAnsi="Calibri" w:cs="Times New Roman"/>
          <w:lang w:val="hr-BA"/>
        </w:rPr>
        <w:t xml:space="preserve"> peći bez centralnog razvoda;</w:t>
      </w:r>
    </w:p>
    <w:p w14:paraId="30448546" w14:textId="77777777" w:rsidR="00C51CF2" w:rsidRPr="004F6B60" w:rsidRDefault="00C51CF2" w:rsidP="00C51CF2">
      <w:pPr>
        <w:pStyle w:val="ListParagraph"/>
        <w:numPr>
          <w:ilvl w:val="0"/>
          <w:numId w:val="5"/>
        </w:numPr>
        <w:jc w:val="both"/>
        <w:rPr>
          <w:rFonts w:ascii="Calibri" w:eastAsia="Calibri" w:hAnsi="Calibri" w:cs="Times New Roman"/>
          <w:lang w:val="hr-BA"/>
        </w:rPr>
      </w:pPr>
      <w:r w:rsidRPr="004F6B60">
        <w:rPr>
          <w:rFonts w:ascii="Calibri" w:eastAsia="Calibri" w:hAnsi="Calibri" w:cs="Times New Roman"/>
          <w:lang w:val="hr-BA"/>
        </w:rPr>
        <w:t xml:space="preserve">ostali </w:t>
      </w:r>
      <w:r w:rsidR="0084170F" w:rsidRPr="004F6B60">
        <w:rPr>
          <w:rFonts w:ascii="Calibri" w:eastAsia="Calibri" w:hAnsi="Calibri" w:cs="Times New Roman"/>
          <w:lang w:val="hr-BA"/>
        </w:rPr>
        <w:t>načini grijanja (</w:t>
      </w:r>
      <w:r w:rsidRPr="004F6B60">
        <w:rPr>
          <w:rFonts w:ascii="Calibri" w:eastAsia="Calibri" w:hAnsi="Calibri" w:cs="Times New Roman"/>
          <w:lang w:val="hr-BA"/>
        </w:rPr>
        <w:t>klima uređaji, grijalice i sl.).</w:t>
      </w:r>
    </w:p>
    <w:p w14:paraId="4FB98F3E" w14:textId="77777777" w:rsidR="00D55086" w:rsidRPr="004F6B60" w:rsidRDefault="005A26D4" w:rsidP="00601F68">
      <w:pPr>
        <w:spacing w:after="0"/>
        <w:jc w:val="both"/>
        <w:rPr>
          <w:rFonts w:ascii="Calibri" w:eastAsia="Calibri" w:hAnsi="Calibri" w:cs="Times New Roman"/>
          <w:lang w:val="hr-BA"/>
        </w:rPr>
      </w:pPr>
      <w:r w:rsidRPr="004F6B60">
        <w:rPr>
          <w:rFonts w:ascii="Calibri" w:eastAsia="Calibri" w:hAnsi="Calibri" w:cs="Times New Roman"/>
          <w:lang w:val="hr-BA"/>
        </w:rPr>
        <w:t xml:space="preserve">Stanovnici </w:t>
      </w:r>
      <w:r w:rsidR="00FA387C" w:rsidRPr="004F6B60">
        <w:rPr>
          <w:rFonts w:ascii="Calibri" w:eastAsia="Calibri" w:hAnsi="Calibri" w:cs="Times New Roman"/>
          <w:lang w:val="hr-BA"/>
        </w:rPr>
        <w:t>Doboj Istoka</w:t>
      </w:r>
      <w:r w:rsidR="00D55086" w:rsidRPr="004F6B60">
        <w:rPr>
          <w:rFonts w:ascii="Calibri" w:eastAsia="Calibri" w:hAnsi="Calibri" w:cs="Times New Roman"/>
          <w:lang w:val="hr-BA"/>
        </w:rPr>
        <w:t xml:space="preserve"> za grijanje svojih stambenih </w:t>
      </w:r>
      <w:r w:rsidRPr="004F6B60">
        <w:rPr>
          <w:rFonts w:ascii="Calibri" w:eastAsia="Calibri" w:hAnsi="Calibri" w:cs="Times New Roman"/>
          <w:lang w:val="hr-BA"/>
        </w:rPr>
        <w:t>zgrada</w:t>
      </w:r>
      <w:r w:rsidR="00EE512F" w:rsidRPr="004F6B60">
        <w:rPr>
          <w:rFonts w:ascii="Calibri" w:eastAsia="Calibri" w:hAnsi="Calibri" w:cs="Times New Roman"/>
          <w:lang w:val="hr-BA"/>
        </w:rPr>
        <w:t xml:space="preserve"> koriste naredne energe</w:t>
      </w:r>
      <w:r w:rsidR="00D55086" w:rsidRPr="004F6B60">
        <w:rPr>
          <w:rFonts w:ascii="Calibri" w:eastAsia="Calibri" w:hAnsi="Calibri" w:cs="Times New Roman"/>
          <w:lang w:val="hr-BA"/>
        </w:rPr>
        <w:t>n</w:t>
      </w:r>
      <w:r w:rsidR="00EE512F" w:rsidRPr="004F6B60">
        <w:rPr>
          <w:rFonts w:ascii="Calibri" w:eastAsia="Calibri" w:hAnsi="Calibri" w:cs="Times New Roman"/>
          <w:lang w:val="hr-BA"/>
        </w:rPr>
        <w:t>t</w:t>
      </w:r>
      <w:r w:rsidR="00D55086" w:rsidRPr="004F6B60">
        <w:rPr>
          <w:rFonts w:ascii="Calibri" w:eastAsia="Calibri" w:hAnsi="Calibri" w:cs="Times New Roman"/>
          <w:lang w:val="hr-BA"/>
        </w:rPr>
        <w:t xml:space="preserve">e: ugalj, kombinovano ugalj i drvo, </w:t>
      </w:r>
      <w:r w:rsidR="0083248C" w:rsidRPr="004F6B60">
        <w:rPr>
          <w:rFonts w:ascii="Calibri" w:eastAsia="Calibri" w:hAnsi="Calibri" w:cs="Times New Roman"/>
          <w:lang w:val="hr-BA"/>
        </w:rPr>
        <w:t>električnu energiju</w:t>
      </w:r>
      <w:r w:rsidR="00FA387C" w:rsidRPr="004F6B60">
        <w:rPr>
          <w:rFonts w:ascii="Calibri" w:eastAsia="Calibri" w:hAnsi="Calibri" w:cs="Times New Roman"/>
          <w:lang w:val="hr-BA"/>
        </w:rPr>
        <w:t xml:space="preserve"> i</w:t>
      </w:r>
      <w:r w:rsidR="0083248C" w:rsidRPr="004F6B60">
        <w:rPr>
          <w:rFonts w:ascii="Calibri" w:eastAsia="Calibri" w:hAnsi="Calibri" w:cs="Times New Roman"/>
          <w:lang w:val="hr-BA"/>
        </w:rPr>
        <w:t xml:space="preserve"> </w:t>
      </w:r>
      <w:r w:rsidR="00156A7C" w:rsidRPr="004F6B60">
        <w:rPr>
          <w:rFonts w:ascii="Calibri" w:eastAsia="Calibri" w:hAnsi="Calibri" w:cs="Times New Roman"/>
          <w:lang w:val="hr-BA"/>
        </w:rPr>
        <w:t>drvo/biomasu.</w:t>
      </w:r>
    </w:p>
    <w:p w14:paraId="1CB91BF0" w14:textId="77777777" w:rsidR="00EE512F" w:rsidRPr="004F6B60" w:rsidRDefault="0084170F" w:rsidP="00CB73BE">
      <w:pPr>
        <w:jc w:val="both"/>
        <w:rPr>
          <w:rFonts w:ascii="Calibri" w:eastAsia="Calibri" w:hAnsi="Calibri" w:cs="Times New Roman"/>
          <w:lang w:val="hr-BA"/>
        </w:rPr>
      </w:pPr>
      <w:r w:rsidRPr="004F6B60">
        <w:rPr>
          <w:rFonts w:ascii="Calibri" w:eastAsia="Calibri" w:hAnsi="Calibri" w:cs="Times New Roman"/>
          <w:lang w:val="hr-BA"/>
        </w:rPr>
        <w:t>Jedan od ciljeva ankete bio je i da se utvrde emisije</w:t>
      </w:r>
      <w:r w:rsidR="0047122C" w:rsidRPr="004F6B60">
        <w:rPr>
          <w:rFonts w:ascii="Calibri" w:eastAsia="Calibri" w:hAnsi="Calibri" w:cs="Times New Roman"/>
          <w:lang w:val="hr-BA"/>
        </w:rPr>
        <w:t xml:space="preserve"> CO</w:t>
      </w:r>
      <w:r w:rsidR="0047122C" w:rsidRPr="004F6B60">
        <w:rPr>
          <w:rFonts w:ascii="Calibri" w:eastAsia="Calibri" w:hAnsi="Calibri" w:cs="Times New Roman"/>
          <w:vertAlign w:val="subscript"/>
          <w:lang w:val="hr-BA"/>
        </w:rPr>
        <w:t xml:space="preserve">2 </w:t>
      </w:r>
      <w:r w:rsidR="0047122C" w:rsidRPr="004F6B60">
        <w:rPr>
          <w:rFonts w:ascii="Calibri" w:eastAsia="Calibri" w:hAnsi="Calibri" w:cs="Times New Roman"/>
          <w:lang w:val="hr-BA"/>
        </w:rPr>
        <w:t xml:space="preserve">iz stambenog </w:t>
      </w:r>
      <w:r w:rsidRPr="004F6B60">
        <w:rPr>
          <w:rFonts w:ascii="Calibri" w:eastAsia="Calibri" w:hAnsi="Calibri" w:cs="Times New Roman"/>
          <w:lang w:val="hr-BA"/>
        </w:rPr>
        <w:t xml:space="preserve">sektora na području </w:t>
      </w:r>
      <w:r w:rsidR="005A26D4" w:rsidRPr="004F6B60">
        <w:rPr>
          <w:rFonts w:ascii="Calibri" w:eastAsia="Calibri" w:hAnsi="Calibri" w:cs="Times New Roman"/>
          <w:lang w:val="hr-BA"/>
        </w:rPr>
        <w:t xml:space="preserve">općine </w:t>
      </w:r>
      <w:r w:rsidR="00156A7C" w:rsidRPr="004F6B60">
        <w:rPr>
          <w:rFonts w:ascii="Calibri" w:eastAsia="Calibri" w:hAnsi="Calibri" w:cs="Times New Roman"/>
          <w:lang w:val="hr-BA"/>
        </w:rPr>
        <w:t>Doboj Istok</w:t>
      </w:r>
      <w:r w:rsidR="005A26D4" w:rsidRPr="004F6B60">
        <w:rPr>
          <w:rFonts w:ascii="Calibri" w:eastAsia="Calibri" w:hAnsi="Calibri" w:cs="Times New Roman"/>
          <w:lang w:val="hr-BA"/>
        </w:rPr>
        <w:t xml:space="preserve"> </w:t>
      </w:r>
      <w:r w:rsidR="00AC41F0" w:rsidRPr="004F6B60">
        <w:rPr>
          <w:rFonts w:ascii="Calibri" w:eastAsia="Calibri" w:hAnsi="Calibri" w:cs="Times New Roman"/>
          <w:lang w:val="hr-BA"/>
        </w:rPr>
        <w:t>u 2020. godini</w:t>
      </w:r>
      <w:r w:rsidRPr="004F6B60">
        <w:rPr>
          <w:rFonts w:ascii="Calibri" w:eastAsia="Calibri" w:hAnsi="Calibri" w:cs="Times New Roman"/>
          <w:lang w:val="hr-BA"/>
        </w:rPr>
        <w:t>. Emisije CO</w:t>
      </w:r>
      <w:r w:rsidRPr="004F6B60">
        <w:rPr>
          <w:rFonts w:ascii="Calibri" w:eastAsia="Calibri" w:hAnsi="Calibri" w:cs="Times New Roman"/>
          <w:vertAlign w:val="subscript"/>
          <w:lang w:val="hr-BA"/>
        </w:rPr>
        <w:t xml:space="preserve">2 </w:t>
      </w:r>
      <w:r w:rsidRPr="004F6B60">
        <w:rPr>
          <w:rFonts w:ascii="Calibri" w:eastAsia="Calibri" w:hAnsi="Calibri" w:cs="Times New Roman"/>
          <w:lang w:val="hr-BA"/>
        </w:rPr>
        <w:t>uzrokovane su najvećim d</w:t>
      </w:r>
      <w:r w:rsidR="005A26D4" w:rsidRPr="004F6B60">
        <w:rPr>
          <w:rFonts w:ascii="Calibri" w:eastAsia="Calibri" w:hAnsi="Calibri" w:cs="Times New Roman"/>
          <w:lang w:val="hr-BA"/>
        </w:rPr>
        <w:t>i</w:t>
      </w:r>
      <w:r w:rsidRPr="004F6B60">
        <w:rPr>
          <w:rFonts w:ascii="Calibri" w:eastAsia="Calibri" w:hAnsi="Calibri" w:cs="Times New Roman"/>
          <w:lang w:val="hr-BA"/>
        </w:rPr>
        <w:t xml:space="preserve">jelom </w:t>
      </w:r>
      <w:r w:rsidR="00AC41F0" w:rsidRPr="004F6B60">
        <w:rPr>
          <w:rFonts w:ascii="Calibri" w:eastAsia="Calibri" w:hAnsi="Calibri" w:cs="Times New Roman"/>
          <w:lang w:val="hr-BA"/>
        </w:rPr>
        <w:t xml:space="preserve">korištenjem uglja kao energenta za dobijanje toplotne energije. Rezultati ankete pokazali su da se </w:t>
      </w:r>
      <w:r w:rsidR="00156A7C" w:rsidRPr="004F6B60">
        <w:rPr>
          <w:rFonts w:ascii="Calibri" w:eastAsia="Calibri" w:hAnsi="Calibri" w:cs="Times New Roman"/>
          <w:lang w:val="hr-BA"/>
        </w:rPr>
        <w:t>5</w:t>
      </w:r>
      <w:r w:rsidR="00316D9F" w:rsidRPr="004F6B60">
        <w:rPr>
          <w:rFonts w:ascii="Calibri" w:eastAsia="Calibri" w:hAnsi="Calibri" w:cs="Times New Roman"/>
          <w:lang w:val="hr-BA"/>
        </w:rPr>
        <w:t>3</w:t>
      </w:r>
      <w:r w:rsidR="00AC41F0" w:rsidRPr="004F6B60">
        <w:rPr>
          <w:rFonts w:ascii="Calibri" w:eastAsia="Calibri" w:hAnsi="Calibri" w:cs="Times New Roman"/>
          <w:lang w:val="hr-BA"/>
        </w:rPr>
        <w:t xml:space="preserve">% stambenih objekata grije na </w:t>
      </w:r>
      <w:r w:rsidR="003E3AED" w:rsidRPr="004F6B60">
        <w:rPr>
          <w:rFonts w:ascii="Calibri" w:eastAsia="Calibri" w:hAnsi="Calibri" w:cs="Times New Roman"/>
          <w:lang w:val="hr-BA"/>
        </w:rPr>
        <w:t>i</w:t>
      </w:r>
      <w:r w:rsidR="00DB759C" w:rsidRPr="004F6B60">
        <w:rPr>
          <w:rFonts w:ascii="Calibri" w:eastAsia="Calibri" w:hAnsi="Calibri" w:cs="Times New Roman"/>
          <w:lang w:val="hr-BA"/>
        </w:rPr>
        <w:t>ndividualne</w:t>
      </w:r>
      <w:r w:rsidR="00AC41F0" w:rsidRPr="004F6B60">
        <w:rPr>
          <w:rFonts w:ascii="Calibri" w:eastAsia="Calibri" w:hAnsi="Calibri" w:cs="Times New Roman"/>
          <w:lang w:val="hr-BA"/>
        </w:rPr>
        <w:t xml:space="preserve"> peći bez centralnog razvoda i koriste ugalj i drvo kao energent, dok </w:t>
      </w:r>
      <w:r w:rsidR="00A35D74" w:rsidRPr="004F6B60">
        <w:rPr>
          <w:rFonts w:ascii="Calibri" w:eastAsia="Calibri" w:hAnsi="Calibri" w:cs="Times New Roman"/>
          <w:lang w:val="hr-BA"/>
        </w:rPr>
        <w:t xml:space="preserve">cca </w:t>
      </w:r>
      <w:r w:rsidR="00156A7C" w:rsidRPr="004F6B60">
        <w:rPr>
          <w:rFonts w:ascii="Calibri" w:eastAsia="Calibri" w:hAnsi="Calibri" w:cs="Times New Roman"/>
          <w:lang w:val="hr-BA"/>
        </w:rPr>
        <w:t>19</w:t>
      </w:r>
      <w:r w:rsidR="00A35D74" w:rsidRPr="004F6B60">
        <w:rPr>
          <w:rFonts w:ascii="Calibri" w:eastAsia="Calibri" w:hAnsi="Calibri" w:cs="Times New Roman"/>
          <w:lang w:val="hr-BA"/>
        </w:rPr>
        <w:t>% stambenih zgrada ima ugrađen centralni/etažni sistem grijanja, a koriste ugalj i drvo kao energent</w:t>
      </w:r>
      <w:r w:rsidR="00156A7C" w:rsidRPr="004F6B60">
        <w:rPr>
          <w:rFonts w:ascii="Calibri" w:eastAsia="Calibri" w:hAnsi="Calibri" w:cs="Times New Roman"/>
          <w:lang w:val="hr-BA"/>
        </w:rPr>
        <w:t>.</w:t>
      </w:r>
    </w:p>
    <w:p w14:paraId="04717492" w14:textId="77777777" w:rsidR="0084170F" w:rsidRPr="004F6B60" w:rsidRDefault="0084170F" w:rsidP="00CB73BE">
      <w:pPr>
        <w:jc w:val="both"/>
        <w:rPr>
          <w:rFonts w:ascii="Calibri" w:eastAsia="Calibri" w:hAnsi="Calibri" w:cs="Times New Roman"/>
          <w:lang w:val="hr-BA"/>
        </w:rPr>
      </w:pPr>
      <w:r w:rsidRPr="004F6B60">
        <w:rPr>
          <w:rFonts w:ascii="Calibri" w:eastAsia="Calibri" w:hAnsi="Calibri" w:cs="Times New Roman"/>
          <w:lang w:val="hr-BA"/>
        </w:rPr>
        <w:t>Podaci o provedenim mjerama energetske efikasnosti u periodu od 20</w:t>
      </w:r>
      <w:r w:rsidR="00316D9F" w:rsidRPr="004F6B60">
        <w:rPr>
          <w:rFonts w:ascii="Calibri" w:eastAsia="Calibri" w:hAnsi="Calibri" w:cs="Times New Roman"/>
          <w:lang w:val="hr-BA"/>
        </w:rPr>
        <w:t>10</w:t>
      </w:r>
      <w:r w:rsidRPr="004F6B60">
        <w:rPr>
          <w:rFonts w:ascii="Calibri" w:eastAsia="Calibri" w:hAnsi="Calibri" w:cs="Times New Roman"/>
          <w:lang w:val="hr-BA"/>
        </w:rPr>
        <w:t>. do 2020. godine dobijeni su na osnovu upita o površini termoizolovanih zidova i stropa/krova, zatim promijenjenoj vanjskoj stolariji (prozori i vrata), načinu grijanja i promjeni energenta.</w:t>
      </w:r>
    </w:p>
    <w:p w14:paraId="0F91C93A" w14:textId="77777777" w:rsidR="00B734FA" w:rsidRPr="004F6B60" w:rsidRDefault="00B734FA" w:rsidP="00B734FA">
      <w:pPr>
        <w:jc w:val="both"/>
        <w:rPr>
          <w:rFonts w:ascii="Calibri" w:eastAsia="Calibri" w:hAnsi="Calibri" w:cs="Times New Roman"/>
          <w:lang w:val="hr-BA"/>
        </w:rPr>
      </w:pPr>
      <w:r w:rsidRPr="004F6B60">
        <w:rPr>
          <w:rFonts w:ascii="Calibri" w:eastAsia="Calibri" w:hAnsi="Calibri" w:cs="Times New Roman"/>
          <w:lang w:val="hr-BA"/>
        </w:rPr>
        <w:lastRenderedPageBreak/>
        <w:t xml:space="preserve">Kada su u pitanju provedene mjere energetske efikasnosti obnove vanjske ovojnice stambenih objekata (termoizolacija zidova i stropa/krova, zamjena stolarije) na </w:t>
      </w:r>
      <w:r w:rsidR="00156A7C" w:rsidRPr="004F6B60">
        <w:rPr>
          <w:rFonts w:ascii="Calibri" w:eastAsia="Calibri" w:hAnsi="Calibri" w:cs="Times New Roman"/>
          <w:lang w:val="hr-BA"/>
        </w:rPr>
        <w:t>74</w:t>
      </w:r>
      <w:r w:rsidR="000D24C3" w:rsidRPr="004F6B60">
        <w:rPr>
          <w:rFonts w:ascii="Calibri" w:eastAsia="Calibri" w:hAnsi="Calibri" w:cs="Times New Roman"/>
          <w:lang w:val="hr-BA"/>
        </w:rPr>
        <w:t xml:space="preserve">% stambenih zgrada </w:t>
      </w:r>
      <w:r w:rsidRPr="004F6B60">
        <w:rPr>
          <w:rFonts w:ascii="Calibri" w:eastAsia="Calibri" w:hAnsi="Calibri" w:cs="Times New Roman"/>
          <w:lang w:val="hr-BA"/>
        </w:rPr>
        <w:t>je provedena barem jedna od mjera</w:t>
      </w:r>
      <w:r w:rsidR="000D24C3" w:rsidRPr="004F6B60">
        <w:rPr>
          <w:rFonts w:ascii="Calibri" w:eastAsia="Calibri" w:hAnsi="Calibri" w:cs="Times New Roman"/>
          <w:lang w:val="hr-BA"/>
        </w:rPr>
        <w:t>.</w:t>
      </w:r>
      <w:r w:rsidRPr="004F6B60">
        <w:rPr>
          <w:rFonts w:ascii="Calibri" w:eastAsia="Calibri" w:hAnsi="Calibri" w:cs="Times New Roman"/>
          <w:lang w:val="hr-BA"/>
        </w:rPr>
        <w:t xml:space="preserve"> </w:t>
      </w:r>
      <w:r w:rsidR="000D24C3" w:rsidRPr="004F6B60">
        <w:rPr>
          <w:rFonts w:ascii="Calibri" w:eastAsia="Calibri" w:hAnsi="Calibri" w:cs="Times New Roman"/>
          <w:lang w:val="hr-BA"/>
        </w:rPr>
        <w:t>Zamjena vanjske stal</w:t>
      </w:r>
      <w:r w:rsidR="00B66095" w:rsidRPr="004F6B60">
        <w:rPr>
          <w:rFonts w:ascii="Calibri" w:eastAsia="Calibri" w:hAnsi="Calibri" w:cs="Times New Roman"/>
          <w:lang w:val="hr-BA"/>
        </w:rPr>
        <w:t>orije (zamjena prozora i vrata)</w:t>
      </w:r>
      <w:r w:rsidR="000D24C3" w:rsidRPr="004F6B60">
        <w:rPr>
          <w:rFonts w:ascii="Calibri" w:eastAsia="Calibri" w:hAnsi="Calibri" w:cs="Times New Roman"/>
          <w:lang w:val="hr-BA"/>
        </w:rPr>
        <w:t xml:space="preserve"> </w:t>
      </w:r>
      <w:r w:rsidRPr="004F6B60">
        <w:rPr>
          <w:rFonts w:ascii="Calibri" w:eastAsia="Calibri" w:hAnsi="Calibri" w:cs="Times New Roman"/>
          <w:lang w:val="hr-BA"/>
        </w:rPr>
        <w:t xml:space="preserve">provedena je </w:t>
      </w:r>
      <w:r w:rsidR="000D24C3" w:rsidRPr="004F6B60">
        <w:rPr>
          <w:rFonts w:ascii="Calibri" w:eastAsia="Calibri" w:hAnsi="Calibri" w:cs="Times New Roman"/>
          <w:lang w:val="hr-BA"/>
        </w:rPr>
        <w:t xml:space="preserve">na više od </w:t>
      </w:r>
      <w:r w:rsidR="00156A7C" w:rsidRPr="004F6B60">
        <w:rPr>
          <w:rFonts w:ascii="Calibri" w:eastAsia="Calibri" w:hAnsi="Calibri" w:cs="Times New Roman"/>
          <w:lang w:val="hr-BA"/>
        </w:rPr>
        <w:t>65</w:t>
      </w:r>
      <w:r w:rsidR="000D24C3" w:rsidRPr="004F6B60">
        <w:rPr>
          <w:rFonts w:ascii="Calibri" w:eastAsia="Calibri" w:hAnsi="Calibri" w:cs="Times New Roman"/>
          <w:lang w:val="hr-BA"/>
        </w:rPr>
        <w:t>% stambenih zgrada</w:t>
      </w:r>
      <w:r w:rsidRPr="004F6B60">
        <w:rPr>
          <w:rFonts w:ascii="Calibri" w:eastAsia="Calibri" w:hAnsi="Calibri" w:cs="Times New Roman"/>
          <w:lang w:val="hr-BA"/>
        </w:rPr>
        <w:t xml:space="preserve">, </w:t>
      </w:r>
      <w:r w:rsidR="00A1490E" w:rsidRPr="004F6B60">
        <w:rPr>
          <w:rFonts w:ascii="Calibri" w:eastAsia="Calibri" w:hAnsi="Calibri" w:cs="Times New Roman"/>
          <w:lang w:val="hr-BA"/>
        </w:rPr>
        <w:t xml:space="preserve">na </w:t>
      </w:r>
      <w:r w:rsidRPr="004F6B60">
        <w:rPr>
          <w:rFonts w:ascii="Calibri" w:eastAsia="Calibri" w:hAnsi="Calibri" w:cs="Times New Roman"/>
          <w:lang w:val="hr-BA"/>
        </w:rPr>
        <w:t xml:space="preserve">oko </w:t>
      </w:r>
      <w:r w:rsidR="00156A7C" w:rsidRPr="004F6B60">
        <w:rPr>
          <w:rFonts w:ascii="Calibri" w:eastAsia="Calibri" w:hAnsi="Calibri" w:cs="Times New Roman"/>
          <w:lang w:val="hr-BA"/>
        </w:rPr>
        <w:t>31</w:t>
      </w:r>
      <w:r w:rsidRPr="004F6B60">
        <w:rPr>
          <w:rFonts w:ascii="Calibri" w:eastAsia="Calibri" w:hAnsi="Calibri" w:cs="Times New Roman"/>
          <w:lang w:val="hr-BA"/>
        </w:rPr>
        <w:t xml:space="preserve">% </w:t>
      </w:r>
      <w:r w:rsidR="000D24C3" w:rsidRPr="004F6B60">
        <w:rPr>
          <w:rFonts w:ascii="Calibri" w:eastAsia="Calibri" w:hAnsi="Calibri" w:cs="Times New Roman"/>
          <w:lang w:val="hr-BA"/>
        </w:rPr>
        <w:t xml:space="preserve"> s</w:t>
      </w:r>
      <w:r w:rsidR="00A1490E" w:rsidRPr="004F6B60">
        <w:rPr>
          <w:rFonts w:ascii="Calibri" w:eastAsia="Calibri" w:hAnsi="Calibri" w:cs="Times New Roman"/>
          <w:lang w:val="hr-BA"/>
        </w:rPr>
        <w:t xml:space="preserve">tambenih zgrada provedena je mjera </w:t>
      </w:r>
      <w:r w:rsidRPr="004F6B60">
        <w:rPr>
          <w:rFonts w:ascii="Calibri" w:eastAsia="Calibri" w:hAnsi="Calibri" w:cs="Times New Roman"/>
          <w:lang w:val="hr-BA"/>
        </w:rPr>
        <w:t>termoizolacija vanjskih zidova</w:t>
      </w:r>
      <w:r w:rsidR="00A1490E" w:rsidRPr="004F6B60">
        <w:rPr>
          <w:rFonts w:ascii="Calibri" w:eastAsia="Calibri" w:hAnsi="Calibri" w:cs="Times New Roman"/>
          <w:lang w:val="hr-BA"/>
        </w:rPr>
        <w:t>,</w:t>
      </w:r>
      <w:r w:rsidRPr="004F6B60">
        <w:rPr>
          <w:rFonts w:ascii="Calibri" w:eastAsia="Calibri" w:hAnsi="Calibri" w:cs="Times New Roman"/>
          <w:lang w:val="hr-BA"/>
        </w:rPr>
        <w:t xml:space="preserve"> </w:t>
      </w:r>
      <w:r w:rsidR="00A1490E" w:rsidRPr="004F6B60">
        <w:rPr>
          <w:rFonts w:ascii="Calibri" w:eastAsia="Calibri" w:hAnsi="Calibri" w:cs="Times New Roman"/>
          <w:lang w:val="hr-BA"/>
        </w:rPr>
        <w:t xml:space="preserve">dok je na </w:t>
      </w:r>
      <w:r w:rsidR="00156A7C" w:rsidRPr="004F6B60">
        <w:rPr>
          <w:rFonts w:ascii="Calibri" w:eastAsia="Calibri" w:hAnsi="Calibri" w:cs="Times New Roman"/>
          <w:lang w:val="hr-BA"/>
        </w:rPr>
        <w:t>13</w:t>
      </w:r>
      <w:r w:rsidR="00A1490E" w:rsidRPr="004F6B60">
        <w:rPr>
          <w:rFonts w:ascii="Calibri" w:eastAsia="Calibri" w:hAnsi="Calibri" w:cs="Times New Roman"/>
          <w:lang w:val="hr-BA"/>
        </w:rPr>
        <w:t>% termoizolovan strop/krov</w:t>
      </w:r>
      <w:r w:rsidRPr="004F6B60">
        <w:rPr>
          <w:rFonts w:ascii="Calibri" w:eastAsia="Calibri" w:hAnsi="Calibri" w:cs="Times New Roman"/>
          <w:lang w:val="hr-BA"/>
        </w:rPr>
        <w:t xml:space="preserve">. </w:t>
      </w:r>
      <w:r w:rsidR="00A1490E" w:rsidRPr="004F6B60">
        <w:rPr>
          <w:rFonts w:ascii="Calibri" w:eastAsia="Calibri" w:hAnsi="Calibri" w:cs="Times New Roman"/>
          <w:lang w:val="hr-BA"/>
        </w:rPr>
        <w:t>Učestalost provođenja mjera energetske efikasnosti u stambenim zgradama u periodu 20</w:t>
      </w:r>
      <w:r w:rsidR="00316D9F" w:rsidRPr="004F6B60">
        <w:rPr>
          <w:rFonts w:ascii="Calibri" w:eastAsia="Calibri" w:hAnsi="Calibri" w:cs="Times New Roman"/>
          <w:lang w:val="hr-BA"/>
        </w:rPr>
        <w:t>10</w:t>
      </w:r>
      <w:r w:rsidR="00A1490E" w:rsidRPr="004F6B60">
        <w:rPr>
          <w:rFonts w:ascii="Calibri" w:eastAsia="Calibri" w:hAnsi="Calibri" w:cs="Times New Roman"/>
          <w:lang w:val="hr-BA"/>
        </w:rPr>
        <w:t>.-2020. godina pre</w:t>
      </w:r>
      <w:r w:rsidR="00EF55EC" w:rsidRPr="004F6B60">
        <w:rPr>
          <w:rFonts w:ascii="Calibri" w:eastAsia="Calibri" w:hAnsi="Calibri" w:cs="Times New Roman"/>
          <w:lang w:val="hr-BA"/>
        </w:rPr>
        <w:t>dstavljena je na narednoj slici</w:t>
      </w:r>
      <w:r w:rsidRPr="004F6B60">
        <w:rPr>
          <w:rFonts w:ascii="Calibri" w:eastAsia="Calibri" w:hAnsi="Calibri" w:cs="Times New Roman"/>
          <w:lang w:val="hr-BA"/>
        </w:rPr>
        <w:t>.</w:t>
      </w:r>
    </w:p>
    <w:p w14:paraId="66E174C9" w14:textId="77777777" w:rsidR="00B734FA" w:rsidRPr="004F6B60" w:rsidRDefault="003D55F0" w:rsidP="0083248C">
      <w:pPr>
        <w:spacing w:after="0"/>
        <w:jc w:val="center"/>
        <w:rPr>
          <w:rFonts w:ascii="Calibri" w:eastAsia="Calibri" w:hAnsi="Calibri" w:cs="Times New Roman"/>
          <w:lang w:val="hr-BA"/>
        </w:rPr>
      </w:pPr>
      <w:r w:rsidRPr="004F6B60">
        <w:rPr>
          <w:noProof/>
        </w:rPr>
        <w:drawing>
          <wp:inline distT="0" distB="0" distL="0" distR="0" wp14:anchorId="2A27B93D" wp14:editId="50FA2908">
            <wp:extent cx="5964866" cy="2477387"/>
            <wp:effectExtent l="0" t="0" r="17145" b="18415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724A1E21" w14:textId="77777777" w:rsidR="00B734FA" w:rsidRPr="004F6B60" w:rsidRDefault="00B734FA" w:rsidP="0083248C">
      <w:pPr>
        <w:jc w:val="center"/>
        <w:rPr>
          <w:rFonts w:ascii="Calibri" w:eastAsia="Calibri" w:hAnsi="Calibri" w:cs="Times New Roman"/>
          <w:lang w:val="hr-BA"/>
        </w:rPr>
      </w:pPr>
      <w:r w:rsidRPr="004F6B60">
        <w:rPr>
          <w:i/>
          <w:sz w:val="20"/>
          <w:lang w:val="hr-BA"/>
        </w:rPr>
        <w:t xml:space="preserve">Slika 3: </w:t>
      </w:r>
      <w:r w:rsidR="00C21391" w:rsidRPr="004F6B60">
        <w:rPr>
          <w:i/>
          <w:sz w:val="20"/>
          <w:lang w:val="hr-BA"/>
        </w:rPr>
        <w:t>Procentualno učešće provedenih mjera</w:t>
      </w:r>
      <w:r w:rsidRPr="004F6B60">
        <w:rPr>
          <w:i/>
          <w:sz w:val="20"/>
          <w:lang w:val="hr-BA"/>
        </w:rPr>
        <w:t xml:space="preserve"> energetske efikasnosti u periodu od 20</w:t>
      </w:r>
      <w:r w:rsidR="00200C2B" w:rsidRPr="004F6B60">
        <w:rPr>
          <w:i/>
          <w:sz w:val="20"/>
          <w:lang w:val="hr-BA"/>
        </w:rPr>
        <w:t>10</w:t>
      </w:r>
      <w:r w:rsidRPr="004F6B60">
        <w:rPr>
          <w:i/>
          <w:sz w:val="20"/>
          <w:lang w:val="hr-BA"/>
        </w:rPr>
        <w:t>. do 2020. godine</w:t>
      </w:r>
    </w:p>
    <w:p w14:paraId="2072D366" w14:textId="77777777" w:rsidR="00CB73BE" w:rsidRPr="004F6B60" w:rsidRDefault="00CB73BE" w:rsidP="00CB73BE">
      <w:pPr>
        <w:jc w:val="both"/>
        <w:rPr>
          <w:rFonts w:ascii="Calibri" w:eastAsia="Calibri" w:hAnsi="Calibri" w:cs="Times New Roman"/>
          <w:lang w:val="hr-BA"/>
        </w:rPr>
      </w:pPr>
      <w:r w:rsidRPr="004F6B60">
        <w:rPr>
          <w:rFonts w:ascii="Calibri" w:eastAsia="Calibri" w:hAnsi="Calibri" w:cs="Times New Roman"/>
          <w:lang w:val="hr-BA"/>
        </w:rPr>
        <w:t>Provedena anketa je pokazala određenu spremnost građana za korištenje ekološki prihvatljivijih energenata, te je preko 1</w:t>
      </w:r>
      <w:r w:rsidR="003D55F0" w:rsidRPr="004F6B60">
        <w:rPr>
          <w:rFonts w:ascii="Calibri" w:eastAsia="Calibri" w:hAnsi="Calibri" w:cs="Times New Roman"/>
          <w:lang w:val="hr-BA"/>
        </w:rPr>
        <w:t>3</w:t>
      </w:r>
      <w:r w:rsidRPr="004F6B60">
        <w:rPr>
          <w:rFonts w:ascii="Calibri" w:eastAsia="Calibri" w:hAnsi="Calibri" w:cs="Times New Roman"/>
          <w:lang w:val="hr-BA"/>
        </w:rPr>
        <w:t>% objekata na području grada sa fosilnih goriva prešlo na biomasu (ogrjevno drvo, pelet). U narednoj tabeli su grupisani podaci iz ankete na osnovu sv</w:t>
      </w:r>
      <w:r w:rsidR="00200C2B" w:rsidRPr="004F6B60">
        <w:rPr>
          <w:rFonts w:ascii="Calibri" w:eastAsia="Calibri" w:hAnsi="Calibri" w:cs="Times New Roman"/>
          <w:lang w:val="hr-BA"/>
        </w:rPr>
        <w:t>ih promjena u sistemu grijanja.</w:t>
      </w:r>
    </w:p>
    <w:p w14:paraId="7024A9D2" w14:textId="77777777" w:rsidR="00CB73BE" w:rsidRPr="004F6B60" w:rsidRDefault="00CB73BE" w:rsidP="00CB73BE">
      <w:pPr>
        <w:spacing w:before="60" w:after="160" w:line="240" w:lineRule="auto"/>
        <w:rPr>
          <w:rFonts w:ascii="Calibri" w:eastAsia="Times New Roman" w:hAnsi="Calibri" w:cs="Times New Roman"/>
          <w:bCs/>
          <w:i/>
          <w:sz w:val="20"/>
          <w:szCs w:val="20"/>
          <w:lang w:val="hr-BA" w:eastAsia="hr-HR"/>
        </w:rPr>
      </w:pPr>
      <w:r w:rsidRPr="004F6B60">
        <w:rPr>
          <w:rFonts w:ascii="Calibri" w:eastAsia="Times New Roman" w:hAnsi="Calibri" w:cs="Times New Roman"/>
          <w:bCs/>
          <w:i/>
          <w:sz w:val="20"/>
          <w:szCs w:val="20"/>
          <w:lang w:val="hr-BA" w:eastAsia="hr-HR"/>
        </w:rPr>
        <w:t xml:space="preserve">Tabela </w:t>
      </w:r>
      <w:r w:rsidR="000B2BD6" w:rsidRPr="004F6B60">
        <w:rPr>
          <w:rFonts w:ascii="Calibri" w:eastAsia="Times New Roman" w:hAnsi="Calibri" w:cs="Times New Roman"/>
          <w:bCs/>
          <w:i/>
          <w:sz w:val="20"/>
          <w:szCs w:val="20"/>
          <w:lang w:val="hr-BA" w:eastAsia="hr-HR"/>
        </w:rPr>
        <w:t>1</w:t>
      </w:r>
      <w:r w:rsidRPr="004F6B60">
        <w:rPr>
          <w:rFonts w:ascii="Calibri" w:eastAsia="Times New Roman" w:hAnsi="Calibri" w:cs="Times New Roman"/>
          <w:bCs/>
          <w:i/>
          <w:sz w:val="20"/>
          <w:szCs w:val="20"/>
          <w:lang w:val="hr-BA" w:eastAsia="hr-HR"/>
        </w:rPr>
        <w:t>: Zbirno predstavljanje podataka iz ankete na osnovu promjena u sistemu grijanja</w:t>
      </w:r>
    </w:p>
    <w:tbl>
      <w:tblPr>
        <w:tblW w:w="5000" w:type="pct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571"/>
        <w:gridCol w:w="810"/>
        <w:gridCol w:w="998"/>
        <w:gridCol w:w="905"/>
        <w:gridCol w:w="1086"/>
        <w:gridCol w:w="1357"/>
        <w:gridCol w:w="1085"/>
        <w:gridCol w:w="1446"/>
        <w:gridCol w:w="1206"/>
      </w:tblGrid>
      <w:tr w:rsidR="00CB73BE" w:rsidRPr="004F6B60" w14:paraId="6A5D0781" w14:textId="77777777" w:rsidTr="00425A05">
        <w:trPr>
          <w:trHeight w:val="465"/>
        </w:trPr>
        <w:tc>
          <w:tcPr>
            <w:tcW w:w="730" w:type="pct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4993DF37" w14:textId="77777777" w:rsidR="00CB73BE" w:rsidRPr="004F6B60" w:rsidRDefault="00CB73BE" w:rsidP="00CB73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</w:pPr>
            <w:r w:rsidRPr="004F6B6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  <w:t>OPŠTI PODACI</w:t>
            </w:r>
          </w:p>
        </w:tc>
        <w:tc>
          <w:tcPr>
            <w:tcW w:w="1579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48E7199F" w14:textId="77777777" w:rsidR="00CB73BE" w:rsidRPr="004F6B60" w:rsidRDefault="00CB73BE" w:rsidP="00CB73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</w:pPr>
            <w:r w:rsidRPr="004F6B6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  <w:t>PROMJENE NA VANJSKOJ OVOJNICI</w:t>
            </w:r>
          </w:p>
        </w:tc>
        <w:tc>
          <w:tcPr>
            <w:tcW w:w="269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64CEBE07" w14:textId="77777777" w:rsidR="00CB73BE" w:rsidRPr="004F6B60" w:rsidRDefault="00CB73BE" w:rsidP="00CB73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</w:pPr>
            <w:r w:rsidRPr="004F6B6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  <w:t>PROMJENE U SISTEMU GRIJANJA</w:t>
            </w:r>
          </w:p>
        </w:tc>
      </w:tr>
      <w:tr w:rsidR="00CB73BE" w:rsidRPr="004F6B60" w14:paraId="395D1F3F" w14:textId="77777777" w:rsidTr="00425A05">
        <w:trPr>
          <w:trHeight w:val="420"/>
        </w:trPr>
        <w:tc>
          <w:tcPr>
            <w:tcW w:w="302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0DF5CE76" w14:textId="77777777" w:rsidR="00CB73BE" w:rsidRPr="004F6B60" w:rsidRDefault="00CB73BE" w:rsidP="00CB73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</w:pPr>
            <w:r w:rsidRPr="004F6B6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  <w:t>Broj objekata</w:t>
            </w:r>
          </w:p>
        </w:tc>
        <w:tc>
          <w:tcPr>
            <w:tcW w:w="428" w:type="pct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29FE3C3E" w14:textId="77777777" w:rsidR="00CB73BE" w:rsidRPr="004F6B60" w:rsidRDefault="00CB73BE" w:rsidP="00CB73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</w:pPr>
            <w:r w:rsidRPr="004F6B6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  <w:t>Ukupna grijana površina (m</w:t>
            </w:r>
            <w:r w:rsidRPr="004F6B6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vertAlign w:val="superscript"/>
                <w:lang w:val="hr-BA"/>
              </w:rPr>
              <w:t>2</w:t>
            </w:r>
            <w:r w:rsidRPr="004F6B6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  <w:t>)</w:t>
            </w:r>
          </w:p>
        </w:tc>
        <w:tc>
          <w:tcPr>
            <w:tcW w:w="5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1959D2EB" w14:textId="77777777" w:rsidR="00CB73BE" w:rsidRPr="004F6B60" w:rsidRDefault="00CB73BE" w:rsidP="00CB73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</w:pPr>
            <w:r w:rsidRPr="004F6B6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  <w:t>Vanjska stolarija</w:t>
            </w:r>
          </w:p>
        </w:tc>
        <w:tc>
          <w:tcPr>
            <w:tcW w:w="4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25FD4449" w14:textId="77777777" w:rsidR="00CB73BE" w:rsidRPr="004F6B60" w:rsidRDefault="00CB73BE" w:rsidP="00CB73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</w:pPr>
            <w:r w:rsidRPr="004F6B6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  <w:t>Vanjski zid</w:t>
            </w:r>
          </w:p>
        </w:tc>
        <w:tc>
          <w:tcPr>
            <w:tcW w:w="5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00315FDE" w14:textId="77777777" w:rsidR="00CB73BE" w:rsidRPr="004F6B60" w:rsidRDefault="00CB73BE" w:rsidP="00CB73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</w:pPr>
            <w:r w:rsidRPr="004F6B6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  <w:t>Strop/krov</w:t>
            </w:r>
          </w:p>
        </w:tc>
        <w:tc>
          <w:tcPr>
            <w:tcW w:w="129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8CCE4" w:themeFill="accent1" w:themeFillTint="66"/>
            <w:vAlign w:val="center"/>
            <w:hideMark/>
          </w:tcPr>
          <w:p w14:paraId="013775BC" w14:textId="77777777" w:rsidR="00CB73BE" w:rsidRPr="004F6B60" w:rsidRDefault="00CB73BE" w:rsidP="00CB73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</w:pPr>
            <w:r w:rsidRPr="004F6B6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  <w:t>Prije mjere</w:t>
            </w:r>
          </w:p>
        </w:tc>
        <w:tc>
          <w:tcPr>
            <w:tcW w:w="140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47AC559C" w14:textId="77777777" w:rsidR="00CB73BE" w:rsidRPr="004F6B60" w:rsidRDefault="00CB73BE" w:rsidP="00CB73B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</w:pPr>
            <w:r w:rsidRPr="004F6B6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  <w:t>Poslije mjere</w:t>
            </w:r>
          </w:p>
        </w:tc>
      </w:tr>
      <w:tr w:rsidR="00CB73BE" w:rsidRPr="004F6B60" w14:paraId="76740C61" w14:textId="77777777" w:rsidTr="00425A05">
        <w:trPr>
          <w:trHeight w:val="1215"/>
        </w:trPr>
        <w:tc>
          <w:tcPr>
            <w:tcW w:w="302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44847D51" w14:textId="77777777" w:rsidR="00CB73BE" w:rsidRPr="004F6B60" w:rsidRDefault="00CB73BE" w:rsidP="00CB73B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428" w:type="pct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auto" w:fill="B8CCE4" w:themeFill="accent1" w:themeFillTint="66"/>
            <w:vAlign w:val="center"/>
            <w:hideMark/>
          </w:tcPr>
          <w:p w14:paraId="29C86691" w14:textId="77777777" w:rsidR="00CB73BE" w:rsidRPr="004F6B60" w:rsidRDefault="00CB73BE" w:rsidP="00CB73B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08138FDD" w14:textId="77777777" w:rsidR="00CB73BE" w:rsidRPr="004F6B60" w:rsidRDefault="00CB73BE" w:rsidP="00CB73B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</w:pPr>
            <w:r w:rsidRPr="004F6B6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  <w:t>Površina zamijenjene stolarije  (m</w:t>
            </w:r>
            <w:r w:rsidRPr="004F6B6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vertAlign w:val="superscript"/>
                <w:lang w:val="hr-BA"/>
              </w:rPr>
              <w:t>2</w:t>
            </w:r>
            <w:r w:rsidRPr="004F6B6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  <w:t>)</w:t>
            </w:r>
          </w:p>
        </w:tc>
        <w:tc>
          <w:tcPr>
            <w:tcW w:w="47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7182B3D3" w14:textId="77777777" w:rsidR="00CB73BE" w:rsidRPr="004F6B60" w:rsidRDefault="00CB73BE" w:rsidP="00CB73B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</w:pPr>
            <w:r w:rsidRPr="004F6B6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  <w:t>Površina termoizolovanih  zidova (m</w:t>
            </w:r>
            <w:r w:rsidRPr="004F6B6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vertAlign w:val="superscript"/>
                <w:lang w:val="hr-BA"/>
              </w:rPr>
              <w:t>2</w:t>
            </w:r>
            <w:r w:rsidRPr="004F6B6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  <w:t xml:space="preserve">) </w:t>
            </w:r>
          </w:p>
        </w:tc>
        <w:tc>
          <w:tcPr>
            <w:tcW w:w="57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3E399BBD" w14:textId="77777777" w:rsidR="00CB73BE" w:rsidRPr="004F6B60" w:rsidRDefault="00CB73BE" w:rsidP="00CB73B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</w:pPr>
            <w:r w:rsidRPr="004F6B6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  <w:t>Površina termoizolovanog stropa/krova (m</w:t>
            </w:r>
            <w:r w:rsidRPr="004F6B6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vertAlign w:val="superscript"/>
                <w:lang w:val="hr-BA"/>
              </w:rPr>
              <w:t>2</w:t>
            </w:r>
            <w:r w:rsidRPr="004F6B6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  <w:t>)</w:t>
            </w:r>
          </w:p>
        </w:tc>
        <w:tc>
          <w:tcPr>
            <w:tcW w:w="71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431885B1" w14:textId="77777777" w:rsidR="00CB73BE" w:rsidRPr="004F6B60" w:rsidRDefault="00CB73BE" w:rsidP="00CB73B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</w:pPr>
            <w:r w:rsidRPr="004F6B6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  <w:t>Način grijanja</w:t>
            </w:r>
          </w:p>
        </w:tc>
        <w:tc>
          <w:tcPr>
            <w:tcW w:w="573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1ECD9D96" w14:textId="77777777" w:rsidR="00CB73BE" w:rsidRPr="004F6B60" w:rsidRDefault="00CB73BE" w:rsidP="00CB73B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</w:pPr>
            <w:r w:rsidRPr="004F6B6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  <w:t>Energent</w:t>
            </w:r>
          </w:p>
        </w:tc>
        <w:tc>
          <w:tcPr>
            <w:tcW w:w="764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51234581" w14:textId="77777777" w:rsidR="00CB73BE" w:rsidRPr="004F6B60" w:rsidRDefault="00CB73BE" w:rsidP="00CB73B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</w:pPr>
            <w:r w:rsidRPr="004F6B6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  <w:t>Način grijanja</w:t>
            </w:r>
          </w:p>
        </w:tc>
        <w:tc>
          <w:tcPr>
            <w:tcW w:w="63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  <w:hideMark/>
          </w:tcPr>
          <w:p w14:paraId="512E40AD" w14:textId="77777777" w:rsidR="00CB73BE" w:rsidRPr="004F6B60" w:rsidRDefault="00CB73BE" w:rsidP="00CB73B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</w:pPr>
            <w:r w:rsidRPr="004F6B60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r-BA"/>
              </w:rPr>
              <w:t>Energent</w:t>
            </w:r>
          </w:p>
        </w:tc>
      </w:tr>
      <w:tr w:rsidR="003D55F0" w:rsidRPr="004F6B60" w14:paraId="3457A14A" w14:textId="77777777" w:rsidTr="00425A05">
        <w:trPr>
          <w:trHeight w:val="330"/>
        </w:trPr>
        <w:tc>
          <w:tcPr>
            <w:tcW w:w="30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BD5C7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4</w:t>
            </w:r>
          </w:p>
        </w:tc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52CE7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620,56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86C31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20,66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B5837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519,47</w:t>
            </w:r>
          </w:p>
        </w:tc>
        <w:tc>
          <w:tcPr>
            <w:tcW w:w="5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3E33C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209,60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7169E9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Centralno</w:t>
            </w:r>
          </w:p>
        </w:tc>
        <w:tc>
          <w:tcPr>
            <w:tcW w:w="5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F8E5E3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Ugalj i drvo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9811EE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Centralno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F4907C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Drvo/biomasa</w:t>
            </w:r>
          </w:p>
        </w:tc>
      </w:tr>
      <w:tr w:rsidR="003D55F0" w:rsidRPr="004F6B60" w14:paraId="44F859EC" w14:textId="77777777" w:rsidTr="00425A05">
        <w:trPr>
          <w:trHeight w:val="330"/>
        </w:trPr>
        <w:tc>
          <w:tcPr>
            <w:tcW w:w="30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36F39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22</w:t>
            </w:r>
          </w:p>
        </w:tc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EA14A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2.628,95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E8DF1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175,04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82C46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1.111,12</w:t>
            </w:r>
          </w:p>
        </w:tc>
        <w:tc>
          <w:tcPr>
            <w:tcW w:w="5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7251C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102,40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679F67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Individualna peć</w:t>
            </w:r>
          </w:p>
        </w:tc>
        <w:tc>
          <w:tcPr>
            <w:tcW w:w="5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5B128D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Ugalj i drvo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E386C9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Centralno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B6A582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bez promjena</w:t>
            </w:r>
          </w:p>
        </w:tc>
      </w:tr>
      <w:tr w:rsidR="003D55F0" w:rsidRPr="004F6B60" w14:paraId="1B1857E3" w14:textId="77777777" w:rsidTr="00425A05">
        <w:trPr>
          <w:trHeight w:val="330"/>
        </w:trPr>
        <w:tc>
          <w:tcPr>
            <w:tcW w:w="30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E8995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27</w:t>
            </w:r>
          </w:p>
        </w:tc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0BA40" w14:textId="77777777" w:rsidR="003D55F0" w:rsidRPr="004F6B60" w:rsidRDefault="003D55F0" w:rsidP="00DF14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2.</w:t>
            </w:r>
            <w:r w:rsidR="00DF1419"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853,92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5E7AB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168,92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54A5D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1.386,68</w:t>
            </w:r>
          </w:p>
        </w:tc>
        <w:tc>
          <w:tcPr>
            <w:tcW w:w="5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290F3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161,60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4F98D5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Individualna peć</w:t>
            </w:r>
          </w:p>
        </w:tc>
        <w:tc>
          <w:tcPr>
            <w:tcW w:w="5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A72C93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Ugalj i drvo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65CD5B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Centralno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84009D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Drvo/biomasa</w:t>
            </w:r>
          </w:p>
        </w:tc>
      </w:tr>
      <w:tr w:rsidR="003D55F0" w:rsidRPr="004F6B60" w14:paraId="6FC79CB6" w14:textId="77777777" w:rsidTr="00425A05">
        <w:trPr>
          <w:trHeight w:val="330"/>
        </w:trPr>
        <w:tc>
          <w:tcPr>
            <w:tcW w:w="30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05292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6</w:t>
            </w:r>
          </w:p>
        </w:tc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C59DF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839,20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087A5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50,00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0914A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462,99</w:t>
            </w:r>
          </w:p>
        </w:tc>
        <w:tc>
          <w:tcPr>
            <w:tcW w:w="5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2C79C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160,00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906BBC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Individualna peć</w:t>
            </w:r>
          </w:p>
        </w:tc>
        <w:tc>
          <w:tcPr>
            <w:tcW w:w="5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81F0C0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Drvo/biomasa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FDCD57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Centralno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BB6968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bez promjena</w:t>
            </w:r>
          </w:p>
        </w:tc>
      </w:tr>
      <w:tr w:rsidR="003D55F0" w:rsidRPr="004F6B60" w14:paraId="41AEECCA" w14:textId="77777777" w:rsidTr="00425A05">
        <w:trPr>
          <w:trHeight w:val="330"/>
        </w:trPr>
        <w:tc>
          <w:tcPr>
            <w:tcW w:w="30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3DB77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22</w:t>
            </w:r>
          </w:p>
        </w:tc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74D0D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3.352,60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3F058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153,14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84D4B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2.310,72</w:t>
            </w:r>
          </w:p>
        </w:tc>
        <w:tc>
          <w:tcPr>
            <w:tcW w:w="5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9EA3F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666,29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3C4EFA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Centralno</w:t>
            </w:r>
          </w:p>
        </w:tc>
        <w:tc>
          <w:tcPr>
            <w:tcW w:w="5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AE895D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Ugalj i drvo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D885A2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bez promjena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8B7FB4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bez promjena</w:t>
            </w:r>
          </w:p>
        </w:tc>
      </w:tr>
      <w:tr w:rsidR="003D55F0" w:rsidRPr="004F6B60" w14:paraId="40F2282F" w14:textId="77777777" w:rsidTr="00425A05">
        <w:trPr>
          <w:trHeight w:val="330"/>
        </w:trPr>
        <w:tc>
          <w:tcPr>
            <w:tcW w:w="30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ED766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4</w:t>
            </w:r>
          </w:p>
        </w:tc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A51FA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412,60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7A947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13,94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5F13E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257,30</w:t>
            </w:r>
          </w:p>
        </w:tc>
        <w:tc>
          <w:tcPr>
            <w:tcW w:w="5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4B94E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105,60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B5C0C0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Centralno</w:t>
            </w:r>
          </w:p>
        </w:tc>
        <w:tc>
          <w:tcPr>
            <w:tcW w:w="5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B0504D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Drvo/biomasa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058FE8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bez promjena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6EB3BC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bez promjena</w:t>
            </w:r>
          </w:p>
        </w:tc>
      </w:tr>
      <w:tr w:rsidR="003D55F0" w:rsidRPr="004F6B60" w14:paraId="49D9D44D" w14:textId="77777777" w:rsidTr="003D55F0">
        <w:trPr>
          <w:trHeight w:val="330"/>
        </w:trPr>
        <w:tc>
          <w:tcPr>
            <w:tcW w:w="302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C7AB4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124</w:t>
            </w:r>
          </w:p>
        </w:tc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C06E3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10.767,77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0EE7B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750,84</w:t>
            </w: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9D17A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3.313,72</w:t>
            </w:r>
          </w:p>
        </w:tc>
        <w:tc>
          <w:tcPr>
            <w:tcW w:w="57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62BA2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607,94</w:t>
            </w:r>
          </w:p>
        </w:tc>
        <w:tc>
          <w:tcPr>
            <w:tcW w:w="7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94B86B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Individualna peć</w:t>
            </w:r>
          </w:p>
        </w:tc>
        <w:tc>
          <w:tcPr>
            <w:tcW w:w="57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73E784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Ugalj i drvo</w:t>
            </w:r>
          </w:p>
        </w:tc>
        <w:tc>
          <w:tcPr>
            <w:tcW w:w="76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859C87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bez promjena</w:t>
            </w:r>
          </w:p>
        </w:tc>
        <w:tc>
          <w:tcPr>
            <w:tcW w:w="63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D2BE42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bez promjena</w:t>
            </w:r>
          </w:p>
        </w:tc>
      </w:tr>
      <w:tr w:rsidR="003D55F0" w:rsidRPr="004F6B60" w14:paraId="7F72BEE3" w14:textId="77777777" w:rsidTr="003D55F0">
        <w:trPr>
          <w:trHeight w:val="330"/>
        </w:trPr>
        <w:tc>
          <w:tcPr>
            <w:tcW w:w="30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25E25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25</w:t>
            </w:r>
          </w:p>
        </w:tc>
        <w:tc>
          <w:tcPr>
            <w:tcW w:w="4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298EC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2.188,56</w:t>
            </w: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1434A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138,64</w:t>
            </w:r>
          </w:p>
        </w:tc>
        <w:tc>
          <w:tcPr>
            <w:tcW w:w="4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F5882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886,42</w:t>
            </w:r>
          </w:p>
        </w:tc>
        <w:tc>
          <w:tcPr>
            <w:tcW w:w="57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338FD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144,00</w:t>
            </w:r>
          </w:p>
        </w:tc>
        <w:tc>
          <w:tcPr>
            <w:tcW w:w="7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9DF981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Individualna peć</w:t>
            </w:r>
          </w:p>
        </w:tc>
        <w:tc>
          <w:tcPr>
            <w:tcW w:w="5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79C185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Drvo/biomasa</w:t>
            </w:r>
          </w:p>
        </w:tc>
        <w:tc>
          <w:tcPr>
            <w:tcW w:w="76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020E97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bez promjena</w:t>
            </w:r>
          </w:p>
        </w:tc>
        <w:tc>
          <w:tcPr>
            <w:tcW w:w="63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F699B0" w14:textId="77777777" w:rsidR="003D55F0" w:rsidRPr="004F6B60" w:rsidRDefault="003D55F0" w:rsidP="003D55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</w:pPr>
            <w:r w:rsidRPr="004F6B60">
              <w:rPr>
                <w:rFonts w:ascii="Calibri" w:eastAsia="Times New Roman" w:hAnsi="Calibri" w:cs="Calibri"/>
                <w:color w:val="000000"/>
                <w:sz w:val="16"/>
                <w:szCs w:val="16"/>
                <w:lang w:val="hr-BA"/>
              </w:rPr>
              <w:t>bez promjena</w:t>
            </w:r>
          </w:p>
        </w:tc>
      </w:tr>
    </w:tbl>
    <w:p w14:paraId="70121561" w14:textId="77777777" w:rsidR="000B2BD6" w:rsidRPr="004F6B60" w:rsidRDefault="000B2BD6" w:rsidP="00673789">
      <w:pPr>
        <w:jc w:val="center"/>
        <w:rPr>
          <w:i/>
          <w:sz w:val="20"/>
          <w:lang w:val="hr-BA"/>
        </w:rPr>
        <w:sectPr w:rsidR="000B2BD6" w:rsidRPr="004F6B60" w:rsidSect="00EB3735">
          <w:pgSz w:w="12240" w:h="15840"/>
          <w:pgMar w:top="1417" w:right="1417" w:bottom="1417" w:left="1417" w:header="720" w:footer="720" w:gutter="0"/>
          <w:cols w:space="720"/>
          <w:docGrid w:linePitch="360"/>
        </w:sectPr>
      </w:pPr>
    </w:p>
    <w:p w14:paraId="00CB2174" w14:textId="77777777" w:rsidR="000774EC" w:rsidRPr="004F6B60" w:rsidRDefault="00197E6B" w:rsidP="00197E6B">
      <w:pPr>
        <w:jc w:val="both"/>
        <w:rPr>
          <w:lang w:val="hr-BA"/>
        </w:rPr>
      </w:pPr>
      <w:r w:rsidRPr="004F6B60">
        <w:rPr>
          <w:lang w:val="hr-BA"/>
        </w:rPr>
        <w:lastRenderedPageBreak/>
        <w:t xml:space="preserve">Svi prethodno navedeni sumirani podaci o vrstama zgrada, periodima izgradnje, grijanoj površini i provedenim mjerama energetske efikasnosti predstavljeni su u narednoj tabeli pojedinačno za svaki anketni upitnik. </w:t>
      </w:r>
    </w:p>
    <w:p w14:paraId="0BCF1252" w14:textId="77777777" w:rsidR="008B7EFB" w:rsidRPr="00425A05" w:rsidRDefault="00673789" w:rsidP="00673789">
      <w:pPr>
        <w:spacing w:before="60" w:after="160" w:line="240" w:lineRule="auto"/>
        <w:rPr>
          <w:rFonts w:ascii="Calibri" w:eastAsia="Times New Roman" w:hAnsi="Calibri" w:cs="Times New Roman"/>
          <w:bCs/>
          <w:i/>
          <w:sz w:val="20"/>
          <w:szCs w:val="20"/>
          <w:lang w:val="hr-BA" w:eastAsia="hr-HR"/>
        </w:rPr>
      </w:pPr>
      <w:r w:rsidRPr="004F6B60">
        <w:rPr>
          <w:rFonts w:ascii="Calibri" w:eastAsia="Times New Roman" w:hAnsi="Calibri" w:cs="Times New Roman"/>
          <w:bCs/>
          <w:i/>
          <w:sz w:val="20"/>
          <w:szCs w:val="20"/>
          <w:lang w:val="hr-BA" w:eastAsia="hr-HR"/>
        </w:rPr>
        <w:t xml:space="preserve">Tabela 3: </w:t>
      </w:r>
      <w:r w:rsidR="00197E6B" w:rsidRPr="004F6B60">
        <w:rPr>
          <w:rFonts w:ascii="Calibri" w:eastAsia="Times New Roman" w:hAnsi="Calibri" w:cs="Times New Roman"/>
          <w:bCs/>
          <w:i/>
          <w:sz w:val="20"/>
          <w:szCs w:val="20"/>
          <w:lang w:val="hr-BA" w:eastAsia="hr-HR"/>
        </w:rPr>
        <w:t>Podaci iz svakog pojedinačnog anketnog upitnika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469"/>
        <w:gridCol w:w="1441"/>
        <w:gridCol w:w="1259"/>
        <w:gridCol w:w="809"/>
        <w:gridCol w:w="1079"/>
        <w:gridCol w:w="1351"/>
        <w:gridCol w:w="1351"/>
        <w:gridCol w:w="1528"/>
        <w:gridCol w:w="1261"/>
        <w:gridCol w:w="1468"/>
        <w:gridCol w:w="1206"/>
      </w:tblGrid>
      <w:tr w:rsidR="003D55F0" w:rsidRPr="00AC151F" w14:paraId="0C553466" w14:textId="77777777" w:rsidTr="003D55F0">
        <w:trPr>
          <w:trHeight w:val="336"/>
          <w:tblHeader/>
        </w:trPr>
        <w:tc>
          <w:tcPr>
            <w:tcW w:w="1504" w:type="pct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DDEBF7"/>
            <w:noWrap/>
            <w:vAlign w:val="center"/>
            <w:hideMark/>
          </w:tcPr>
          <w:p w14:paraId="21FE8997" w14:textId="77777777" w:rsidR="003D55F0" w:rsidRPr="00AC151F" w:rsidRDefault="003D55F0" w:rsidP="003D55F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36"/>
                <w:lang w:val="hr-BA"/>
              </w:rPr>
            </w:pPr>
            <w:r w:rsidRPr="00AC151F">
              <w:rPr>
                <w:rFonts w:eastAsia="Times New Roman" w:cstheme="minorHAnsi"/>
                <w:b/>
                <w:bCs/>
                <w:color w:val="000000"/>
                <w:sz w:val="18"/>
                <w:szCs w:val="36"/>
                <w:lang w:val="hr-BA"/>
              </w:rPr>
              <w:t>Opšti podaci</w:t>
            </w:r>
          </w:p>
        </w:tc>
        <w:tc>
          <w:tcPr>
            <w:tcW w:w="1430" w:type="pct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000000" w:fill="BDD7EE"/>
            <w:noWrap/>
            <w:vAlign w:val="center"/>
            <w:hideMark/>
          </w:tcPr>
          <w:p w14:paraId="3CF134DE" w14:textId="77777777" w:rsidR="003D55F0" w:rsidRPr="00AC151F" w:rsidRDefault="003D55F0" w:rsidP="003D55F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36"/>
                <w:lang w:val="hr-BA"/>
              </w:rPr>
            </w:pPr>
            <w:r w:rsidRPr="00AC151F">
              <w:rPr>
                <w:rFonts w:eastAsia="Times New Roman" w:cstheme="minorHAnsi"/>
                <w:b/>
                <w:bCs/>
                <w:color w:val="000000"/>
                <w:sz w:val="18"/>
                <w:szCs w:val="36"/>
                <w:lang w:val="hr-BA"/>
              </w:rPr>
              <w:t>Građevinske mjere</w:t>
            </w:r>
          </w:p>
        </w:tc>
        <w:tc>
          <w:tcPr>
            <w:tcW w:w="2066" w:type="pct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9BC2E6"/>
            <w:noWrap/>
            <w:vAlign w:val="center"/>
            <w:hideMark/>
          </w:tcPr>
          <w:p w14:paraId="0C860407" w14:textId="77777777" w:rsidR="003D55F0" w:rsidRPr="00AC151F" w:rsidRDefault="003D55F0" w:rsidP="003D55F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36"/>
                <w:lang w:val="hr-BA"/>
              </w:rPr>
            </w:pPr>
            <w:r w:rsidRPr="00AC151F">
              <w:rPr>
                <w:rFonts w:eastAsia="Times New Roman" w:cstheme="minorHAnsi"/>
                <w:b/>
                <w:bCs/>
                <w:color w:val="000000"/>
                <w:sz w:val="18"/>
                <w:szCs w:val="36"/>
                <w:lang w:val="hr-BA"/>
              </w:rPr>
              <w:t>Sistem grijanja</w:t>
            </w:r>
          </w:p>
        </w:tc>
      </w:tr>
      <w:tr w:rsidR="003D55F0" w:rsidRPr="00AC151F" w14:paraId="5D9390B9" w14:textId="77777777" w:rsidTr="003D55F0">
        <w:trPr>
          <w:trHeight w:val="580"/>
          <w:tblHeader/>
        </w:trPr>
        <w:tc>
          <w:tcPr>
            <w:tcW w:w="177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DDEBF7"/>
            <w:textDirection w:val="btLr"/>
            <w:vAlign w:val="center"/>
            <w:hideMark/>
          </w:tcPr>
          <w:p w14:paraId="3BC7D4D8" w14:textId="77777777" w:rsidR="003D55F0" w:rsidRPr="00AC151F" w:rsidRDefault="003D55F0" w:rsidP="003D55F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28"/>
                <w:lang w:val="hr-BA"/>
              </w:rPr>
            </w:pP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szCs w:val="28"/>
                <w:lang w:val="hr-BA"/>
              </w:rPr>
              <w:t>Redni broj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C3D2740" w14:textId="77777777" w:rsidR="003D55F0" w:rsidRPr="00AC151F" w:rsidRDefault="003D55F0" w:rsidP="003D55F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28"/>
                <w:lang w:val="hr-BA"/>
              </w:rPr>
            </w:pP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szCs w:val="28"/>
                <w:lang w:val="hr-BA"/>
              </w:rPr>
              <w:t>Vrsta zgrade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117B8B6" w14:textId="77777777" w:rsidR="003D55F0" w:rsidRPr="00AC151F" w:rsidRDefault="003D55F0" w:rsidP="003D55F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szCs w:val="28"/>
                <w:lang w:val="hr-BA"/>
              </w:rPr>
              <w:t>Period izgradnje</w:t>
            </w:r>
          </w:p>
        </w:tc>
        <w:tc>
          <w:tcPr>
            <w:tcW w:w="306" w:type="pct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1615FEB4" w14:textId="77777777" w:rsidR="003D55F0" w:rsidRPr="00AC151F" w:rsidRDefault="003D55F0" w:rsidP="003D55F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28"/>
                <w:lang w:val="hr-BA"/>
              </w:rPr>
            </w:pP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szCs w:val="28"/>
                <w:lang w:val="hr-BA"/>
              </w:rPr>
              <w:t>Ukupna grijana površina (m</w:t>
            </w: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szCs w:val="28"/>
                <w:vertAlign w:val="superscript"/>
                <w:lang w:val="hr-BA"/>
              </w:rPr>
              <w:t>2</w:t>
            </w: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szCs w:val="28"/>
                <w:lang w:val="hr-BA"/>
              </w:rPr>
              <w:t>)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BDD7EE"/>
            <w:noWrap/>
            <w:vAlign w:val="center"/>
            <w:hideMark/>
          </w:tcPr>
          <w:p w14:paraId="64D8F809" w14:textId="77777777" w:rsidR="003D55F0" w:rsidRPr="00AC151F" w:rsidRDefault="003D55F0" w:rsidP="003D55F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28"/>
                <w:lang w:val="hr-BA"/>
              </w:rPr>
            </w:pP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szCs w:val="28"/>
                <w:lang w:val="hr-BA"/>
              </w:rPr>
              <w:t>Vanjska stolarija</w:t>
            </w:r>
          </w:p>
        </w:tc>
        <w:tc>
          <w:tcPr>
            <w:tcW w:w="511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BDD7EE"/>
            <w:noWrap/>
            <w:vAlign w:val="center"/>
            <w:hideMark/>
          </w:tcPr>
          <w:p w14:paraId="72B05765" w14:textId="77777777" w:rsidR="003D55F0" w:rsidRPr="00AC151F" w:rsidRDefault="003D55F0" w:rsidP="003D55F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28"/>
                <w:lang w:val="hr-BA"/>
              </w:rPr>
            </w:pP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szCs w:val="28"/>
                <w:lang w:val="hr-BA"/>
              </w:rPr>
              <w:t>Vanjski zid</w:t>
            </w:r>
          </w:p>
        </w:tc>
        <w:tc>
          <w:tcPr>
            <w:tcW w:w="511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BDD7EE"/>
            <w:noWrap/>
            <w:vAlign w:val="center"/>
            <w:hideMark/>
          </w:tcPr>
          <w:p w14:paraId="7215ADA2" w14:textId="77777777" w:rsidR="003D55F0" w:rsidRPr="00AC151F" w:rsidRDefault="003D55F0" w:rsidP="003D55F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28"/>
                <w:lang w:val="hr-BA"/>
              </w:rPr>
            </w:pP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szCs w:val="28"/>
                <w:lang w:val="hr-BA"/>
              </w:rPr>
              <w:t>Strop/krov</w:t>
            </w:r>
          </w:p>
        </w:tc>
        <w:tc>
          <w:tcPr>
            <w:tcW w:w="1055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000000" w:fill="9BC2E6"/>
            <w:vAlign w:val="center"/>
            <w:hideMark/>
          </w:tcPr>
          <w:p w14:paraId="44B30814" w14:textId="77777777" w:rsidR="003D55F0" w:rsidRPr="00AC151F" w:rsidRDefault="003D55F0" w:rsidP="003D55F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32"/>
                <w:lang w:val="hr-BA"/>
              </w:rPr>
            </w:pP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szCs w:val="32"/>
                <w:lang w:val="hr-BA"/>
              </w:rPr>
              <w:t>Prije mjere</w:t>
            </w:r>
          </w:p>
        </w:tc>
        <w:tc>
          <w:tcPr>
            <w:tcW w:w="101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000000" w:fill="9BC2E6"/>
            <w:vAlign w:val="center"/>
            <w:hideMark/>
          </w:tcPr>
          <w:p w14:paraId="2349B438" w14:textId="77777777" w:rsidR="003D55F0" w:rsidRPr="00AC151F" w:rsidRDefault="003D55F0" w:rsidP="003D55F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32"/>
                <w:lang w:val="hr-BA"/>
              </w:rPr>
            </w:pP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szCs w:val="32"/>
                <w:lang w:val="hr-BA"/>
              </w:rPr>
              <w:t>Poslije mjere</w:t>
            </w:r>
          </w:p>
        </w:tc>
      </w:tr>
      <w:tr w:rsidR="003D55F0" w:rsidRPr="00AC151F" w14:paraId="212E38AA" w14:textId="77777777" w:rsidTr="003D55F0">
        <w:trPr>
          <w:trHeight w:val="1344"/>
          <w:tblHeader/>
        </w:trPr>
        <w:tc>
          <w:tcPr>
            <w:tcW w:w="177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123F4E2" w14:textId="77777777" w:rsidR="003D55F0" w:rsidRPr="00AC151F" w:rsidRDefault="003D55F0" w:rsidP="003D55F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28"/>
                <w:lang w:val="hr-BA"/>
              </w:rPr>
            </w:pPr>
          </w:p>
        </w:tc>
        <w:tc>
          <w:tcPr>
            <w:tcW w:w="54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B763640" w14:textId="77777777" w:rsidR="003D55F0" w:rsidRPr="00AC151F" w:rsidRDefault="003D55F0" w:rsidP="003D55F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lang w:val="hr-BA"/>
              </w:rPr>
              <w:t>1-slobodnostojeća kuća</w:t>
            </w: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lang w:val="hr-BA"/>
              </w:rPr>
              <w:br/>
              <w:t>2-kuće u nizu</w:t>
            </w: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lang w:val="hr-BA"/>
              </w:rPr>
              <w:br/>
              <w:t>3- stambena zgrada sa tri ili više spratova</w:t>
            </w:r>
          </w:p>
        </w:tc>
        <w:tc>
          <w:tcPr>
            <w:tcW w:w="476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10C1F46" w14:textId="77777777" w:rsidR="003D55F0" w:rsidRPr="00AC151F" w:rsidRDefault="003D55F0" w:rsidP="004F6B60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b/>
                <w:bCs/>
                <w:sz w:val="16"/>
                <w:lang w:val="hr-BA"/>
              </w:rPr>
              <w:t>1-do 1945.</w:t>
            </w:r>
            <w:r w:rsidRPr="00AC151F">
              <w:rPr>
                <w:rFonts w:eastAsia="Times New Roman" w:cstheme="minorHAnsi"/>
                <w:b/>
                <w:bCs/>
                <w:sz w:val="16"/>
                <w:lang w:val="hr-BA"/>
              </w:rPr>
              <w:br/>
              <w:t>2-1946.-1960.</w:t>
            </w:r>
            <w:r w:rsidRPr="00AC151F">
              <w:rPr>
                <w:rFonts w:eastAsia="Times New Roman" w:cstheme="minorHAnsi"/>
                <w:b/>
                <w:bCs/>
                <w:sz w:val="16"/>
                <w:lang w:val="hr-BA"/>
              </w:rPr>
              <w:br/>
              <w:t>3- 1961.- 1970.</w:t>
            </w:r>
            <w:r w:rsidRPr="00AC151F">
              <w:rPr>
                <w:rFonts w:eastAsia="Times New Roman" w:cstheme="minorHAnsi"/>
                <w:b/>
                <w:bCs/>
                <w:sz w:val="16"/>
                <w:lang w:val="hr-BA"/>
              </w:rPr>
              <w:br/>
              <w:t>4- 1971.-1980.</w:t>
            </w:r>
            <w:r w:rsidRPr="00AC151F">
              <w:rPr>
                <w:rFonts w:eastAsia="Times New Roman" w:cstheme="minorHAnsi"/>
                <w:b/>
                <w:bCs/>
                <w:sz w:val="16"/>
                <w:lang w:val="hr-BA"/>
              </w:rPr>
              <w:br/>
              <w:t>5- 1981.-1990.</w:t>
            </w:r>
            <w:r w:rsidRPr="00AC151F">
              <w:rPr>
                <w:rFonts w:eastAsia="Times New Roman" w:cstheme="minorHAnsi"/>
                <w:b/>
                <w:bCs/>
                <w:sz w:val="16"/>
                <w:lang w:val="hr-BA"/>
              </w:rPr>
              <w:br/>
              <w:t>6- 1991.-2000.</w:t>
            </w:r>
            <w:r w:rsidRPr="00AC151F">
              <w:rPr>
                <w:rFonts w:eastAsia="Times New Roman" w:cstheme="minorHAnsi"/>
                <w:b/>
                <w:bCs/>
                <w:sz w:val="16"/>
                <w:lang w:val="hr-BA"/>
              </w:rPr>
              <w:br/>
              <w:t>7- 200</w:t>
            </w:r>
            <w:r w:rsidR="004F6B60">
              <w:rPr>
                <w:rFonts w:eastAsia="Times New Roman" w:cstheme="minorHAnsi"/>
                <w:b/>
                <w:bCs/>
                <w:sz w:val="16"/>
                <w:lang w:val="hr-BA"/>
              </w:rPr>
              <w:t>1</w:t>
            </w:r>
            <w:r w:rsidRPr="00AC151F">
              <w:rPr>
                <w:rFonts w:eastAsia="Times New Roman" w:cstheme="minorHAnsi"/>
                <w:b/>
                <w:bCs/>
                <w:sz w:val="16"/>
                <w:lang w:val="hr-BA"/>
              </w:rPr>
              <w:t>.-20</w:t>
            </w:r>
            <w:r w:rsidR="004F6B60">
              <w:rPr>
                <w:rFonts w:eastAsia="Times New Roman" w:cstheme="minorHAnsi"/>
                <w:b/>
                <w:bCs/>
                <w:sz w:val="16"/>
                <w:lang w:val="hr-BA"/>
              </w:rPr>
              <w:t>10</w:t>
            </w:r>
            <w:r w:rsidRPr="00AC151F">
              <w:rPr>
                <w:rFonts w:eastAsia="Times New Roman" w:cstheme="minorHAnsi"/>
                <w:b/>
                <w:bCs/>
                <w:sz w:val="16"/>
                <w:lang w:val="hr-BA"/>
              </w:rPr>
              <w:t>.</w:t>
            </w:r>
          </w:p>
        </w:tc>
        <w:tc>
          <w:tcPr>
            <w:tcW w:w="306" w:type="pct"/>
            <w:vMerge/>
            <w:tcBorders>
              <w:top w:val="nil"/>
              <w:left w:val="single" w:sz="4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18A68F" w14:textId="77777777" w:rsidR="003D55F0" w:rsidRPr="00AC151F" w:rsidRDefault="003D55F0" w:rsidP="003D55F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28"/>
                <w:lang w:val="hr-BA"/>
              </w:rPr>
            </w:pPr>
          </w:p>
        </w:tc>
        <w:tc>
          <w:tcPr>
            <w:tcW w:w="408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31BA8588" w14:textId="77777777" w:rsidR="003D55F0" w:rsidRPr="00AC151F" w:rsidRDefault="003D55F0" w:rsidP="003D55F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lang w:val="hr-BA"/>
              </w:rPr>
              <w:t>Površina zamijenjene stolarije  (m</w:t>
            </w: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vertAlign w:val="superscript"/>
                <w:lang w:val="hr-BA"/>
              </w:rPr>
              <w:t>2</w:t>
            </w: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lang w:val="hr-BA"/>
              </w:rPr>
              <w:t>)</w:t>
            </w:r>
          </w:p>
        </w:tc>
        <w:tc>
          <w:tcPr>
            <w:tcW w:w="51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BA1741E" w14:textId="77777777" w:rsidR="003D55F0" w:rsidRPr="00AC151F" w:rsidRDefault="003D55F0" w:rsidP="003D55F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lang w:val="hr-BA"/>
              </w:rPr>
              <w:t>Površina termoizolovanih  zidova (m</w:t>
            </w: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vertAlign w:val="superscript"/>
                <w:lang w:val="hr-BA"/>
              </w:rPr>
              <w:t>2</w:t>
            </w: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lang w:val="hr-BA"/>
              </w:rPr>
              <w:t xml:space="preserve">) </w:t>
            </w:r>
          </w:p>
        </w:tc>
        <w:tc>
          <w:tcPr>
            <w:tcW w:w="511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BF08833" w14:textId="77777777" w:rsidR="003D55F0" w:rsidRPr="00AC151F" w:rsidRDefault="003D55F0" w:rsidP="003D55F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lang w:val="hr-BA"/>
              </w:rPr>
              <w:t>Površina termoizolovanog stropa/krova (m</w:t>
            </w: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vertAlign w:val="superscript"/>
                <w:lang w:val="hr-BA"/>
              </w:rPr>
              <w:t>2</w:t>
            </w: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lang w:val="hr-BA"/>
              </w:rPr>
              <w:t>)</w:t>
            </w:r>
          </w:p>
        </w:tc>
        <w:tc>
          <w:tcPr>
            <w:tcW w:w="578" w:type="pct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35A5FC8C" w14:textId="77777777" w:rsidR="003D55F0" w:rsidRPr="00AC151F" w:rsidRDefault="003D55F0" w:rsidP="003D55F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lang w:val="hr-BA"/>
              </w:rPr>
              <w:t>Način grijanja</w:t>
            </w:r>
          </w:p>
        </w:tc>
        <w:tc>
          <w:tcPr>
            <w:tcW w:w="477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3BD64F8A" w14:textId="77777777" w:rsidR="003D55F0" w:rsidRPr="00AC151F" w:rsidRDefault="003D55F0" w:rsidP="003D55F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lang w:val="hr-BA"/>
              </w:rPr>
              <w:t>Energent</w:t>
            </w:r>
          </w:p>
        </w:tc>
        <w:tc>
          <w:tcPr>
            <w:tcW w:w="555" w:type="pct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27B64251" w14:textId="77777777" w:rsidR="003D55F0" w:rsidRPr="00AC151F" w:rsidRDefault="003D55F0" w:rsidP="003D55F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lang w:val="hr-BA"/>
              </w:rPr>
              <w:t>Način grijanj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161AE775" w14:textId="77777777" w:rsidR="003D55F0" w:rsidRPr="00AC151F" w:rsidRDefault="003D55F0" w:rsidP="003D55F0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b/>
                <w:bCs/>
                <w:color w:val="000000"/>
                <w:sz w:val="16"/>
                <w:lang w:val="hr-BA"/>
              </w:rPr>
              <w:t>Energent</w:t>
            </w:r>
          </w:p>
        </w:tc>
      </w:tr>
      <w:tr w:rsidR="00D66FFD" w:rsidRPr="00AC151F" w14:paraId="70E3250A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09E57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7152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3065A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7A9B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4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60D5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8,1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BCB1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AA8E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2DF88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A3909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EE798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6B9CC6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4DE7F78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0F57B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64B7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A27F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CF63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F807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,4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11ED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8F95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136E2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74BFE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F1F70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F9F7F2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1992E682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CF954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60A7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B85DE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B4FF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3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6B68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8,5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53B0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72BA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73706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ABF01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277A8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89364E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0A52029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1D4FB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46D2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C9EC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40CD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C5D3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0855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7E7D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470F4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21282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0D229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3F532A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3CB2B636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FA985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7515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88AB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F527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1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BAF5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19B9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A5ED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C57BC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297B8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757AF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6F9EAD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1AC5E7E0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4FE60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F6AA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BC1A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182B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9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10FF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E038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AC7A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4A61E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9ACE0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DDFC9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52F185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2DEAE4B2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D322D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AABD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FE3A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D312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88,32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32A1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373E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3195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3F50E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0FA04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83E4D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2EFA07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8EC977F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44BBE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8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A920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05CB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1102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65D5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6,3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6FDD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5D06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39572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D0B16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31C40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9395E8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3612CCDB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CA1EC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9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CE32F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42CB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4032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4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9E27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2778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F5C3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11876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84DAC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C8F18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3E5E86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1A1AAD37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9C1EE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18F2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E37F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4F1C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58,4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CB90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3624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5,51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D95E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9,2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0DCA6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1A2CA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2EEF3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29BB27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306DC6B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3E7FB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1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7493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0DCA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E07C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1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D229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5488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C7A6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D0719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A2CC8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8E327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733A32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CCC4343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2D91F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2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07BF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0765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7D51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8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7DC0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,7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1DE1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25D3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E013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F22BF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8CB1E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6913C8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FB112C6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D45F8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212C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68A3E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270C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9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D265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,5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472E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3,93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8001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F7A6C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C5096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05FB8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B9008D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607CE2F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A25F3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4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EA3F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4CF3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D2E7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4,58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C76C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,5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496B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5E73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537F3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45670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8F75C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DA535A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C5BE72A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DD9C9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5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8BF7A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65B6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E2F9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2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4F9F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6,3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65C7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34,9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5EBB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40A50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078CF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B83CB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1FD456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AAAE1BE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02E4B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6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CCCA4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3577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E55C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E8BE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96B5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6,6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6D2D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22BEA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F9940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B12F6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5737DB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1ECE916A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3376E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7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21EBF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2708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4080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46FE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59A5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F59B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60C3D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455E6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436CB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9AE4D0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9DE27AD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D50FE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8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9170A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58A5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9E04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4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F1E5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B381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366F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F26DA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65314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203E9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90D2F5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2F0EED8B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4D01F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9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0F88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BF10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B193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84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28A1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6,5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7DED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D5D3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9EB34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511EB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1302B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25B992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3C22A3CB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BC3D0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3E5FE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B1C8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296C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1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E1BA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3,2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73EE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4824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46A24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CC586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67723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F9617F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5735F29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271CC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1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46AC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18C6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3BD5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33A0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5D15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CFCC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7B2A8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1B3FA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65D5D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ECA643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25A641AD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65ED1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2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0573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F747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2A5C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4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ED33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,1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A55A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4,13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4ABA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4,8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490FA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EAADD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1D17E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92BF01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33E85AC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260FC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FAD4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6DE2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5267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20BE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,7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EB6C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74D7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B4495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6D75F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53D19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09C323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E157E11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B0BB3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4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CA14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4E78F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411A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1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6BA3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,7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2BBC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B8FE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CD328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17CD5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2E70B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2A63A4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2A49B3E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243B0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5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BBE4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EC59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FF79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5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9663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3459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1842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D6AA6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53DEA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92619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7B700B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1BD8B032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4887E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6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5240F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54EEE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1E77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4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A76F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,2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278F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734A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6CE3B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68713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CB47D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2907B5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32821A9E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C1DBE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7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DE8FA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F885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DB94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4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9026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DF2C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7692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CAB59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A6592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B7C09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164C90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1CD8990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3F4E4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8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6B254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4491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5961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5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C68F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7,6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3BFC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6,6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1B67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011C3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A52E6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F2AC0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2BEEE6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0C842FAB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33B78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9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D427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C6B5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F79D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1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3247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,5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BF6E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9,8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AC7F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7536D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C61BE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29CE3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1D9685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49518F9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55BBC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3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D170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8322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8726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21,76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AE09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,8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7F49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56,6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E89C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5,6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E9C54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432BF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FA420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1C4C3B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090DBD15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BEBF7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31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81E9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AB27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C713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837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1296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,1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EDC2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23,95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11F7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51A4E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30D98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15401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848B9D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2322D16D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B718B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32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FD41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7395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E813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5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EE11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,5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DC9E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6,6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6A24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BBE94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F0920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1EAC1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6BE071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679EAF40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914CC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3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F938E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C5FF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A551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1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FDD9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,2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4386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9,8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4A5C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C7AAE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F3B52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78BE2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F22DDA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11AF628C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62B0D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34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E74C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2D514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5317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4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85E5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889A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84,0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56EF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4,29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7E9C0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35598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B8F38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E63473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449FF95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4415F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35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C88F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E5E9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EB26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44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FB99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FC67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DEA0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57A86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E3F7B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A31D3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6A3C85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25C16050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EDDA2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36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955E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19F1E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202B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1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EDE8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,5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BB5C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9D62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CA8DB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AB414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F4298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4EA90C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30272563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8A91E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37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CA56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1975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8A0C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7,58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DC66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,2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0D62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4584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6A976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3ED91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1BAB5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C89DE6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52D0BC4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2115E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38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12B2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12F2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A45D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5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6AAD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5C4F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2FC8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AF4A2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BC4BA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AE1F5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0F4AA1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90F7C39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943E1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39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E06B4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3D38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694F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1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EC1E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,4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13E1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6DDC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96FFB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DC38C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7B712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5B0C20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D950D4A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D8B12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4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D0EC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BB41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8B61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8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F6CA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,1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6F3C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3790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46E9E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88B73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E8659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28EDBD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A8C8162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BBA95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41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1B2C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4758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D91D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4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097C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ABF3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4,13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6CE2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2F0C2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F1FC2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64132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A40947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DF100BB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C5282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42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6311F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761AE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B2DD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0,96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B9FC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E428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89,6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A303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07C62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48C36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7DBB3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F83CA3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90AA948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61007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4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1AD64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5AEC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F76F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2,14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2C32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6AE6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E690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70452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19BC9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63C08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2DD90D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1C0F086E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CD778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44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2FCC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892C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4659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9,34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B193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3437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F5EF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2B929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A449D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B13E1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2A76D0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749E2CF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317BD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45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274D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94B5F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D719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4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BDE9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,7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7F35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E52C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6B5D4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E6990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8A784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2349BC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FF4C77C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F0925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46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ECA8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B664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0244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8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BF01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,9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65C5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1B2C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152E9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A9926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6245B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E18940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C64D0B3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5B730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47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18FC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6330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0EDB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8,52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D1CB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,3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4578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95,2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E9A0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E6E88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73B76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4F7F8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FDD006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E06BD08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72AE3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48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5015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1F76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DAB4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8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0696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79CF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E34D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BE901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A9EC8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E52AF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7AE8A9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63B22CA9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ECC60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49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34B0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12DD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79D9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49A1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,2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7689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3A68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B905D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22507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76B29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9AE02E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38BE12C6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839F1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5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3B7A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8769A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AC6F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0B7F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E79A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F318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DCB52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1F801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8134F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8DAB0D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7FD5FB6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30F64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51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26AE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B4E2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C14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4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EA69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93C0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1B91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0625D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E72A7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55AE6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410EA6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35695AE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DB158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52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949E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5AB1E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2633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4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4C2C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,9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0C33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E62B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EE97E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45FE9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459F6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B003DF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3ACC784D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929B2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5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18AA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1CFB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B44A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4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6717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BF38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9F08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8C981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B3CDF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F2A47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79BB06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3014BCD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003FA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54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57E2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4E944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5CCC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44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D46B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F515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9,23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1707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4485F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D3E41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E2295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058A01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98D6CD2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59D9C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55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C54F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4A32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31E8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7E0D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954D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9D4C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24304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5DF6A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CC481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4F6C26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A5C266D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49EFD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56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41C8F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8932E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347D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8E8B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,7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5736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8061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8F510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23CF0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CB4CA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F48E3E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67D04DE7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B1A0F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57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3920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61BE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9C62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7,23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2F64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8,1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F8ED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7024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AF3E8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FE87A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A5E30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902B46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2541DBED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97960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58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2254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CE09F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206B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8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82A8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8,5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3DEF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EBCB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59CD6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29F95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4EF09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A70D25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4CD5CEF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ECCCA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59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35C5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A523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0F54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51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F655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F705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5296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D2E51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AB301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60DDE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02E21A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8F96D58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2F3D2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6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0B3F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3E06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547B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4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DA92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,1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E027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0B6B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0F5D0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6FE23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46B65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ECF123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081F720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47B65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61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EB4E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EA1E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656F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76,4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3FEC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9,5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0F99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28,71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4210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84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D2BC3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8C55B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C01F9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A880DB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CCEEB6D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24678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62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613C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1A8C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39BB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3,84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9820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E0DB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1617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05550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9C6B0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C2B1D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22CD40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187690E2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AC177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6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CB84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6C25A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ADDD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0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E926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40DF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91A5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15843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7E9D7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6C4D8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2E7FA3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A8BCCD0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0E87A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64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3478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C745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7129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7,68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098C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2AC9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3041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903F1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D14EA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C3AC8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1BE3F3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B34E17E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D2B5D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65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58CE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AD54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4E58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2,4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632A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1020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6F76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EEA4E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39146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CF746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3B2535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216D4726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B55ED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66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C0C9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BA5C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330C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8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36E0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0E8A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AD81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AFC5E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477AC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3DA13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55ED06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6D85EF22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F46D5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67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D44E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91E9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699E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5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B557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3,2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982B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8052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29F01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EBD32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107F9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EFBD0C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6921676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3E110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68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E0A7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34C8A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C52E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4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4483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46FC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2004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B1D12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B2915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7DFF2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DB291D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4828879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4849B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69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0230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D5D3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D3F3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43,64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E60E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8E59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CEA5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A6B13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E9923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9B8FA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2E3495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EA6CE8B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A3DF6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7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7BC1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7A14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2583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E02F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50CF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FE30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66832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C33D9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1DFD4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48A749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1D23953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E8B9A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71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E7C5F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611CA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564F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5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E8DC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1DA6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50D8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74769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F65F7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B82AB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04AD4C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81EDB59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E0D3B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72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E4F7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ABF6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D96F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86,4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5D66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,7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E0DC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22F4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DD91C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2EACA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A34ED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413D6A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E2993C7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1C9E2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7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ADA2A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048C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5247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4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4636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5A05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5C9A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E5138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C284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11B84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4D86F1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236D6DDF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70066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74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7315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D43E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2D89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5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B495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A0C9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2B3B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05FED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DC21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DBB33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177FE8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273040C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CC739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75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3ACE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DC40E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743A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4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A123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8,1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A821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D23E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46A78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95239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82E08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7ED376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21B74B1B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EF87C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76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F626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EBA1F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713A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2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99FB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13C9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D880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B7557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56C4F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CF38E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9C6FBD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1C81FACB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91DE8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77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D119E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9A70E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A709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E4D0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D451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0EE8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3C9DF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84170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73E6F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86F9A5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33793EFF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EEDC6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78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4AF54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700A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1106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0,96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E7A4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51D1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89,6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95FB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797B9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88469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0837A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64B57E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A9BCB99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287F0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79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5F11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E85E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2B4A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24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908B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,8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0281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50,61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F3C3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E5205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16328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9D09D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B8F116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20B3144F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EA059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8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A422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8F1D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2A1D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44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8968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4249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9,23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D9E3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2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DC3FB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85E45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95BDA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F99F75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64B94B6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EE1A9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81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3C46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232C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2DF3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1,56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786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BD45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DE2C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829A2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61AA0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C4CE2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925481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6C629655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4FBB5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82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936AF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38894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B67A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2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4ACB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,8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1C42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F4C2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689C2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3A676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9E4E0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123904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4033D78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E30F8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8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957C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89A2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D7FA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60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66B0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,2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4CB1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F888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35306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8DDFD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D021F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8B35CF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036B839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9C9C3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84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DF4EA" w14:textId="77777777" w:rsidR="00D66FFD" w:rsidRPr="00D66FFD" w:rsidRDefault="00DF1419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97BE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2AD39" w14:textId="77777777" w:rsidR="00D66FFD" w:rsidRPr="00D66FFD" w:rsidRDefault="00DF1419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>
              <w:rPr>
                <w:rFonts w:eastAsia="Times New Roman" w:cstheme="minorHAnsi"/>
                <w:color w:val="000000"/>
                <w:sz w:val="16"/>
                <w:lang w:val="hr-BA"/>
              </w:rPr>
              <w:t>230,4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C43E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,0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64A8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6648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4A709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CD645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8FF6A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5F6981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74970A4B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6502D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85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EB6A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1D22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7DF7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2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47BD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F0BD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9,23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62E2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05F32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4DD63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20CF6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EC19C5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6B891FA4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2DFE5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86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44FC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4406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6BBF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89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55D0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,8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DAF4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A0E4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43E38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7CDBE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0D24A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043FE8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150EEC5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FCE2B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87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4F73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C467A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8A63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C608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09DE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7300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F9D5A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865D7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BC19A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9313F2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6BEA14CC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4E48A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88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06E6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8515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4597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9A15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F88C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E418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03F99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89D1E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46FE9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7A18EA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24AD094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CD38B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89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C31A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A537A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1277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30,4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2F5C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,4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B204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1B62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A5F44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98EFC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348BA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FDF3D9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036BB2FA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087DF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9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94224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B278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87F0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59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EC5E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,0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B00E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17,55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DF9B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F238A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75121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442D5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28C176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2DB10F6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DD665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91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6B5A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3ED7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A86D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4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3A2F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F0AA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7D83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5DCCD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88CD7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3F3B4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DD0EB2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32C9E41D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6919E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92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D5BF4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D554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DD3D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0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3F44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7,1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E611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51,0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EA1E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D5841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384AA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94D7A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321626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6C1319F5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0F153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9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6BDE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FAB4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A4EE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2,4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2EAA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,8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0317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5F87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EAF34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84E90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EB93E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8958B7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624B992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7B6C7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94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BC3F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A96A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1708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2,4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70DA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3065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75FF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498C8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A1E6C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1FF75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960157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364A99AE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FDE20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95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91B0F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FF97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172F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9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349F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,1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8537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2,9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7609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4,8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A2331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8EBAD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A2C0D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ACDDAA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33F38245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66D98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96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741B4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055EE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D668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4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20A9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C8D9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0615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13737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4177C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9D7F6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A2CCE4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D5EBDCE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9552E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97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57D74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AD0B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6B76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4,4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6D4F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4ECD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D9C4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A27E1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CCC05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FB2D4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5050A0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C838A58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46D10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98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8E7D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3D61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8EAC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52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4880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,5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327F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0399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5F3FE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239B7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11267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EFE4AA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1D7E5B53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F0DFD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99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8695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E24E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B1DF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886D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,1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999E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13A5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D8AB4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304E3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35520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29872F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AB999AC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2357A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0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A574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1E22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CE87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3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E632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EFE8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64FD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11AEB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678FF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0BFF5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B50181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376F2B72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961FB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01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0B5D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C18C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E40F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52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EF49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8,1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9E27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14C5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79808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45020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6C975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2F6F70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7B62C51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289D5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02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E8CE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0D35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94EE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8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4F61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,8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0D79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6,1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ADD5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8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9B5D8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60D47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C3EF2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7BAE37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5286842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F0D93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0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8747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94F6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6F4C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5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A885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E162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3A84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4AD5A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F2394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8D71E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6577B7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5B53CFB9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498A0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04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FF424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5BD8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4C39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6,08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FCEF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2ED0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B506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693DB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71605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89885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A3FC41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0C6D1C53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4CCB7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05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E608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9B89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A5BE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4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3B25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D60C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6ED2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753E8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ED55F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083ED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45FDB4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25B52133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45F96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06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3E99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609FF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A4CE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6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649B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7942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A7FD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C8453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14E39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6CEF8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E2ED52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5D5383D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7730D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07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5852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2E5D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74E1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0,96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B364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EE41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02D9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21529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6A642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917C0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C4FA0B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68A5E8E9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B58FE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08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20A8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99EA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8317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89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DFF6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,8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B676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4,13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AF6F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4,8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50668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7AF16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8B255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724C4F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39530FD8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52C07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09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6EC4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30A34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B3F6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72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B924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,8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79B6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2016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5BD83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82274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2A515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1807D4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A52B892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39F65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1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6C76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C688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1C52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86,4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61E8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EC8D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4,83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C7E4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E477D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D5CF5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810A5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A76602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13F4D62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F5FB4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11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74BBE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1793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3E78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6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5265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8,1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DAA3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786B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684E6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93E41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A1FBB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0420ED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8365E10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859D4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12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B0F3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29CB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246F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90D3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,8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D5D4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187A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CCDC7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339FA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81517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620179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D00FC37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37409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1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7708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4130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9D6C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9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203E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BE2A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2C35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9D7E1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FAC76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C11AE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E31F13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F26568C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8AD6A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14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1706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228C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298A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9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73A6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74A7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FBB8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19E1D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FAC17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DDA8F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9A7A30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28661185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34798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15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E937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C492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FEA0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68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1447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B643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23,13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15E8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8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F5160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5BA77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35848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C29531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6AE14117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AE591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16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5EC1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F882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7DAF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5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7636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,8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C8EE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307C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FDA77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0F7CF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39002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CC84A9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6B9A9F5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B0AD6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17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B9AC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D480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1849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1,84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98B4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0C92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89,6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1DD6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16572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1B7F7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F5C67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ECB424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760BF96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9D6AD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18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D66F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2F8F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5747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43,64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1F28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274E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06,39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B4A1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96001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8F355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FF595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D1485D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3490CEA9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2B5D5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19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68C24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AF9C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DF43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49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E5AB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AE09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5FC7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22EFF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5DB4C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EDC19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12787C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768DE397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4FC6B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2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4523E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3BEF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0A95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2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C939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,9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7603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32CF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F0094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A06F3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D8597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9ED100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C8FDC45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11762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21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AEA6F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08A6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96E0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5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DC9C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,1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2674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FF68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B1E26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46595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DE17A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93D37B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2ED1144C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22D04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22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5C62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F758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C67B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4,4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4207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6,9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D48A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3,55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9BC1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325EE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6FB0F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E3CC0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117883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9896B41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4868C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2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A61A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137B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3E8A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077A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,1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C061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3272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F0F75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4E13C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59C2A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38CBF0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3F3586F5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44BD1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24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D7B6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3D63E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EC85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9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9685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468D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2,9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6990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CA9A9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99209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833DC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DE6ED9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DFF8E41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73B53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25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B9C3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4EB9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F7C7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4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5BA7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,8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E4E2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11,97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9047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CDEC7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5DF9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8F3A1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BB51BF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40B653B8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1402F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26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82C8E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2297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E7B7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2,4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2B8D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,8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A675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CA21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7352D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3E50D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AFDAD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E6B2D5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35508FB6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684C6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27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06BF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B640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97DA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0,21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6DF2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3,2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B2FA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F45A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D0BFE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6015C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2F768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DE3556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B005535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6088A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28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284A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7D18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D562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18,4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EB53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3,2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9D3E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56,6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3C45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4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706C6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FBEF6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1D2F6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BB006C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5F9DF3F6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1C186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29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A016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4B07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1F20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4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011D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8A67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702C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C1E36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3CF9D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49CC1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D27EC3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7D32CF91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5197B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3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F59DA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6D5AF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0A47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51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1654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75A0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523A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B542C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CF1A2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2BA99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E166BD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58923A3B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1F90B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31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BEF24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2113F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C573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6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A645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3,2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95B5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38,0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2EA5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B3A54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D860B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027D9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B9830B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4A17324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0C5BE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32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F01D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6334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AF29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89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9F1C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,5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D7ED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6E6C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5F30E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E3543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22EDC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9094B7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039A07F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B1487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3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F60D4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25A1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608B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66,32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9BD8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7FA7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0AA0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68BA7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C6703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CB2FD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3F81B3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BCD874E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ED77E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34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DCED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4328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3D9A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2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2EA9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9,9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E586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348E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81AB8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9F18F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8CA26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E40176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257956B3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C957A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35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F308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48DC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F8E4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93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290E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4,6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E274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62A4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8000D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AE04D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FD5F4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43E4F6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67EDBA91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FC58D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36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A98B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DDA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03CF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4,4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F75A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,8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2816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A591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9925B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49C80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8CBFB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FA3BF4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1A433ADF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B3A39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37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5659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807C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E818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2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B1E8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,6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E499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9,23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A73C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27B90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F1724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B9942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375D39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4D70245A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64FE2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38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366E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F383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C1B0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5,04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4AF5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6,3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8268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AD52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80C17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89D85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3CE4E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12682A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64EBF3A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F740C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39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3EB04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BDF8E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C220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51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23F6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762F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C133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FAFAE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775CE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34221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70CEF8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5F184927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AE718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4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0411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DB9C4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C66B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8,08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CBA5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6,5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5893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E45F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2E208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A24C5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58283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90A66D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759DC5F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B5175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41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0CBBF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53AD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F763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8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6FE9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,8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19BD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3FDF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E2C09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02AB0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69284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33A1C3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7DE1A1D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819A8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42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D002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B7B8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F066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4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613F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4,6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7823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2,9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BD31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4,6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3D435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4E964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E8D0B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B9C57B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96182D7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CB66F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4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F896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62BE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EF25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3E10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3,2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B9E5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5FAD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4513C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137A1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3F161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B40A0B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7762C11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53217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44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FA13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823A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D915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CB8C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A6B4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2AF0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62764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5FE1C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6639C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DC486D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079C90D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55DF7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45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2CC1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D1FE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E5AC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44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E61E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,8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EEFC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9,23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2623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2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FFA50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6B332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96DDD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7C9B6E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6D524871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2E677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46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04EE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FCE8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21BD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40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3771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D096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9,23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F3A1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0,4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63831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A96FF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39F3D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C4C11C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47EF660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218C1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47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C67C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5F19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225D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4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1955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B49A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6639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87675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94DD4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F9069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17EB1F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6D6E25B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E94F2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48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4DA1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047F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6199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5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F77A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7,3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F74A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A084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1D343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68C4F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5957A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E8386C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AF93B04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670E8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49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668C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F1EF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3E73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76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ACC2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6C87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53DF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772A8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A7A2A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170B0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80ECDC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D225BCA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9B543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5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B96A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F007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1F53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4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89E2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,2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875A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2,37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6F4D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DACBB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C62AD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670BA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5377F7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2222F887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82083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51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40A0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23AA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0559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9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105C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7A7C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BE96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17425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5980A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A8D66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1367B4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24F8D41B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52850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52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85F2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7A52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70DD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2,99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BA6D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9,3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BAC0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91,89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3EF1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8,88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68686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79F47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A5144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508FDA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2C98B9AF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DC5C1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5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874E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A6CA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74A9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4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5495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C4BB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2,9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106D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A046C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C78CD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72100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EDCEDB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380841ED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84291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54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EA64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D66A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705D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4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8747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,8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8746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7AE8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80241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F5BAD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0E535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0A07DD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F04623A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5EA01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55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EF81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0480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7D47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1,44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E9B6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C341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6BA9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AFCAE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6E5C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AA5E4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1F0D41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18AD103B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8FA94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56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1D06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450E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FF60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40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E0AB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,8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CD8D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23,13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8180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8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CDE57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E8A68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49478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F4A18F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9994B9A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46001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57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3E58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9136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957F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8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F7B0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,1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F005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3,55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D438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4,4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93784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7A933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6E60C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68363D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273499AF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62465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58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EFB2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6C7F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10CD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0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5847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7C19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9A6B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9DF94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6FD14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BBB5F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341325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0332FAF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8880C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59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7F40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A595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1FE1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9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D03D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,3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8CF8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2,9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F57D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DAE55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9C566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AC730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7C6C9A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F4A2E49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93DDD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6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739B4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D6FE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9DB2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8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8A3B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E2AD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2,9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ED90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4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2856E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9ABDD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72172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3F0286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6FD0B268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E9BEE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61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0EB9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A58BE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B51E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5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205C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5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55F1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6,6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ECCF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0,46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6A6CC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DD20D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40765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709034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67671DF1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92F47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62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7750F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2981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27E4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4543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8,0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FD90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60F4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A5DF6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794C5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73579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3F4F4F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95E2381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4A1CE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6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0545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FAA9F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197F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0931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,4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691A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F4A8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CBDF9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4E3C2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66DE9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7761DB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6B4BAB0E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51702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64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0670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DD72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2E76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2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523B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87C5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6494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6518E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7A45E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D8171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BFAB05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F4DFDF5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E33CB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65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5C86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56F6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FC2C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9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FDF2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,8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1927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DE11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41DA3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5E6C0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62BA1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3898F5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3DFF8AE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4A719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66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B571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9656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2E10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4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08D0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E650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6E5E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AED4B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24403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C1150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C4FFE6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AE40C58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412D6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67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37D9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638F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4223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2551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,2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6AEB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85,35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9832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C8BBD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DB172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12EF4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973648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6E004726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A777E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68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6E96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5CD7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84A6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44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A90F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6,9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8BEE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9,23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190D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AD926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D5F8D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B758B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BD463A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286681E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66735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69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20D0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ACF4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E11A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1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75AF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8,1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91A1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0,41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A709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AD5BD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A8456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7B709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19B011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CE9D671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4EB4F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7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4408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CF53A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89F0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93A7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5A5A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1B6A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186E6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50EB9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6AEF3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96759B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3C98542A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4646D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71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D65F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E843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1F7C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44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BA56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5098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C5BB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B727C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7D4B1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B696B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FC17AF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78822111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1ACB2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72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AEF8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4A14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B1AE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8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3ACC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,1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7B27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77D1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45C13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12B5E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D9EF2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4B7C15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B456BA4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B74EC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7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1635F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DDAA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8FEE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8728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3,2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FB51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2DE5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2979A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2D4D7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01BED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60364F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1D58764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F3B7D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74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9D3C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E109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F8F7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6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0299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9544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25B3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C234E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747FA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51D53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F6CF3E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A91D336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7A9B8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75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6DFFF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C16A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CBB8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2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4491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4157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2,2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9A0C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4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BA8F0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0D95A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32CB3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FA9A7A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1D26EB30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0B023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76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1E94F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0573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D9DF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90,4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1B1D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F9BC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41,2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72C7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C23DC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C8E5F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2C0DE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31F26F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0858FB20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943E9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77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F39AE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4A1C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E1EE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4BA8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,5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44D0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C78D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C47B6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BF6AE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74C7C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D210F6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70BA702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6B525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78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020F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D530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6652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3FC9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,7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ECC4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B74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17FA4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EA93C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33DC0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A8E101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136006CA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2C61B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79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6AD2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CDB74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BAC6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0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205A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E778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9,8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D77C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48C41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96919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5D6B9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3F61A6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544C7B9B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12249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8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D3F7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9404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3C18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4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43AE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8,3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36D4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3343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465D5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77EA7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6B781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EEA79B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53BF5F4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EDB81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81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7907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D422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08D3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755A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D77C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6,6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8E92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E5718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414B9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FEC4B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CCE666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CD15384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77EBC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82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5DE1E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70D6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AD0F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5,84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02AD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8450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D365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E9CFB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D276D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2634B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7C1B1D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FC133DF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D9577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8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BDE0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0BC2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F24A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28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EA1A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9,7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CE62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72A0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536A8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2A111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DD54C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3091D9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84C6A4B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FE22E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84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4D554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8D074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1E34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8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925A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5A7F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8BE9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C3775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C7684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F853D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7B650F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2A8FD83C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6AE4B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85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92E3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ECBF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2E65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35,66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B993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6,3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24F9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0,41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32D1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D4B24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C8241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1E299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72ED43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0D4EDD3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74D9C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86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9556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D3FE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88C4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4,4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97A9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00E8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A229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DCE02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8F288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12BB6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7AB472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183265FB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45E8B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87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BB864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D94A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C875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88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1B33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3,2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4C97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2234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DFA85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4AEEA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B126E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92E16E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009EFCDE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F0687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88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A59AA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E827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FA91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1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657A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8,9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D976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54BC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595F4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A8C09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F0671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EAFFD8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79563097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780AD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89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0574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FEE9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012F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1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50D0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1002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FF71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97112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7A29A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9C209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09B1A8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2EDC38CB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318D9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9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D30BE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3E93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727D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2,64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F5D5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,5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D637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1,77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EC72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8A9F4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0D092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26383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547CEF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D684FAD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B93C5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91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0C61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CD5F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974F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4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91AD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3,9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6C42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2,9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EF7A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AFE7C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5BD85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86948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8FC2D7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2F7ABBA5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54A7B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92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7381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F70F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CBC4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5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0751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,8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7F5A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6DD0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BB4B6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49CA0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D7325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8B2693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681E205C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D74EC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9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B3C4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35E2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F140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EE8B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,8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28E7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0714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4688E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FF28F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D348C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E9C957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328A6B76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C637A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94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13B6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0B07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E9B1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8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0EE1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3,2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9CFC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5CC3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47D3D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9696A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1D68D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74AFAF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EE628A7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95B46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95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F31E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9F12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4BF7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5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29D8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17D8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9CD8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2EAF4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07EF1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6C488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2284B8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2AD806E7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2418C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96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9582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77DC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1ECB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276F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,8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A460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8CA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FB9E0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EB674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E734F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7E6C31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8A3832B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D9DD1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97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C22D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213C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DD2E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082F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D2D8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847D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380A7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F68D0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8C89C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18D668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9B011B1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BC398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98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B4FD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20E9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5C45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B0F0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,1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B96C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6,6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4C62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F1DEC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FBEBE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96E46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9C5F0B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6B72AB97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38725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199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47A1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CDAE4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60D1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31,84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0B79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9,8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F3DD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4,8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37CB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73CFF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FD467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85FF8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CA7C66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6379F7DE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DA1B7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0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1A5A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CA5A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CA58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2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80BE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,4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D9C8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A80F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D27E3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41C36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F206C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7FB019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625113DC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6E7F3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01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D291F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F6DEA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89A2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8,4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F86F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,8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98AA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9B34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8EF5D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79430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0CE67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8F24BC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21AA2644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3DC93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02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1E4B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F4CB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EF05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5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6BD4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,8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822C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C4D1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3763A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F6926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5C1F2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2235CC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D1AFB2D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AC37E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0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A7983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46E0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E01C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5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6CCB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9,7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9574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56EB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5475D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395E0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D9BAE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8E3901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E4D34B3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2B1C1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04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A331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714D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7058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51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CA15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5,5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6DD3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11,97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0CFC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2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BF245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E1CF9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E566E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AA8F1B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0367A963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B743E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05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757B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D2EF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ED27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D86F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0444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7D2E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93947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B4856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6F41B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B37B6A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5906778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9DBEF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06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736AA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9059B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8C9B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11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FA3D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C21B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44,3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6BB2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5,6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C5C3A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F0596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A3906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4E879A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885FC6F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E31F9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07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FECF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2422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FBEA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2,4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1341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,4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8AED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7A55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BF394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05FD0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C8453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D1422C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68AC05C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2229D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08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6B74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1FB4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0CC0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1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ED83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,1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A9DD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6EAD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2D40B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18357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C8350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AA63D4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</w:tr>
      <w:tr w:rsidR="00D66FFD" w:rsidRPr="00AC151F" w14:paraId="31633423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28056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09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220D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2710E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8129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DB89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,0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E75B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765B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06151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63031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7B7CD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47180B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C666A09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3E5C7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1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2CC9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EEF9A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ADCC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5C06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2E2A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E9D4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93860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88A17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A728A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8CE462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2CD6BB0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EBEA1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11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3D46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8F3F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46EE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1,46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F466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3,9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D610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2,4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0CB9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7F75F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DC4B5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43D3B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11E4F1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F6F67FD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93792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12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5C6F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EACE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CC6C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36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1BEF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,5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7F64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0C96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8A6D2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8B102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F7292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DF231D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7B233B3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52F0C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1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ACCE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3A95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425F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1CA9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3,9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552D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7585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B607C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546FB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4FDD2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8E4418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140EE8BD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65690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14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3819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F6F4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D90B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76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6DCE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,9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685B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526B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6BBEE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8898F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61E46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282EEC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10B22D71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36717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15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69B5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17AF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66DF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2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513E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8DB0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9,23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7AD8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78016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DAE0E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F3BE8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1E170D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3C30284D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5F2EA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16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4AA9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1237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995E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96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9398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1C69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38,0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D608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4E1A8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5C78F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98B5D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7845EA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123D34D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6E093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17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22FA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A379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3584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76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D522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9,6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5D09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0786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97630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BDECB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2EE9A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BC7200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F45649A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E245E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18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5D32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1A6E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CC6C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5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3B35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3D6A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44,3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F0B3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2E974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6D2A4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FC7A5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6EEB93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7864C07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1430F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19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66B7E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6A0D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4DFF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80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1301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E007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5FFF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48D1C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A4006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B1469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EEDE56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4A18A281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F7772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2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60E2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9E1C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799E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1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8693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9608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A384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0DA59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96EC6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F8BF2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4CA25C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AEAB50E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F0CD3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21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BCBF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C0631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6424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76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91AF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3,2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B938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31,79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66A5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88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89A27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29B8B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9F50DD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0EE241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2BDB6954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0D74B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22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01FCF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0E73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330D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80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50B8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93EE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FB2A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74D50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1D683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3353A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21C1EE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2FF27D06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47F54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2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57BC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9647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022D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5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5646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4,2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8A1A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E30E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67C2D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AAD50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BA367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3C9634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4DEAC1C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32E0B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24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A0DD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1297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0EE4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2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22C8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21D5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9,23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D641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2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E557A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60ED0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71D81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A7CE80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06137CF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D9E44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25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D665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C67C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5480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2,4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92A7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F86C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24ED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268F8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5DF62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B91F8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2FAF3A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02F166F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6F59D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26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96AB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FD0CA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994D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2,4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01CE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,68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19C1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09,82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EE85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54295A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C309B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583E7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34605F26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F6C5F91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C942A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27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CE23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EC1A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7F89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64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77E8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D2509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27BA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8E5DA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ACCCE7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3D9AF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B6E3EC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59E85444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B2BE4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28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FD187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5D9B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E521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57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02BE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3,3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1E86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DB85F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56DF24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BB3E9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5E2BBC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AC09A32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1CD1D965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5A851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29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70FAE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16166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2621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88,0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9021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2,0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2E781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45,44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8191A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A7E11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73501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D3DA7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171FBB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62554887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DC997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30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B6DCA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FA040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35DC3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58,4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0E99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F1BE7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E4E0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04259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23749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3C910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395BBE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6D94ED2D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C602B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31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25EDC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E06E5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B6B6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9,6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399E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9,1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3B35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12,96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4FA7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64,8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B853A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6D497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A92B5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7F1AD5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1CAB039D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BC51F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32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5EDC9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00258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6F15D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72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65F5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37ACC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11,97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AABD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72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CE443F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1CFE2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Drvo/biomasa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4DF84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73A8FC9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1FDC45D3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65F98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33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E47F2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B072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4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F1148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9,2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6B905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4C1B2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78B14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0F47B1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3E51CE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D5131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A4A4F98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  <w:tr w:rsidR="00D66FFD" w:rsidRPr="00AC151F" w14:paraId="76BB73B9" w14:textId="77777777" w:rsidTr="003D55F0">
        <w:trPr>
          <w:trHeight w:val="360"/>
        </w:trPr>
        <w:tc>
          <w:tcPr>
            <w:tcW w:w="17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F6DB1" w14:textId="77777777" w:rsidR="00D66FFD" w:rsidRPr="00AC151F" w:rsidRDefault="00D66FFD" w:rsidP="003D55F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AC151F">
              <w:rPr>
                <w:rFonts w:eastAsia="Times New Roman" w:cstheme="minorHAnsi"/>
                <w:color w:val="000000"/>
                <w:sz w:val="16"/>
                <w:lang w:val="hr-BA"/>
              </w:rPr>
              <w:t>234</w:t>
            </w:r>
          </w:p>
        </w:tc>
        <w:tc>
          <w:tcPr>
            <w:tcW w:w="5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0086D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0115F" w14:textId="77777777" w:rsidR="00D66FFD" w:rsidRPr="00D66FFD" w:rsidRDefault="00D66FFD">
            <w:pPr>
              <w:jc w:val="center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</w:t>
            </w:r>
          </w:p>
        </w:tc>
        <w:tc>
          <w:tcPr>
            <w:tcW w:w="3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71FD6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228,80</w:t>
            </w:r>
          </w:p>
        </w:tc>
        <w:tc>
          <w:tcPr>
            <w:tcW w:w="4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D22AB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2,30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7D05E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150,61</w:t>
            </w:r>
          </w:p>
        </w:tc>
        <w:tc>
          <w:tcPr>
            <w:tcW w:w="5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15C40" w14:textId="77777777" w:rsidR="00D66FFD" w:rsidRPr="00D66FFD" w:rsidRDefault="00D66FFD">
            <w:pPr>
              <w:jc w:val="right"/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0,00</w:t>
            </w:r>
          </w:p>
        </w:tc>
        <w:tc>
          <w:tcPr>
            <w:tcW w:w="5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CCBC45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Individualna peć</w:t>
            </w:r>
          </w:p>
        </w:tc>
        <w:tc>
          <w:tcPr>
            <w:tcW w:w="4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5F85AB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Ugalj i drvo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97F2D3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Centralno</w:t>
            </w:r>
          </w:p>
        </w:tc>
        <w:tc>
          <w:tcPr>
            <w:tcW w:w="45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F4B4C50" w14:textId="77777777" w:rsidR="00D66FFD" w:rsidRPr="00D66FFD" w:rsidRDefault="00D66FFD">
            <w:pPr>
              <w:rPr>
                <w:rFonts w:eastAsia="Times New Roman" w:cstheme="minorHAnsi"/>
                <w:color w:val="000000"/>
                <w:sz w:val="16"/>
                <w:lang w:val="hr-BA"/>
              </w:rPr>
            </w:pPr>
            <w:r w:rsidRPr="00D66FFD">
              <w:rPr>
                <w:rFonts w:eastAsia="Times New Roman" w:cstheme="minorHAnsi"/>
                <w:color w:val="000000"/>
                <w:sz w:val="16"/>
                <w:lang w:val="hr-BA"/>
              </w:rPr>
              <w:t>bez promjena</w:t>
            </w:r>
          </w:p>
        </w:tc>
      </w:tr>
    </w:tbl>
    <w:p w14:paraId="1053782C" w14:textId="77777777" w:rsidR="006536BE" w:rsidRPr="00AC151F" w:rsidRDefault="006536BE">
      <w:pPr>
        <w:rPr>
          <w:rFonts w:cstheme="minorHAnsi"/>
          <w:lang w:val="hr-BA"/>
        </w:rPr>
      </w:pPr>
    </w:p>
    <w:sectPr w:rsidR="006536BE" w:rsidRPr="00AC151F" w:rsidSect="00EB3735">
      <w:pgSz w:w="15840" w:h="12240" w:orient="landscape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3D46F9"/>
    <w:multiLevelType w:val="hybridMultilevel"/>
    <w:tmpl w:val="F59AB9A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D5BD6"/>
    <w:multiLevelType w:val="hybridMultilevel"/>
    <w:tmpl w:val="ED963D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4339B3"/>
    <w:multiLevelType w:val="hybridMultilevel"/>
    <w:tmpl w:val="A454A4BE"/>
    <w:lvl w:ilvl="0" w:tplc="B1082FB2">
      <w:start w:val="5"/>
      <w:numFmt w:val="decimal"/>
      <w:lvlText w:val="%1."/>
      <w:lvlJc w:val="left"/>
      <w:pPr>
        <w:ind w:left="118" w:hanging="187"/>
      </w:pPr>
      <w:rPr>
        <w:rFonts w:ascii="Calibri" w:eastAsia="Calibri" w:hAnsi="Calibri" w:hint="default"/>
        <w:b/>
        <w:bCs/>
        <w:i/>
        <w:sz w:val="24"/>
        <w:szCs w:val="24"/>
      </w:rPr>
    </w:lvl>
    <w:lvl w:ilvl="1" w:tplc="34ECC1CA">
      <w:start w:val="1"/>
      <w:numFmt w:val="bullet"/>
      <w:lvlText w:val="•"/>
      <w:lvlJc w:val="left"/>
      <w:pPr>
        <w:ind w:left="1065" w:hanging="187"/>
      </w:pPr>
      <w:rPr>
        <w:rFonts w:hint="default"/>
      </w:rPr>
    </w:lvl>
    <w:lvl w:ilvl="2" w:tplc="E56E41D2">
      <w:start w:val="1"/>
      <w:numFmt w:val="bullet"/>
      <w:lvlText w:val="•"/>
      <w:lvlJc w:val="left"/>
      <w:pPr>
        <w:ind w:left="2012" w:hanging="187"/>
      </w:pPr>
      <w:rPr>
        <w:rFonts w:hint="default"/>
      </w:rPr>
    </w:lvl>
    <w:lvl w:ilvl="3" w:tplc="90B025D8">
      <w:start w:val="1"/>
      <w:numFmt w:val="bullet"/>
      <w:lvlText w:val="•"/>
      <w:lvlJc w:val="left"/>
      <w:pPr>
        <w:ind w:left="2959" w:hanging="187"/>
      </w:pPr>
      <w:rPr>
        <w:rFonts w:hint="default"/>
      </w:rPr>
    </w:lvl>
    <w:lvl w:ilvl="4" w:tplc="59E29A1A">
      <w:start w:val="1"/>
      <w:numFmt w:val="bullet"/>
      <w:lvlText w:val="•"/>
      <w:lvlJc w:val="left"/>
      <w:pPr>
        <w:ind w:left="3905" w:hanging="187"/>
      </w:pPr>
      <w:rPr>
        <w:rFonts w:hint="default"/>
      </w:rPr>
    </w:lvl>
    <w:lvl w:ilvl="5" w:tplc="4C8E6B72">
      <w:start w:val="1"/>
      <w:numFmt w:val="bullet"/>
      <w:lvlText w:val="•"/>
      <w:lvlJc w:val="left"/>
      <w:pPr>
        <w:ind w:left="4852" w:hanging="187"/>
      </w:pPr>
      <w:rPr>
        <w:rFonts w:hint="default"/>
      </w:rPr>
    </w:lvl>
    <w:lvl w:ilvl="6" w:tplc="5A304970">
      <w:start w:val="1"/>
      <w:numFmt w:val="bullet"/>
      <w:lvlText w:val="•"/>
      <w:lvlJc w:val="left"/>
      <w:pPr>
        <w:ind w:left="5799" w:hanging="187"/>
      </w:pPr>
      <w:rPr>
        <w:rFonts w:hint="default"/>
      </w:rPr>
    </w:lvl>
    <w:lvl w:ilvl="7" w:tplc="E496098C">
      <w:start w:val="1"/>
      <w:numFmt w:val="bullet"/>
      <w:lvlText w:val="•"/>
      <w:lvlJc w:val="left"/>
      <w:pPr>
        <w:ind w:left="6746" w:hanging="187"/>
      </w:pPr>
      <w:rPr>
        <w:rFonts w:hint="default"/>
      </w:rPr>
    </w:lvl>
    <w:lvl w:ilvl="8" w:tplc="79089240">
      <w:start w:val="1"/>
      <w:numFmt w:val="bullet"/>
      <w:lvlText w:val="•"/>
      <w:lvlJc w:val="left"/>
      <w:pPr>
        <w:ind w:left="7692" w:hanging="187"/>
      </w:pPr>
      <w:rPr>
        <w:rFonts w:hint="default"/>
      </w:rPr>
    </w:lvl>
  </w:abstractNum>
  <w:abstractNum w:abstractNumId="3" w15:restartNumberingAfterBreak="0">
    <w:nsid w:val="56677EB0"/>
    <w:multiLevelType w:val="hybridMultilevel"/>
    <w:tmpl w:val="17D836A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855DA3"/>
    <w:multiLevelType w:val="hybridMultilevel"/>
    <w:tmpl w:val="DD3AB60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sjQzMjA3sbAwM7RU0lEKTi0uzszPAykwrAUA78HCsywAAAA="/>
  </w:docVars>
  <w:rsids>
    <w:rsidRoot w:val="00291CEB"/>
    <w:rsid w:val="00001BD9"/>
    <w:rsid w:val="0000446D"/>
    <w:rsid w:val="00007FE7"/>
    <w:rsid w:val="0002102A"/>
    <w:rsid w:val="0003101D"/>
    <w:rsid w:val="00032B8B"/>
    <w:rsid w:val="000360AC"/>
    <w:rsid w:val="000377DF"/>
    <w:rsid w:val="000418D5"/>
    <w:rsid w:val="00041FF4"/>
    <w:rsid w:val="00042FEB"/>
    <w:rsid w:val="000453B2"/>
    <w:rsid w:val="00047A89"/>
    <w:rsid w:val="000530FE"/>
    <w:rsid w:val="00053597"/>
    <w:rsid w:val="00055AD1"/>
    <w:rsid w:val="00057A49"/>
    <w:rsid w:val="00070382"/>
    <w:rsid w:val="00070CE3"/>
    <w:rsid w:val="0007124E"/>
    <w:rsid w:val="000774EC"/>
    <w:rsid w:val="00082D13"/>
    <w:rsid w:val="000860A1"/>
    <w:rsid w:val="00090926"/>
    <w:rsid w:val="000B0A57"/>
    <w:rsid w:val="000B2BD6"/>
    <w:rsid w:val="000B7237"/>
    <w:rsid w:val="000D24C3"/>
    <w:rsid w:val="000D58B4"/>
    <w:rsid w:val="000E430E"/>
    <w:rsid w:val="000E4E45"/>
    <w:rsid w:val="000E7965"/>
    <w:rsid w:val="000F795C"/>
    <w:rsid w:val="00117DE4"/>
    <w:rsid w:val="0012011C"/>
    <w:rsid w:val="00123EB4"/>
    <w:rsid w:val="00142948"/>
    <w:rsid w:val="001432BD"/>
    <w:rsid w:val="00144DA7"/>
    <w:rsid w:val="0014515B"/>
    <w:rsid w:val="00151494"/>
    <w:rsid w:val="00156A7C"/>
    <w:rsid w:val="0016257B"/>
    <w:rsid w:val="00165744"/>
    <w:rsid w:val="001776F1"/>
    <w:rsid w:val="00185E1A"/>
    <w:rsid w:val="001964CB"/>
    <w:rsid w:val="00197E6B"/>
    <w:rsid w:val="001A0A38"/>
    <w:rsid w:val="001A25C6"/>
    <w:rsid w:val="001A4BAC"/>
    <w:rsid w:val="001A6850"/>
    <w:rsid w:val="001B35B8"/>
    <w:rsid w:val="001B400D"/>
    <w:rsid w:val="001C1CA5"/>
    <w:rsid w:val="001C372F"/>
    <w:rsid w:val="001D500C"/>
    <w:rsid w:val="001E1500"/>
    <w:rsid w:val="001E5590"/>
    <w:rsid w:val="001F0458"/>
    <w:rsid w:val="001F0C9B"/>
    <w:rsid w:val="001F127A"/>
    <w:rsid w:val="001F2E6C"/>
    <w:rsid w:val="001F5476"/>
    <w:rsid w:val="00200C2B"/>
    <w:rsid w:val="00204ACA"/>
    <w:rsid w:val="0020603C"/>
    <w:rsid w:val="002102F0"/>
    <w:rsid w:val="002113D5"/>
    <w:rsid w:val="00211B37"/>
    <w:rsid w:val="00217EC6"/>
    <w:rsid w:val="00223441"/>
    <w:rsid w:val="0022419F"/>
    <w:rsid w:val="00224C56"/>
    <w:rsid w:val="00232129"/>
    <w:rsid w:val="00235AE9"/>
    <w:rsid w:val="00235F25"/>
    <w:rsid w:val="00242EB5"/>
    <w:rsid w:val="00244896"/>
    <w:rsid w:val="00252626"/>
    <w:rsid w:val="00253B3C"/>
    <w:rsid w:val="00266CC6"/>
    <w:rsid w:val="00273109"/>
    <w:rsid w:val="00274751"/>
    <w:rsid w:val="002818EF"/>
    <w:rsid w:val="00281E26"/>
    <w:rsid w:val="0028271C"/>
    <w:rsid w:val="00287EC9"/>
    <w:rsid w:val="002906F8"/>
    <w:rsid w:val="00291CEB"/>
    <w:rsid w:val="00293FFE"/>
    <w:rsid w:val="00296060"/>
    <w:rsid w:val="002A111C"/>
    <w:rsid w:val="002A62A4"/>
    <w:rsid w:val="002B19CF"/>
    <w:rsid w:val="002B4B3D"/>
    <w:rsid w:val="002B672E"/>
    <w:rsid w:val="002C0310"/>
    <w:rsid w:val="002C0A49"/>
    <w:rsid w:val="002C3A1A"/>
    <w:rsid w:val="002C74D0"/>
    <w:rsid w:val="002C7747"/>
    <w:rsid w:val="002D3F83"/>
    <w:rsid w:val="002E2E1F"/>
    <w:rsid w:val="002E3465"/>
    <w:rsid w:val="002E71D9"/>
    <w:rsid w:val="002E7F29"/>
    <w:rsid w:val="002F085E"/>
    <w:rsid w:val="002F29C7"/>
    <w:rsid w:val="002F602F"/>
    <w:rsid w:val="002F7D39"/>
    <w:rsid w:val="003019CB"/>
    <w:rsid w:val="00302EFA"/>
    <w:rsid w:val="00303312"/>
    <w:rsid w:val="00307EEB"/>
    <w:rsid w:val="00313DCE"/>
    <w:rsid w:val="00314A7E"/>
    <w:rsid w:val="00316D9F"/>
    <w:rsid w:val="003234E1"/>
    <w:rsid w:val="0034146F"/>
    <w:rsid w:val="003416BE"/>
    <w:rsid w:val="0034351B"/>
    <w:rsid w:val="003448D8"/>
    <w:rsid w:val="00346F32"/>
    <w:rsid w:val="003662A5"/>
    <w:rsid w:val="00370897"/>
    <w:rsid w:val="003733F2"/>
    <w:rsid w:val="003739D4"/>
    <w:rsid w:val="00380D8D"/>
    <w:rsid w:val="003924DB"/>
    <w:rsid w:val="00394BC1"/>
    <w:rsid w:val="003A1B70"/>
    <w:rsid w:val="003B16D2"/>
    <w:rsid w:val="003B1A41"/>
    <w:rsid w:val="003C5BD9"/>
    <w:rsid w:val="003D2984"/>
    <w:rsid w:val="003D4D4C"/>
    <w:rsid w:val="003D55F0"/>
    <w:rsid w:val="003D78C1"/>
    <w:rsid w:val="003E3AED"/>
    <w:rsid w:val="003E3C70"/>
    <w:rsid w:val="003E4512"/>
    <w:rsid w:val="003E5758"/>
    <w:rsid w:val="003F3468"/>
    <w:rsid w:val="003F372B"/>
    <w:rsid w:val="003F438E"/>
    <w:rsid w:val="003F4B8F"/>
    <w:rsid w:val="004014D2"/>
    <w:rsid w:val="004034CD"/>
    <w:rsid w:val="00405961"/>
    <w:rsid w:val="00417A36"/>
    <w:rsid w:val="00420331"/>
    <w:rsid w:val="004252B2"/>
    <w:rsid w:val="00425A05"/>
    <w:rsid w:val="00435BE8"/>
    <w:rsid w:val="00440D53"/>
    <w:rsid w:val="00445531"/>
    <w:rsid w:val="004464EF"/>
    <w:rsid w:val="004554B6"/>
    <w:rsid w:val="00460D44"/>
    <w:rsid w:val="00471199"/>
    <w:rsid w:val="0047122C"/>
    <w:rsid w:val="004746BF"/>
    <w:rsid w:val="00477BC9"/>
    <w:rsid w:val="00480FC3"/>
    <w:rsid w:val="00486701"/>
    <w:rsid w:val="00487806"/>
    <w:rsid w:val="004A03D3"/>
    <w:rsid w:val="004A34EE"/>
    <w:rsid w:val="004A531C"/>
    <w:rsid w:val="004B192C"/>
    <w:rsid w:val="004C72E7"/>
    <w:rsid w:val="004D4DD3"/>
    <w:rsid w:val="004D5357"/>
    <w:rsid w:val="004D5E57"/>
    <w:rsid w:val="004F0A03"/>
    <w:rsid w:val="004F28C6"/>
    <w:rsid w:val="004F5BDE"/>
    <w:rsid w:val="004F6B60"/>
    <w:rsid w:val="005132B2"/>
    <w:rsid w:val="005166E2"/>
    <w:rsid w:val="00516852"/>
    <w:rsid w:val="005201FF"/>
    <w:rsid w:val="005262EC"/>
    <w:rsid w:val="00526C50"/>
    <w:rsid w:val="005363F0"/>
    <w:rsid w:val="00541DE7"/>
    <w:rsid w:val="0054218E"/>
    <w:rsid w:val="00544AF7"/>
    <w:rsid w:val="00551050"/>
    <w:rsid w:val="00555176"/>
    <w:rsid w:val="005566D0"/>
    <w:rsid w:val="00570674"/>
    <w:rsid w:val="00582379"/>
    <w:rsid w:val="0058377A"/>
    <w:rsid w:val="00591B16"/>
    <w:rsid w:val="00592429"/>
    <w:rsid w:val="00593AF4"/>
    <w:rsid w:val="005A2036"/>
    <w:rsid w:val="005A2172"/>
    <w:rsid w:val="005A26D4"/>
    <w:rsid w:val="005A4C50"/>
    <w:rsid w:val="005B3372"/>
    <w:rsid w:val="005B5703"/>
    <w:rsid w:val="005B6134"/>
    <w:rsid w:val="005C16C8"/>
    <w:rsid w:val="005D012F"/>
    <w:rsid w:val="005D355A"/>
    <w:rsid w:val="005D6FE1"/>
    <w:rsid w:val="005E12C9"/>
    <w:rsid w:val="005E18A9"/>
    <w:rsid w:val="005E2A61"/>
    <w:rsid w:val="005E67A8"/>
    <w:rsid w:val="005F0874"/>
    <w:rsid w:val="005F24B6"/>
    <w:rsid w:val="005F692E"/>
    <w:rsid w:val="00601F68"/>
    <w:rsid w:val="006047FC"/>
    <w:rsid w:val="0060480E"/>
    <w:rsid w:val="00607140"/>
    <w:rsid w:val="00610620"/>
    <w:rsid w:val="00611C01"/>
    <w:rsid w:val="00614FB8"/>
    <w:rsid w:val="006178E7"/>
    <w:rsid w:val="00620B8D"/>
    <w:rsid w:val="00622DBF"/>
    <w:rsid w:val="0062479E"/>
    <w:rsid w:val="006258B7"/>
    <w:rsid w:val="00626EAA"/>
    <w:rsid w:val="00635184"/>
    <w:rsid w:val="006404EE"/>
    <w:rsid w:val="00645C39"/>
    <w:rsid w:val="00647080"/>
    <w:rsid w:val="006536BE"/>
    <w:rsid w:val="00661695"/>
    <w:rsid w:val="00671D15"/>
    <w:rsid w:val="00673789"/>
    <w:rsid w:val="0067596F"/>
    <w:rsid w:val="00677279"/>
    <w:rsid w:val="006828BB"/>
    <w:rsid w:val="00683F7D"/>
    <w:rsid w:val="006867CB"/>
    <w:rsid w:val="00691152"/>
    <w:rsid w:val="00695A93"/>
    <w:rsid w:val="006A3619"/>
    <w:rsid w:val="006A49C0"/>
    <w:rsid w:val="006B01DA"/>
    <w:rsid w:val="006B15FE"/>
    <w:rsid w:val="006B5FA0"/>
    <w:rsid w:val="006B60BE"/>
    <w:rsid w:val="006C4995"/>
    <w:rsid w:val="006C4CC8"/>
    <w:rsid w:val="006D3B54"/>
    <w:rsid w:val="006D5F43"/>
    <w:rsid w:val="006D616E"/>
    <w:rsid w:val="006E26C3"/>
    <w:rsid w:val="006E7400"/>
    <w:rsid w:val="006F193E"/>
    <w:rsid w:val="006F5555"/>
    <w:rsid w:val="006F6447"/>
    <w:rsid w:val="00707822"/>
    <w:rsid w:val="007266B3"/>
    <w:rsid w:val="0072705A"/>
    <w:rsid w:val="00727B37"/>
    <w:rsid w:val="0073476E"/>
    <w:rsid w:val="007409DD"/>
    <w:rsid w:val="007446FC"/>
    <w:rsid w:val="00751320"/>
    <w:rsid w:val="007515AE"/>
    <w:rsid w:val="00752CFA"/>
    <w:rsid w:val="00753556"/>
    <w:rsid w:val="00760135"/>
    <w:rsid w:val="00767D38"/>
    <w:rsid w:val="007816EC"/>
    <w:rsid w:val="00781AB2"/>
    <w:rsid w:val="00781FC8"/>
    <w:rsid w:val="0078322E"/>
    <w:rsid w:val="00783954"/>
    <w:rsid w:val="0078692D"/>
    <w:rsid w:val="00791447"/>
    <w:rsid w:val="007A445A"/>
    <w:rsid w:val="007B09C2"/>
    <w:rsid w:val="007B1B4D"/>
    <w:rsid w:val="007B4CB6"/>
    <w:rsid w:val="007B5BB1"/>
    <w:rsid w:val="007B6B25"/>
    <w:rsid w:val="007C10FE"/>
    <w:rsid w:val="007C4406"/>
    <w:rsid w:val="007F3588"/>
    <w:rsid w:val="008008B4"/>
    <w:rsid w:val="00801706"/>
    <w:rsid w:val="0080207E"/>
    <w:rsid w:val="008141ED"/>
    <w:rsid w:val="00816BA0"/>
    <w:rsid w:val="00821A75"/>
    <w:rsid w:val="00826182"/>
    <w:rsid w:val="00830481"/>
    <w:rsid w:val="00830B4E"/>
    <w:rsid w:val="0083248C"/>
    <w:rsid w:val="00840A9F"/>
    <w:rsid w:val="0084168A"/>
    <w:rsid w:val="0084170F"/>
    <w:rsid w:val="0085686F"/>
    <w:rsid w:val="00862BB9"/>
    <w:rsid w:val="008655AF"/>
    <w:rsid w:val="00867CC4"/>
    <w:rsid w:val="00871325"/>
    <w:rsid w:val="00872D54"/>
    <w:rsid w:val="008747AE"/>
    <w:rsid w:val="0088152A"/>
    <w:rsid w:val="00881A2C"/>
    <w:rsid w:val="00885305"/>
    <w:rsid w:val="008879E1"/>
    <w:rsid w:val="00892DCE"/>
    <w:rsid w:val="008945C0"/>
    <w:rsid w:val="008A38BF"/>
    <w:rsid w:val="008B556E"/>
    <w:rsid w:val="008B7A7B"/>
    <w:rsid w:val="008B7EFB"/>
    <w:rsid w:val="008C15E8"/>
    <w:rsid w:val="008C4DEB"/>
    <w:rsid w:val="008D0D72"/>
    <w:rsid w:val="008D1821"/>
    <w:rsid w:val="008D2533"/>
    <w:rsid w:val="008D5749"/>
    <w:rsid w:val="008F2D43"/>
    <w:rsid w:val="00903161"/>
    <w:rsid w:val="009060B9"/>
    <w:rsid w:val="009172A2"/>
    <w:rsid w:val="0093234B"/>
    <w:rsid w:val="009362AA"/>
    <w:rsid w:val="00943BE1"/>
    <w:rsid w:val="009461B3"/>
    <w:rsid w:val="00951956"/>
    <w:rsid w:val="00954B87"/>
    <w:rsid w:val="00962478"/>
    <w:rsid w:val="00981FC3"/>
    <w:rsid w:val="009825C6"/>
    <w:rsid w:val="00987C96"/>
    <w:rsid w:val="009949C4"/>
    <w:rsid w:val="00996F1A"/>
    <w:rsid w:val="009C3A1F"/>
    <w:rsid w:val="009D50D3"/>
    <w:rsid w:val="009D61A4"/>
    <w:rsid w:val="009D7C57"/>
    <w:rsid w:val="009E3E79"/>
    <w:rsid w:val="00A13E8B"/>
    <w:rsid w:val="00A1490E"/>
    <w:rsid w:val="00A25014"/>
    <w:rsid w:val="00A2679A"/>
    <w:rsid w:val="00A31D57"/>
    <w:rsid w:val="00A33510"/>
    <w:rsid w:val="00A35D74"/>
    <w:rsid w:val="00A4081B"/>
    <w:rsid w:val="00A41B7B"/>
    <w:rsid w:val="00A42624"/>
    <w:rsid w:val="00A43531"/>
    <w:rsid w:val="00A43815"/>
    <w:rsid w:val="00A5087F"/>
    <w:rsid w:val="00A51F99"/>
    <w:rsid w:val="00A52E34"/>
    <w:rsid w:val="00A55B63"/>
    <w:rsid w:val="00A62650"/>
    <w:rsid w:val="00A640D1"/>
    <w:rsid w:val="00A652D0"/>
    <w:rsid w:val="00A704BA"/>
    <w:rsid w:val="00A77650"/>
    <w:rsid w:val="00A80BD4"/>
    <w:rsid w:val="00A831AD"/>
    <w:rsid w:val="00A92673"/>
    <w:rsid w:val="00AA6008"/>
    <w:rsid w:val="00AB2795"/>
    <w:rsid w:val="00AC0082"/>
    <w:rsid w:val="00AC151F"/>
    <w:rsid w:val="00AC41F0"/>
    <w:rsid w:val="00AC5166"/>
    <w:rsid w:val="00AC69B2"/>
    <w:rsid w:val="00AD1FFD"/>
    <w:rsid w:val="00AD4CBD"/>
    <w:rsid w:val="00AE65A7"/>
    <w:rsid w:val="00AE6F48"/>
    <w:rsid w:val="00AF33C1"/>
    <w:rsid w:val="00B009EA"/>
    <w:rsid w:val="00B276A7"/>
    <w:rsid w:val="00B32D5F"/>
    <w:rsid w:val="00B45C3E"/>
    <w:rsid w:val="00B4702A"/>
    <w:rsid w:val="00B477D9"/>
    <w:rsid w:val="00B50BF7"/>
    <w:rsid w:val="00B57285"/>
    <w:rsid w:val="00B66095"/>
    <w:rsid w:val="00B67D51"/>
    <w:rsid w:val="00B73043"/>
    <w:rsid w:val="00B734FA"/>
    <w:rsid w:val="00B7627A"/>
    <w:rsid w:val="00B813A7"/>
    <w:rsid w:val="00B8490A"/>
    <w:rsid w:val="00B86709"/>
    <w:rsid w:val="00B90F71"/>
    <w:rsid w:val="00B97B9E"/>
    <w:rsid w:val="00BB0F65"/>
    <w:rsid w:val="00BB5715"/>
    <w:rsid w:val="00BC58A2"/>
    <w:rsid w:val="00BC6AF3"/>
    <w:rsid w:val="00BE3D38"/>
    <w:rsid w:val="00BE4330"/>
    <w:rsid w:val="00BE559F"/>
    <w:rsid w:val="00BF1BF8"/>
    <w:rsid w:val="00BF1EA3"/>
    <w:rsid w:val="00BF44F5"/>
    <w:rsid w:val="00C00EEB"/>
    <w:rsid w:val="00C04ABA"/>
    <w:rsid w:val="00C062BA"/>
    <w:rsid w:val="00C062CD"/>
    <w:rsid w:val="00C13985"/>
    <w:rsid w:val="00C14BD9"/>
    <w:rsid w:val="00C21391"/>
    <w:rsid w:val="00C23806"/>
    <w:rsid w:val="00C3399E"/>
    <w:rsid w:val="00C421CE"/>
    <w:rsid w:val="00C51CF2"/>
    <w:rsid w:val="00C542AF"/>
    <w:rsid w:val="00C5653D"/>
    <w:rsid w:val="00C6550A"/>
    <w:rsid w:val="00C67BE2"/>
    <w:rsid w:val="00C71C21"/>
    <w:rsid w:val="00C9109A"/>
    <w:rsid w:val="00C927A1"/>
    <w:rsid w:val="00CA3A5C"/>
    <w:rsid w:val="00CB73BE"/>
    <w:rsid w:val="00CC05A0"/>
    <w:rsid w:val="00CC1B6D"/>
    <w:rsid w:val="00CD1248"/>
    <w:rsid w:val="00CD4C4E"/>
    <w:rsid w:val="00CD54E6"/>
    <w:rsid w:val="00CD69F5"/>
    <w:rsid w:val="00D01D35"/>
    <w:rsid w:val="00D02627"/>
    <w:rsid w:val="00D060C7"/>
    <w:rsid w:val="00D11F82"/>
    <w:rsid w:val="00D145BA"/>
    <w:rsid w:val="00D301B2"/>
    <w:rsid w:val="00D30E05"/>
    <w:rsid w:val="00D34F4F"/>
    <w:rsid w:val="00D43359"/>
    <w:rsid w:val="00D4675E"/>
    <w:rsid w:val="00D55086"/>
    <w:rsid w:val="00D566AE"/>
    <w:rsid w:val="00D62AB8"/>
    <w:rsid w:val="00D636E5"/>
    <w:rsid w:val="00D6408C"/>
    <w:rsid w:val="00D644C3"/>
    <w:rsid w:val="00D66C62"/>
    <w:rsid w:val="00D66FFD"/>
    <w:rsid w:val="00D7221D"/>
    <w:rsid w:val="00D8146F"/>
    <w:rsid w:val="00D844A6"/>
    <w:rsid w:val="00D90049"/>
    <w:rsid w:val="00D92057"/>
    <w:rsid w:val="00D95981"/>
    <w:rsid w:val="00D95E66"/>
    <w:rsid w:val="00DA30F5"/>
    <w:rsid w:val="00DA4E31"/>
    <w:rsid w:val="00DB1A3D"/>
    <w:rsid w:val="00DB6527"/>
    <w:rsid w:val="00DB759C"/>
    <w:rsid w:val="00DC35B4"/>
    <w:rsid w:val="00DC3DBE"/>
    <w:rsid w:val="00DC4BFD"/>
    <w:rsid w:val="00DC7B0A"/>
    <w:rsid w:val="00DD34FC"/>
    <w:rsid w:val="00DE473D"/>
    <w:rsid w:val="00DE692B"/>
    <w:rsid w:val="00DE6D87"/>
    <w:rsid w:val="00DF07C3"/>
    <w:rsid w:val="00DF1419"/>
    <w:rsid w:val="00DF5250"/>
    <w:rsid w:val="00DF68D7"/>
    <w:rsid w:val="00DF7D1C"/>
    <w:rsid w:val="00E031C5"/>
    <w:rsid w:val="00E0781A"/>
    <w:rsid w:val="00E226D1"/>
    <w:rsid w:val="00E23680"/>
    <w:rsid w:val="00E302C5"/>
    <w:rsid w:val="00E4364A"/>
    <w:rsid w:val="00E436C0"/>
    <w:rsid w:val="00E47BE6"/>
    <w:rsid w:val="00E514C3"/>
    <w:rsid w:val="00E5284E"/>
    <w:rsid w:val="00E532BC"/>
    <w:rsid w:val="00E6169C"/>
    <w:rsid w:val="00E63527"/>
    <w:rsid w:val="00E719C1"/>
    <w:rsid w:val="00E72071"/>
    <w:rsid w:val="00E76A8F"/>
    <w:rsid w:val="00E8160D"/>
    <w:rsid w:val="00E87240"/>
    <w:rsid w:val="00E914CA"/>
    <w:rsid w:val="00E97F36"/>
    <w:rsid w:val="00EA4BEE"/>
    <w:rsid w:val="00EA74BE"/>
    <w:rsid w:val="00EB3735"/>
    <w:rsid w:val="00EC1F8E"/>
    <w:rsid w:val="00EC3A78"/>
    <w:rsid w:val="00EC3BD2"/>
    <w:rsid w:val="00ED2C9E"/>
    <w:rsid w:val="00ED3C42"/>
    <w:rsid w:val="00ED7184"/>
    <w:rsid w:val="00EE512F"/>
    <w:rsid w:val="00EE7F77"/>
    <w:rsid w:val="00EF02B5"/>
    <w:rsid w:val="00EF1C6B"/>
    <w:rsid w:val="00EF4263"/>
    <w:rsid w:val="00EF55EC"/>
    <w:rsid w:val="00F015DC"/>
    <w:rsid w:val="00F066D3"/>
    <w:rsid w:val="00F06D1B"/>
    <w:rsid w:val="00F21D42"/>
    <w:rsid w:val="00F33587"/>
    <w:rsid w:val="00F359FA"/>
    <w:rsid w:val="00F37CBD"/>
    <w:rsid w:val="00F40C58"/>
    <w:rsid w:val="00F43200"/>
    <w:rsid w:val="00F43925"/>
    <w:rsid w:val="00F50378"/>
    <w:rsid w:val="00F54E2F"/>
    <w:rsid w:val="00F555E0"/>
    <w:rsid w:val="00F61675"/>
    <w:rsid w:val="00F65B36"/>
    <w:rsid w:val="00F6684E"/>
    <w:rsid w:val="00F674F4"/>
    <w:rsid w:val="00F677AC"/>
    <w:rsid w:val="00F678A4"/>
    <w:rsid w:val="00F7108B"/>
    <w:rsid w:val="00F77347"/>
    <w:rsid w:val="00F8064E"/>
    <w:rsid w:val="00F81461"/>
    <w:rsid w:val="00F83190"/>
    <w:rsid w:val="00F83E5C"/>
    <w:rsid w:val="00F94A50"/>
    <w:rsid w:val="00F953F8"/>
    <w:rsid w:val="00F96210"/>
    <w:rsid w:val="00FA387C"/>
    <w:rsid w:val="00FA5754"/>
    <w:rsid w:val="00FA5D2E"/>
    <w:rsid w:val="00FA727A"/>
    <w:rsid w:val="00FB5511"/>
    <w:rsid w:val="00FC1092"/>
    <w:rsid w:val="00FC1125"/>
    <w:rsid w:val="00FC1602"/>
    <w:rsid w:val="00FC29F3"/>
    <w:rsid w:val="00FE2171"/>
    <w:rsid w:val="00FE396E"/>
    <w:rsid w:val="00FE4BF3"/>
    <w:rsid w:val="00FE69FD"/>
    <w:rsid w:val="00FF2A71"/>
    <w:rsid w:val="00FF5796"/>
    <w:rsid w:val="00FF5829"/>
    <w:rsid w:val="00FF6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58946A"/>
  <w15:docId w15:val="{38672643-E0CA-4251-88CF-3E4A783D9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7E6B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419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67B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7BE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97E6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6408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408C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56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72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hart" Target="charts/chart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Y:\UNDP%20SECAP%202019-2020\07%20Proracuni%20za%20sve%20opstine%20i%20gradove\ZGRADARSTVO\STAMBENE%20ZGRADE\prora&#269;un%20u&#353;teda%20stambene%20zgrade%20od%20bazna%20godina%20do%202020\Novi%20prora&#269;uni%2017.02.2020\05%20STAMBENE%20ZGRADE%20-%20Baza%20prora&#269;una%20FBiH%20-%20Doboj%20Istok%20FINAL.xlsx" TargetMode="Externa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5"/>
      <c:rotY val="2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clustered"/>
        <c:varyColors val="0"/>
        <c:ser>
          <c:idx val="0"/>
          <c:order val="0"/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  <a:sp3d contourW="9525">
              <a:contourClr>
                <a:schemeClr val="accent1">
                  <a:shade val="95000"/>
                </a:schemeClr>
              </a:contourClr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Grafikoni!$H$4:$H$10</c:f>
              <c:strCache>
                <c:ptCount val="7"/>
                <c:pt idx="0">
                  <c:v>Do 1945</c:v>
                </c:pt>
                <c:pt idx="1">
                  <c:v>1946-1960</c:v>
                </c:pt>
                <c:pt idx="2">
                  <c:v>1961-1670</c:v>
                </c:pt>
                <c:pt idx="3">
                  <c:v>1971-1980</c:v>
                </c:pt>
                <c:pt idx="4">
                  <c:v>1981-1990</c:v>
                </c:pt>
                <c:pt idx="5">
                  <c:v>1991-2000</c:v>
                </c:pt>
                <c:pt idx="6">
                  <c:v>2001-2010</c:v>
                </c:pt>
              </c:strCache>
            </c:strRef>
          </c:cat>
          <c:val>
            <c:numRef>
              <c:f>Grafikoni!$J$4:$J$10</c:f>
              <c:numCache>
                <c:formatCode>0%</c:formatCode>
                <c:ptCount val="7"/>
                <c:pt idx="0">
                  <c:v>0</c:v>
                </c:pt>
                <c:pt idx="1">
                  <c:v>2.1367521367521368E-2</c:v>
                </c:pt>
                <c:pt idx="2">
                  <c:v>0.12393162393162394</c:v>
                </c:pt>
                <c:pt idx="3">
                  <c:v>0.29487179487179488</c:v>
                </c:pt>
                <c:pt idx="4">
                  <c:v>0.29487179487179488</c:v>
                </c:pt>
                <c:pt idx="5">
                  <c:v>0.14529914529914531</c:v>
                </c:pt>
                <c:pt idx="6">
                  <c:v>0.119658119658119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915-4ABE-96EC-FDFEE0746412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00"/>
        <c:shape val="box"/>
        <c:axId val="593624448"/>
        <c:axId val="550397440"/>
        <c:axId val="0"/>
      </c:bar3DChart>
      <c:catAx>
        <c:axId val="5936244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550397440"/>
        <c:crosses val="autoZero"/>
        <c:auto val="1"/>
        <c:lblAlgn val="ctr"/>
        <c:lblOffset val="100"/>
        <c:noMultiLvlLbl val="0"/>
      </c:catAx>
      <c:valAx>
        <c:axId val="5503974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5936244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view3D>
      <c:rotX val="10"/>
      <c:rotY val="10"/>
      <c:rAngAx val="0"/>
      <c:perspective val="2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clustered"/>
        <c:varyColors val="0"/>
        <c:ser>
          <c:idx val="0"/>
          <c:order val="0"/>
          <c:tx>
            <c:strRef>
              <c:f>Grafikoni!$M$9</c:f>
              <c:strCache>
                <c:ptCount val="1"/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  <a:sp3d/>
          </c:spPr>
          <c:invertIfNegative val="0"/>
          <c:dPt>
            <c:idx val="1"/>
            <c:invertIfNegative val="0"/>
            <c:bubble3D val="0"/>
            <c:spPr>
              <a:solidFill>
                <a:srgbClr val="00B050"/>
              </a:solidFill>
              <a:ln>
                <a:noFill/>
              </a:ln>
              <a:effectLst/>
              <a:sp3d/>
            </c:spPr>
            <c:extLst>
              <c:ext xmlns:c16="http://schemas.microsoft.com/office/drawing/2014/chart" uri="{C3380CC4-5D6E-409C-BE32-E72D297353CC}">
                <c16:uniqueId val="{00000001-0C2F-4F0D-991C-810E1C4FC788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2">
                  <a:lumMod val="50000"/>
                </a:schemeClr>
              </a:solidFill>
              <a:ln>
                <a:noFill/>
              </a:ln>
              <a:effectLst/>
              <a:sp3d/>
            </c:spPr>
            <c:extLst>
              <c:ext xmlns:c16="http://schemas.microsoft.com/office/drawing/2014/chart" uri="{C3380CC4-5D6E-409C-BE32-E72D297353CC}">
                <c16:uniqueId val="{00000003-0C2F-4F0D-991C-810E1C4FC788}"/>
              </c:ext>
            </c:extLst>
          </c:dPt>
          <c:dPt>
            <c:idx val="3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  <a:sp3d/>
            </c:spPr>
            <c:extLst>
              <c:ext xmlns:c16="http://schemas.microsoft.com/office/drawing/2014/chart" uri="{C3380CC4-5D6E-409C-BE32-E72D297353CC}">
                <c16:uniqueId val="{00000005-0C2F-4F0D-991C-810E1C4FC788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4">
                  <a:lumMod val="60000"/>
                  <a:lumOff val="40000"/>
                </a:schemeClr>
              </a:solidFill>
              <a:ln>
                <a:noFill/>
              </a:ln>
              <a:effectLst/>
              <a:sp3d/>
            </c:spPr>
            <c:extLst>
              <c:ext xmlns:c16="http://schemas.microsoft.com/office/drawing/2014/chart" uri="{C3380CC4-5D6E-409C-BE32-E72D297353CC}">
                <c16:uniqueId val="{00000007-0C2F-4F0D-991C-810E1C4FC788}"/>
              </c:ext>
            </c:extLst>
          </c:dPt>
          <c:dPt>
            <c:idx val="5"/>
            <c:invertIfNegative val="0"/>
            <c:bubble3D val="0"/>
            <c:spPr>
              <a:solidFill>
                <a:schemeClr val="accent6"/>
              </a:solidFill>
              <a:ln>
                <a:noFill/>
              </a:ln>
              <a:effectLst/>
              <a:sp3d/>
            </c:spPr>
            <c:extLst>
              <c:ext xmlns:c16="http://schemas.microsoft.com/office/drawing/2014/chart" uri="{C3380CC4-5D6E-409C-BE32-E72D297353CC}">
                <c16:uniqueId val="{00000009-0C2F-4F0D-991C-810E1C4FC788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sr-Latn-R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Grafikoni!$L$10:$L$15</c:f>
              <c:strCache>
                <c:ptCount val="6"/>
                <c:pt idx="0">
                  <c:v>Zamjena vrata  </c:v>
                </c:pt>
                <c:pt idx="1">
                  <c:v>Zamjena prozora</c:v>
                </c:pt>
                <c:pt idx="2">
                  <c:v>Termoizolacija zida</c:v>
                </c:pt>
                <c:pt idx="3">
                  <c:v>Termoizolacija stropa/krova</c:v>
                </c:pt>
                <c:pt idx="4">
                  <c:v>Promjena načina grijanja</c:v>
                </c:pt>
                <c:pt idx="5">
                  <c:v>Promjena energenta</c:v>
                </c:pt>
              </c:strCache>
            </c:strRef>
          </c:cat>
          <c:val>
            <c:numRef>
              <c:f>Grafikoni!$N$10:$N$15</c:f>
              <c:numCache>
                <c:formatCode>0%</c:formatCode>
                <c:ptCount val="6"/>
                <c:pt idx="0">
                  <c:v>0.52991452991452992</c:v>
                </c:pt>
                <c:pt idx="1">
                  <c:v>0.52991452991452992</c:v>
                </c:pt>
                <c:pt idx="2">
                  <c:v>0.30769230769230771</c:v>
                </c:pt>
                <c:pt idx="3">
                  <c:v>0.12820512820512819</c:v>
                </c:pt>
                <c:pt idx="4">
                  <c:v>0.25213675213675213</c:v>
                </c:pt>
                <c:pt idx="5">
                  <c:v>0.1324786324786324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0C2F-4F0D-991C-810E1C4FC78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shape val="box"/>
        <c:axId val="546717056"/>
        <c:axId val="546821248"/>
        <c:axId val="0"/>
      </c:bar3DChart>
      <c:catAx>
        <c:axId val="5467170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546821248"/>
        <c:crosses val="autoZero"/>
        <c:auto val="1"/>
        <c:lblAlgn val="ctr"/>
        <c:lblOffset val="100"/>
        <c:noMultiLvlLbl val="0"/>
      </c:catAx>
      <c:valAx>
        <c:axId val="5468212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r-Latn-RS"/>
          </a:p>
        </c:txPr>
        <c:crossAx val="54671705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r-Latn-RS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5C0381-0C18-4A69-A195-8DE254951E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5</TotalTime>
  <Pages>5</Pages>
  <Words>4202</Words>
  <Characters>23954</Characters>
  <Application>Microsoft Office Word</Application>
  <DocSecurity>0</DocSecurity>
  <Lines>19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za</dc:creator>
  <cp:keywords/>
  <dc:description/>
  <cp:lastModifiedBy>Jelena Simic</cp:lastModifiedBy>
  <cp:revision>17</cp:revision>
  <dcterms:created xsi:type="dcterms:W3CDTF">2020-05-11T09:23:00Z</dcterms:created>
  <dcterms:modified xsi:type="dcterms:W3CDTF">2020-06-16T08:36:00Z</dcterms:modified>
</cp:coreProperties>
</file>